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A74566" w:rsidRPr="00A44951" w:rsidP="002C3DE0" w14:paraId="6A95EED2" w14:textId="77777777">
      <w:pPr>
        <w:shd w:val="clear" w:color="auto" w:fill="FFFFFF"/>
        <w:spacing w:after="150" w:line="240" w:lineRule="auto"/>
        <w:ind w:hanging="993"/>
        <w:rPr>
          <w:rFonts w:ascii="Times New Roman" w:hAnsi="Times New Roman" w:cs="Times New Roman"/>
          <w:b/>
          <w:bCs/>
          <w:caps/>
          <w:color w:val="000000"/>
          <w:spacing w:val="-30"/>
          <w:sz w:val="40"/>
          <w:szCs w:val="40"/>
        </w:rPr>
      </w:pPr>
      <w:r>
        <w:rPr>
          <w:rStyle w:val="undefined"/>
          <w:rFonts w:ascii="Source Sans Pro" w:hAnsi="Source Sans Pro"/>
          <w:b/>
          <w:bCs/>
          <w:caps/>
          <w:color w:val="000000"/>
          <w:spacing w:val="-30"/>
          <w:sz w:val="40"/>
          <w:szCs w:val="40"/>
        </w:rPr>
        <w:t xml:space="preserve">  </w:t>
      </w:r>
      <w:r w:rsidR="007C08DE">
        <w:rPr>
          <w:rStyle w:val="undefined"/>
          <w:rFonts w:ascii="Times New Roman" w:hAnsi="Times New Roman" w:cs="Times New Roman"/>
          <w:b/>
          <w:bCs/>
          <w:caps/>
          <w:color w:val="000000"/>
          <w:spacing w:val="-30"/>
          <w:sz w:val="40"/>
          <w:szCs w:val="40"/>
        </w:rPr>
        <w:t>AMIT KUMAR SWAIN</w:t>
      </w:r>
    </w:p>
    <w:p w:rsidR="00A74566" w:rsidRPr="001C3575" w:rsidP="00D214E5" w14:paraId="14F7EBDF" w14:textId="77777777">
      <w:pPr>
        <w:pStyle w:val="Heading2"/>
        <w:tabs>
          <w:tab w:val="left" w:pos="284"/>
        </w:tabs>
        <w:spacing w:before="0" w:beforeAutospacing="0" w:after="60" w:afterAutospacing="0"/>
        <w:ind w:left="-851"/>
        <w:rPr>
          <w:rFonts w:ascii="Source Sans Pro" w:hAnsi="Source Sans Pro"/>
          <w:b w:val="0"/>
          <w:bCs w:val="0"/>
          <w:i/>
          <w:iCs/>
          <w:sz w:val="28"/>
          <w:szCs w:val="28"/>
        </w:rPr>
      </w:pPr>
      <w:r>
        <w:rPr>
          <w:rFonts w:ascii="Calibri" w:hAnsi="Calibri" w:cs="Calibri"/>
          <w:b w:val="0"/>
          <w:bCs w:val="0"/>
          <w:i/>
          <w:iCs/>
          <w:noProof/>
          <w:sz w:val="25"/>
          <w:szCs w:val="25"/>
          <w:lang w:bidi="ar-SA"/>
        </w:rPr>
        <w:t>SAP MM CONSULTANT</w:t>
      </w:r>
    </w:p>
    <w:p w:rsidR="00A74566" w:rsidP="007C3826" w14:paraId="06208DFA" w14:textId="24282C71">
      <w:pPr>
        <w:tabs>
          <w:tab w:val="left" w:pos="3330"/>
        </w:tabs>
        <w:ind w:left="-993"/>
      </w:pPr>
      <w:r>
        <w:rPr>
          <w:rFonts w:ascii="Calibri" w:hAnsi="Calibri" w:cs="Calibri"/>
          <w:b/>
          <w:bCs/>
          <w:i/>
          <w:iCs/>
          <w:noProof/>
          <w:sz w:val="25"/>
          <w:szCs w:val="25"/>
          <w:lang w:val="en-US"/>
        </w:rPr>
        <w:drawing>
          <wp:anchor distT="0" distB="0" distL="114300" distR="114300" simplePos="0" relativeHeight="251662336" behindDoc="0" locked="0" layoutInCell="1" allowOverlap="1">
            <wp:simplePos x="0" y="0"/>
            <wp:positionH relativeFrom="column">
              <wp:posOffset>-400050</wp:posOffset>
            </wp:positionH>
            <wp:positionV relativeFrom="paragraph">
              <wp:posOffset>145415</wp:posOffset>
            </wp:positionV>
            <wp:extent cx="1676400" cy="1905000"/>
            <wp:effectExtent l="19050" t="0" r="0" b="0"/>
            <wp:wrapNone/>
            <wp:docPr id="6" name="Picture 6" descr="1142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34494" name="Picture 4" descr="1142pg"/>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676400" cy="1905000"/>
                    </a:xfrm>
                    <a:prstGeom prst="rect">
                      <a:avLst/>
                    </a:prstGeom>
                    <a:noFill/>
                    <a:ln>
                      <a:noFill/>
                    </a:ln>
                  </pic:spPr>
                </pic:pic>
              </a:graphicData>
            </a:graphic>
          </wp:anchor>
        </w:drawing>
      </w:r>
      <w:r w:rsidR="00B430B8">
        <w:rPr>
          <w:rFonts w:ascii="Calibri" w:hAnsi="Calibri" w:cs="Calibri"/>
          <w:b/>
          <w:bCs/>
          <w:i/>
          <w:iCs/>
          <w:noProof/>
          <w:sz w:val="25"/>
          <w:szCs w:val="25"/>
          <w:lang w:eastAsia="en-IN"/>
        </w:rPr>
        <mc:AlternateContent>
          <mc:Choice Requires="wps">
            <w:drawing>
              <wp:anchor distT="0" distB="0" distL="114300" distR="114300" simplePos="0" relativeHeight="251660288" behindDoc="0" locked="0" layoutInCell="1" allowOverlap="1">
                <wp:simplePos x="0" y="0"/>
                <wp:positionH relativeFrom="column">
                  <wp:posOffset>1676400</wp:posOffset>
                </wp:positionH>
                <wp:positionV relativeFrom="paragraph">
                  <wp:posOffset>142875</wp:posOffset>
                </wp:positionV>
                <wp:extent cx="4848860" cy="8867775"/>
                <wp:effectExtent l="0" t="0" r="8890" b="9525"/>
                <wp:wrapNone/>
                <wp:docPr id="4"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4848860" cy="8867775"/>
                        </a:xfrm>
                        <a:prstGeom prst="rect">
                          <a:avLst/>
                        </a:prstGeom>
                        <a:solidFill>
                          <a:schemeClr val="lt1"/>
                        </a:solidFill>
                        <a:ln w="6350">
                          <a:solidFill>
                            <a:prstClr val="black"/>
                          </a:solidFill>
                        </a:ln>
                      </wps:spPr>
                      <wps:txbx>
                        <w:txbxContent>
                          <w:p w:rsidR="00F070B2" w:rsidP="002537D8" w14:textId="77777777">
                            <w:pPr>
                              <w:pStyle w:val="Heading3"/>
                              <w:shd w:val="clear" w:color="auto" w:fill="FFFFFF" w:themeFill="background1"/>
                              <w:spacing w:before="0" w:beforeAutospacing="0" w:after="60" w:afterAutospacing="0"/>
                              <w:rPr>
                                <w:rStyle w:val="undefined"/>
                                <w:caps/>
                                <w:sz w:val="24"/>
                                <w:szCs w:val="24"/>
                              </w:rPr>
                            </w:pPr>
                            <w:r>
                              <w:rPr>
                                <w:rStyle w:val="undefined"/>
                                <w:caps/>
                                <w:sz w:val="24"/>
                                <w:szCs w:val="24"/>
                              </w:rPr>
                              <w:t>CAREER objective:</w:t>
                            </w:r>
                          </w:p>
                          <w:p w:rsidR="002537D8" w:rsidRPr="002537D8" w:rsidP="002537D8" w14:textId="77777777">
                            <w:pPr>
                              <w:pStyle w:val="Heading3"/>
                              <w:shd w:val="clear" w:color="auto" w:fill="FFFFFF" w:themeFill="background1"/>
                              <w:spacing w:before="0" w:beforeAutospacing="0" w:after="60" w:afterAutospacing="0"/>
                              <w:rPr>
                                <w:rStyle w:val="undefined"/>
                                <w:caps/>
                                <w:sz w:val="24"/>
                                <w:szCs w:val="24"/>
                              </w:rPr>
                            </w:pPr>
                          </w:p>
                          <w:p w:rsidR="00F070B2" w:rsidRPr="002537D8" w:rsidP="00F070B2" w14:textId="5AD422C4">
                            <w:pPr>
                              <w:widowControl w:val="0"/>
                              <w:rPr>
                                <w:rFonts w:ascii="Times New Roman" w:eastAsia="Times New Roman" w:hAnsi="Times New Roman" w:cs="Times New Roman"/>
                                <w:sz w:val="24"/>
                                <w:szCs w:val="24"/>
                                <w:lang w:val="en-US"/>
                              </w:rPr>
                            </w:pPr>
                            <w:r w:rsidRPr="002537D8">
                              <w:rPr>
                                <w:rFonts w:ascii="Times New Roman" w:hAnsi="Times New Roman" w:cs="Times New Roman"/>
                                <w:iCs/>
                                <w:noProof/>
                              </w:rPr>
                              <w:t xml:space="preserve">Result-Driven </w:t>
                            </w:r>
                            <w:r w:rsidRPr="002537D8">
                              <w:rPr>
                                <w:rFonts w:ascii="Times New Roman" w:hAnsi="Times New Roman" w:cs="Times New Roman"/>
                                <w:bCs/>
                                <w:iCs/>
                                <w:noProof/>
                              </w:rPr>
                              <w:t>SAP MM consultant &amp;</w:t>
                            </w:r>
                            <w:r w:rsidRPr="002537D8">
                              <w:rPr>
                                <w:rFonts w:ascii="Times New Roman" w:hAnsi="Times New Roman" w:cs="Times New Roman"/>
                                <w:iCs/>
                                <w:noProof/>
                              </w:rPr>
                              <w:t>Warehouse Incharge with</w:t>
                            </w:r>
                            <w:r>
                              <w:rPr>
                                <w:rFonts w:ascii="Times New Roman" w:hAnsi="Times New Roman" w:cs="Times New Roman"/>
                                <w:iCs/>
                                <w:noProof/>
                              </w:rPr>
                              <w:t xml:space="preserve"> </w:t>
                            </w:r>
                            <w:r w:rsidR="00B9285F">
                              <w:rPr>
                                <w:rFonts w:ascii="Times New Roman" w:hAnsi="Times New Roman" w:cs="Times New Roman"/>
                                <w:iCs/>
                                <w:noProof/>
                              </w:rPr>
                              <w:t>8</w:t>
                            </w:r>
                            <w:r w:rsidRPr="002537D8">
                              <w:rPr>
                                <w:rFonts w:ascii="Times New Roman" w:hAnsi="Times New Roman" w:cs="Times New Roman"/>
                                <w:iCs/>
                                <w:noProof/>
                              </w:rPr>
                              <w:t xml:space="preserve"> years of experience in warehousing, logistics,</w:t>
                            </w:r>
                            <w:r w:rsidRPr="002537D8">
                              <w:rPr>
                                <w:rFonts w:ascii="Times New Roman" w:hAnsi="Times New Roman" w:cs="Times New Roman"/>
                                <w:bCs/>
                                <w:iCs/>
                                <w:noProof/>
                              </w:rPr>
                              <w:t>Inventory management,</w:t>
                            </w:r>
                            <w:r w:rsidRPr="002537D8">
                              <w:rPr>
                                <w:rFonts w:ascii="Times New Roman" w:hAnsi="Times New Roman" w:cs="Times New Roman"/>
                                <w:iCs/>
                                <w:noProof/>
                              </w:rPr>
                              <w:t>quality control and process improvement. Demonstrated expertise in reducing costs, increasing revenues, and minimizing employee turnover. Possesses excellent organizational and problem-solving skills</w:t>
                            </w:r>
                            <w:r w:rsidRPr="002537D8">
                              <w:rPr>
                                <w:rFonts w:ascii="Times New Roman" w:hAnsi="Times New Roman" w:cs="Times New Roman"/>
                                <w:i/>
                                <w:iCs/>
                                <w:noProof/>
                                <w:sz w:val="28"/>
                                <w:szCs w:val="28"/>
                              </w:rPr>
                              <w:t>.</w:t>
                            </w:r>
                          </w:p>
                          <w:p w:rsidR="00F070B2" w:rsidRPr="00422943" w:rsidP="00F070B2" w14:textId="77777777">
                            <w:pPr>
                              <w:widowControl w:val="0"/>
                              <w:rPr>
                                <w:rFonts w:ascii="Times New Roman" w:eastAsia="Times New Roman" w:hAnsi="Times New Roman" w:cs="Times New Roman"/>
                                <w:b/>
                                <w:sz w:val="24"/>
                                <w:szCs w:val="24"/>
                                <w:lang w:val="en-US"/>
                              </w:rPr>
                            </w:pPr>
                            <w:r w:rsidRPr="00422943">
                              <w:rPr>
                                <w:rFonts w:ascii="Times New Roman" w:eastAsia="Times New Roman" w:hAnsi="Times New Roman" w:cs="Times New Roman"/>
                                <w:b/>
                                <w:sz w:val="24"/>
                                <w:szCs w:val="24"/>
                                <w:lang w:val="en-US"/>
                              </w:rPr>
                              <w:t xml:space="preserve">SAP </w:t>
                            </w:r>
                            <w:r>
                              <w:rPr>
                                <w:rFonts w:ascii="Times New Roman" w:eastAsia="Times New Roman" w:hAnsi="Times New Roman" w:cs="Times New Roman"/>
                                <w:b/>
                                <w:sz w:val="24"/>
                                <w:szCs w:val="24"/>
                                <w:lang w:val="en-US"/>
                              </w:rPr>
                              <w:t xml:space="preserve">MM FUNCTIONAL </w:t>
                            </w:r>
                            <w:r w:rsidRPr="00422943">
                              <w:rPr>
                                <w:rFonts w:ascii="Times New Roman" w:eastAsia="Times New Roman" w:hAnsi="Times New Roman" w:cs="Times New Roman"/>
                                <w:b/>
                                <w:sz w:val="24"/>
                                <w:szCs w:val="24"/>
                                <w:lang w:val="en-US"/>
                              </w:rPr>
                              <w:t>SKILLS</w:t>
                            </w:r>
                            <w:r>
                              <w:rPr>
                                <w:rFonts w:ascii="Times New Roman" w:eastAsia="Times New Roman" w:hAnsi="Times New Roman" w:cs="Times New Roman"/>
                                <w:b/>
                                <w:sz w:val="24"/>
                                <w:szCs w:val="24"/>
                                <w:lang w:val="en-US"/>
                              </w:rPr>
                              <w:t>:</w:t>
                            </w:r>
                          </w:p>
                          <w:p w:rsidR="00F070B2" w:rsidP="00F070B2" w14:textId="77777777">
                            <w:pPr>
                              <w:pStyle w:val="Heading3"/>
                              <w:shd w:val="clear" w:color="auto" w:fill="FFFFFF" w:themeFill="background1"/>
                              <w:spacing w:before="0" w:beforeAutospacing="0" w:after="60" w:afterAutospacing="0"/>
                              <w:rPr>
                                <w:rFonts w:eastAsiaTheme="minorHAnsi"/>
                                <w:b w:val="0"/>
                                <w:bCs w:val="0"/>
                                <w:color w:val="000000"/>
                                <w:sz w:val="22"/>
                                <w:szCs w:val="22"/>
                                <w:lang w:eastAsia="en-US" w:bidi="ar-SA"/>
                              </w:rPr>
                            </w:pPr>
                          </w:p>
                          <w:p w:rsidR="00F070B2" w:rsidRPr="00F862B8" w:rsidP="00F070B2" w14:textId="77777777">
                            <w:pPr>
                              <w:pStyle w:val="Header"/>
                              <w:numPr>
                                <w:ilvl w:val="0"/>
                                <w:numId w:val="43"/>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Know business process like P2P, Inter STO, Intra STO, O2C, Third party, Consignment, IDOC.</w:t>
                            </w:r>
                          </w:p>
                          <w:p w:rsidR="00F070B2" w:rsidRPr="00F862B8" w:rsidP="00F070B2" w14:textId="77777777">
                            <w:pPr>
                              <w:pStyle w:val="Header"/>
                              <w:numPr>
                                <w:ilvl w:val="0"/>
                                <w:numId w:val="44"/>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 xml:space="preserve">Enterprise </w:t>
                            </w:r>
                            <w:r w:rsidRPr="00F862B8">
                              <w:rPr>
                                <w:rFonts w:ascii="Times New Roman" w:eastAsia="Calibri" w:hAnsi="Times New Roman" w:cs="Times New Roman"/>
                              </w:rPr>
                              <w:t>Structure :</w:t>
                            </w:r>
                            <w:r w:rsidRPr="00F862B8">
                              <w:rPr>
                                <w:rFonts w:ascii="Times New Roman" w:eastAsia="Calibri" w:hAnsi="Times New Roman" w:cs="Times New Roman"/>
                              </w:rPr>
                              <w:t>- Client, Operating Concern, Company Code, Plant, Storage Location, purchasing Org, assign plant to company, assign purchase organization to the company code.</w:t>
                            </w:r>
                          </w:p>
                          <w:p w:rsidR="00F070B2" w:rsidRPr="00F862B8" w:rsidP="00F070B2" w14:textId="77777777">
                            <w:pPr>
                              <w:pStyle w:val="Header"/>
                              <w:numPr>
                                <w:ilvl w:val="0"/>
                                <w:numId w:val="44"/>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 xml:space="preserve"> Master </w:t>
                            </w:r>
                            <w:r w:rsidRPr="00F862B8">
                              <w:rPr>
                                <w:rFonts w:ascii="Times New Roman" w:eastAsia="Calibri" w:hAnsi="Times New Roman" w:cs="Times New Roman"/>
                              </w:rPr>
                              <w:t>Data :</w:t>
                            </w:r>
                            <w:r w:rsidRPr="00F862B8">
                              <w:rPr>
                                <w:rFonts w:ascii="Times New Roman" w:eastAsia="Calibri" w:hAnsi="Times New Roman" w:cs="Times New Roman"/>
                              </w:rPr>
                              <w:t>- Material Master, Vendor Master, Purchasing Info Record, Source List, , Partner Function, Customizing, etc.</w:t>
                            </w:r>
                          </w:p>
                          <w:p w:rsidR="00F070B2" w:rsidRPr="00F862B8" w:rsidP="00F070B2" w14:textId="0FAE64B8">
                            <w:pPr>
                              <w:pStyle w:val="Header"/>
                              <w:numPr>
                                <w:ilvl w:val="0"/>
                                <w:numId w:val="44"/>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 xml:space="preserve"> </w:t>
                            </w:r>
                            <w:r w:rsidRPr="00F862B8">
                              <w:rPr>
                                <w:rFonts w:ascii="Times New Roman" w:eastAsia="Calibri" w:hAnsi="Times New Roman" w:cs="Times New Roman"/>
                              </w:rPr>
                              <w:t>Purchasing:-</w:t>
                            </w:r>
                            <w:r w:rsidRPr="00F862B8">
                              <w:rPr>
                                <w:rFonts w:ascii="Times New Roman" w:eastAsia="Calibri" w:hAnsi="Times New Roman" w:cs="Times New Roman"/>
                              </w:rPr>
                              <w:t>Pricing Procedure, Purchase Requisition, Purchase order, Source Determination, Purchase Order, Stock Transport Order, Stock Materials,  Blanket PO,</w:t>
                            </w:r>
                            <w:r w:rsidR="00B430B8">
                              <w:rPr>
                                <w:rFonts w:ascii="Times New Roman" w:eastAsia="Calibri" w:hAnsi="Times New Roman" w:cs="Times New Roman"/>
                              </w:rPr>
                              <w:t xml:space="preserve"> </w:t>
                            </w:r>
                            <w:r w:rsidRPr="00F862B8">
                              <w:rPr>
                                <w:rFonts w:ascii="Times New Roman" w:eastAsia="Calibri" w:hAnsi="Times New Roman" w:cs="Times New Roman"/>
                              </w:rPr>
                              <w:t>Consignment and Automatic PO.</w:t>
                            </w:r>
                          </w:p>
                          <w:p w:rsidR="00F070B2" w:rsidRPr="00774915" w:rsidP="00F070B2" w14:textId="77777777">
                            <w:pPr>
                              <w:pStyle w:val="Header"/>
                              <w:numPr>
                                <w:ilvl w:val="0"/>
                                <w:numId w:val="44"/>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 xml:space="preserve"> Inventory Management: - Goods Receipt, Transfer Posting, Stock Transfer, Goods Issue, Cancellation. Return Delivery, Subsequent Delivery, Physical Inventory &amp; Movement types. </w:t>
                            </w:r>
                          </w:p>
                          <w:p w:rsidR="00F070B2" w:rsidRPr="00F862B8" w:rsidP="00F070B2" w14:textId="77777777">
                            <w:pPr>
                              <w:pStyle w:val="Header"/>
                              <w:numPr>
                                <w:ilvl w:val="0"/>
                                <w:numId w:val="43"/>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Involved in various phases of the project like gathering requirements, feasibility study, unit testing, end to end integration testing for various procurement cycles, creation of transition docs post go live etc</w:t>
                            </w:r>
                          </w:p>
                          <w:p w:rsidR="00F070B2" w:rsidRPr="00F862B8" w:rsidP="00F070B2" w14:textId="77777777">
                            <w:pPr>
                              <w:pStyle w:val="Header"/>
                              <w:numPr>
                                <w:ilvl w:val="0"/>
                                <w:numId w:val="43"/>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Created Functional Specifications according to Client needs and also implement them.</w:t>
                            </w:r>
                          </w:p>
                          <w:p w:rsidR="00F070B2" w:rsidRPr="00F862B8" w:rsidP="00F070B2" w14:textId="77777777">
                            <w:pPr>
                              <w:numPr>
                                <w:ilvl w:val="0"/>
                                <w:numId w:val="43"/>
                              </w:numPr>
                              <w:spacing w:after="0" w:line="240" w:lineRule="auto"/>
                              <w:rPr>
                                <w:rFonts w:ascii="Times New Roman" w:hAnsi="Times New Roman" w:cs="Times New Roman"/>
                              </w:rPr>
                            </w:pPr>
                            <w:r w:rsidRPr="00F862B8">
                              <w:rPr>
                                <w:rFonts w:ascii="Times New Roman" w:hAnsi="Times New Roman" w:cs="Times New Roman"/>
                              </w:rPr>
                              <w:t>Configuration of Automatic account determination.</w:t>
                            </w:r>
                          </w:p>
                          <w:p w:rsidR="00F070B2" w:rsidRPr="00F862B8" w:rsidP="00F070B2" w14:textId="77777777">
                            <w:pPr>
                              <w:numPr>
                                <w:ilvl w:val="0"/>
                                <w:numId w:val="43"/>
                              </w:numPr>
                              <w:spacing w:after="0" w:line="240" w:lineRule="auto"/>
                              <w:rPr>
                                <w:rFonts w:ascii="Times New Roman" w:hAnsi="Times New Roman" w:cs="Times New Roman"/>
                              </w:rPr>
                            </w:pPr>
                            <w:r w:rsidRPr="00F862B8">
                              <w:rPr>
                                <w:rFonts w:ascii="Times New Roman" w:hAnsi="Times New Roman" w:cs="Times New Roman"/>
                              </w:rPr>
                              <w:t xml:space="preserve">Expertise in Business Scenarios – Sub-contracting process, Consignment Purchase, Pipeline procurement, Third Party </w:t>
                            </w:r>
                            <w:r w:rsidRPr="00F862B8">
                              <w:rPr>
                                <w:rFonts w:ascii="Times New Roman" w:hAnsi="Times New Roman" w:cs="Times New Roman"/>
                              </w:rPr>
                              <w:t>Procurements ,</w:t>
                            </w:r>
                            <w:r w:rsidRPr="00F862B8">
                              <w:rPr>
                                <w:rFonts w:ascii="Times New Roman" w:hAnsi="Times New Roman" w:cs="Times New Roman"/>
                              </w:rPr>
                              <w:t xml:space="preserve"> stock transport order(STO).</w:t>
                            </w:r>
                          </w:p>
                          <w:p w:rsidR="00F070B2" w:rsidRPr="00F862B8" w:rsidP="00F070B2" w14:textId="77777777">
                            <w:pPr>
                              <w:numPr>
                                <w:ilvl w:val="0"/>
                                <w:numId w:val="43"/>
                              </w:numPr>
                              <w:spacing w:after="0" w:line="240" w:lineRule="auto"/>
                              <w:rPr>
                                <w:rFonts w:ascii="Times New Roman" w:hAnsi="Times New Roman" w:cs="Times New Roman"/>
                              </w:rPr>
                            </w:pPr>
                            <w:r w:rsidRPr="00F862B8">
                              <w:rPr>
                                <w:rFonts w:ascii="Times New Roman" w:hAnsi="Times New Roman" w:cs="Times New Roman"/>
                              </w:rPr>
                              <w:t>Familiarity with all the integration aspects with other modules like MM-FI, MM-SD and MM-QM.</w:t>
                            </w:r>
                          </w:p>
                          <w:p w:rsidR="00F760A8" w:rsidRPr="00F070B2" w:rsidP="00F070B2" w14:textId="77777777">
                            <w:pPr>
                              <w:numPr>
                                <w:ilvl w:val="0"/>
                                <w:numId w:val="43"/>
                              </w:numPr>
                              <w:spacing w:after="0" w:line="240" w:lineRule="auto"/>
                              <w:rPr>
                                <w:rStyle w:val="undefined"/>
                                <w:rFonts w:ascii="Times New Roman" w:hAnsi="Times New Roman" w:cs="Times New Roman"/>
                              </w:rPr>
                            </w:pPr>
                            <w:r w:rsidRPr="00F862B8">
                              <w:rPr>
                                <w:rFonts w:ascii="Times New Roman" w:hAnsi="Times New Roman" w:cs="Times New Roman"/>
                              </w:rPr>
                              <w:t>Preparing functional specifications to develop new reports as required by the client.</w:t>
                            </w:r>
                          </w:p>
                          <w:p w:rsidR="00F760A8" w:rsidP="00A64B82" w14:textId="77777777">
                            <w:pPr>
                              <w:pStyle w:val="Heading6"/>
                              <w:shd w:val="clear" w:color="auto" w:fill="FFFFFF" w:themeFill="background1"/>
                              <w:spacing w:before="0" w:beforeAutospacing="0" w:after="60" w:afterAutospacing="0"/>
                              <w:rPr>
                                <w:rStyle w:val="undefined"/>
                                <w:sz w:val="22"/>
                                <w:szCs w:val="22"/>
                              </w:rPr>
                            </w:pPr>
                          </w:p>
                          <w:p w:rsidR="00F760A8" w:rsidP="00A64B82" w14:textId="77777777">
                            <w:pPr>
                              <w:pStyle w:val="Heading6"/>
                              <w:shd w:val="clear" w:color="auto" w:fill="FFFFFF" w:themeFill="background1"/>
                              <w:spacing w:before="0" w:beforeAutospacing="0" w:after="60" w:afterAutospacing="0"/>
                              <w:rPr>
                                <w:rStyle w:val="undefined"/>
                                <w:sz w:val="22"/>
                                <w:szCs w:val="22"/>
                              </w:rPr>
                            </w:pPr>
                          </w:p>
                          <w:p w:rsidR="00F760A8" w:rsidP="00A64B82" w14:textId="77777777">
                            <w:pPr>
                              <w:pStyle w:val="Heading6"/>
                              <w:shd w:val="clear" w:color="auto" w:fill="FFFFFF" w:themeFill="background1"/>
                              <w:spacing w:before="0" w:beforeAutospacing="0" w:after="60" w:afterAutospacing="0"/>
                              <w:rPr>
                                <w:rStyle w:val="undefined"/>
                                <w:sz w:val="22"/>
                                <w:szCs w:val="22"/>
                              </w:rPr>
                            </w:pPr>
                          </w:p>
                          <w:p w:rsidR="00F760A8" w:rsidP="00A64B82" w14:textId="77777777">
                            <w:pPr>
                              <w:pStyle w:val="Heading6"/>
                              <w:shd w:val="clear" w:color="auto" w:fill="FFFFFF" w:themeFill="background1"/>
                              <w:spacing w:before="0" w:beforeAutospacing="0" w:after="60" w:afterAutospacing="0"/>
                              <w:rPr>
                                <w:rStyle w:val="undefined"/>
                                <w:sz w:val="22"/>
                                <w:szCs w:val="22"/>
                              </w:rPr>
                            </w:pPr>
                          </w:p>
                          <w:p w:rsidR="00F760A8" w:rsidP="00A64B82" w14:textId="77777777">
                            <w:pPr>
                              <w:pStyle w:val="Heading6"/>
                              <w:shd w:val="clear" w:color="auto" w:fill="FFFFFF" w:themeFill="background1"/>
                              <w:spacing w:before="0" w:beforeAutospacing="0" w:after="60" w:afterAutospacing="0"/>
                              <w:rPr>
                                <w:rStyle w:val="undefined"/>
                                <w:sz w:val="22"/>
                                <w:szCs w:val="22"/>
                              </w:rPr>
                            </w:pPr>
                          </w:p>
                          <w:p w:rsidR="00A8773C" w:rsidRPr="00FD42CB" w:rsidP="00A64B82" w14:textId="77777777">
                            <w:pPr>
                              <w:shd w:val="clear" w:color="auto" w:fill="FFFFFF" w:themeFill="background1"/>
                              <w:spacing w:after="60" w:line="240" w:lineRule="auto"/>
                            </w:pP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width:381.8pt;height:698.25pt;margin-top:11.25pt;margin-left:132pt;mso-height-percent:0;mso-height-relative:margin;mso-width-percent:0;mso-width-relative:margin;mso-wrap-distance-bottom:0;mso-wrap-distance-left:9pt;mso-wrap-distance-right:9pt;mso-wrap-distance-top:0;mso-wrap-style:square;position:absolute;visibility:visible;v-text-anchor:top;z-index:251661312" fillcolor="white" strokeweight="0.5pt">
                <v:path arrowok="t" textboxrect="0,0,21600,21600"/>
                <v:textbox>
                  <w:txbxContent>
                    <w:p w:rsidR="00F070B2" w:rsidP="002537D8" w14:paraId="57DAD288" w14:textId="77777777">
                      <w:pPr>
                        <w:pStyle w:val="Heading3"/>
                        <w:shd w:val="clear" w:color="auto" w:fill="FFFFFF" w:themeFill="background1"/>
                        <w:spacing w:before="0" w:beforeAutospacing="0" w:after="60" w:afterAutospacing="0"/>
                        <w:rPr>
                          <w:rStyle w:val="undefined"/>
                          <w:caps/>
                          <w:sz w:val="24"/>
                          <w:szCs w:val="24"/>
                        </w:rPr>
                      </w:pPr>
                      <w:r>
                        <w:rPr>
                          <w:rStyle w:val="undefined"/>
                          <w:caps/>
                          <w:sz w:val="24"/>
                          <w:szCs w:val="24"/>
                        </w:rPr>
                        <w:t>CAREER objective:</w:t>
                      </w:r>
                    </w:p>
                    <w:p w:rsidR="002537D8" w:rsidRPr="002537D8" w:rsidP="002537D8" w14:paraId="00CB9D14" w14:textId="77777777">
                      <w:pPr>
                        <w:pStyle w:val="Heading3"/>
                        <w:shd w:val="clear" w:color="auto" w:fill="FFFFFF" w:themeFill="background1"/>
                        <w:spacing w:before="0" w:beforeAutospacing="0" w:after="60" w:afterAutospacing="0"/>
                        <w:rPr>
                          <w:rStyle w:val="undefined"/>
                          <w:caps/>
                          <w:sz w:val="24"/>
                          <w:szCs w:val="24"/>
                        </w:rPr>
                      </w:pPr>
                    </w:p>
                    <w:p w:rsidR="00F070B2" w:rsidRPr="002537D8" w:rsidP="00F070B2" w14:paraId="1E55AA6F" w14:textId="5AD422C4">
                      <w:pPr>
                        <w:widowControl w:val="0"/>
                        <w:rPr>
                          <w:rFonts w:ascii="Times New Roman" w:eastAsia="Times New Roman" w:hAnsi="Times New Roman" w:cs="Times New Roman"/>
                          <w:sz w:val="24"/>
                          <w:szCs w:val="24"/>
                          <w:lang w:val="en-US"/>
                        </w:rPr>
                      </w:pPr>
                      <w:r w:rsidRPr="002537D8">
                        <w:rPr>
                          <w:rFonts w:ascii="Times New Roman" w:hAnsi="Times New Roman" w:cs="Times New Roman"/>
                          <w:iCs/>
                          <w:noProof/>
                        </w:rPr>
                        <w:t xml:space="preserve">Result-Driven </w:t>
                      </w:r>
                      <w:r w:rsidRPr="002537D8">
                        <w:rPr>
                          <w:rFonts w:ascii="Times New Roman" w:hAnsi="Times New Roman" w:cs="Times New Roman"/>
                          <w:bCs/>
                          <w:iCs/>
                          <w:noProof/>
                        </w:rPr>
                        <w:t>SAP MM consultant &amp;</w:t>
                      </w:r>
                      <w:r w:rsidRPr="002537D8">
                        <w:rPr>
                          <w:rFonts w:ascii="Times New Roman" w:hAnsi="Times New Roman" w:cs="Times New Roman"/>
                          <w:iCs/>
                          <w:noProof/>
                        </w:rPr>
                        <w:t>Warehouse Incharge with</w:t>
                      </w:r>
                      <w:r>
                        <w:rPr>
                          <w:rFonts w:ascii="Times New Roman" w:hAnsi="Times New Roman" w:cs="Times New Roman"/>
                          <w:iCs/>
                          <w:noProof/>
                        </w:rPr>
                        <w:t xml:space="preserve"> </w:t>
                      </w:r>
                      <w:r w:rsidR="00B9285F">
                        <w:rPr>
                          <w:rFonts w:ascii="Times New Roman" w:hAnsi="Times New Roman" w:cs="Times New Roman"/>
                          <w:iCs/>
                          <w:noProof/>
                        </w:rPr>
                        <w:t>8</w:t>
                      </w:r>
                      <w:r w:rsidRPr="002537D8">
                        <w:rPr>
                          <w:rFonts w:ascii="Times New Roman" w:hAnsi="Times New Roman" w:cs="Times New Roman"/>
                          <w:iCs/>
                          <w:noProof/>
                        </w:rPr>
                        <w:t xml:space="preserve"> years of experience in warehousing, logistics,</w:t>
                      </w:r>
                      <w:r w:rsidRPr="002537D8">
                        <w:rPr>
                          <w:rFonts w:ascii="Times New Roman" w:hAnsi="Times New Roman" w:cs="Times New Roman"/>
                          <w:bCs/>
                          <w:iCs/>
                          <w:noProof/>
                        </w:rPr>
                        <w:t>Inventory management,</w:t>
                      </w:r>
                      <w:r w:rsidRPr="002537D8">
                        <w:rPr>
                          <w:rFonts w:ascii="Times New Roman" w:hAnsi="Times New Roman" w:cs="Times New Roman"/>
                          <w:iCs/>
                          <w:noProof/>
                        </w:rPr>
                        <w:t>quality control and process improvement. Demonstrated expertise in reducing costs, increasing revenues, and minimizing employee turnover. Possesses excellent organizational and problem-solving skills</w:t>
                      </w:r>
                      <w:r w:rsidRPr="002537D8">
                        <w:rPr>
                          <w:rFonts w:ascii="Times New Roman" w:hAnsi="Times New Roman" w:cs="Times New Roman"/>
                          <w:i/>
                          <w:iCs/>
                          <w:noProof/>
                          <w:sz w:val="28"/>
                          <w:szCs w:val="28"/>
                        </w:rPr>
                        <w:t>.</w:t>
                      </w:r>
                    </w:p>
                    <w:p w:rsidR="00F070B2" w:rsidRPr="00422943" w:rsidP="00F070B2" w14:paraId="57783792" w14:textId="77777777">
                      <w:pPr>
                        <w:widowControl w:val="0"/>
                        <w:rPr>
                          <w:rFonts w:ascii="Times New Roman" w:eastAsia="Times New Roman" w:hAnsi="Times New Roman" w:cs="Times New Roman"/>
                          <w:b/>
                          <w:sz w:val="24"/>
                          <w:szCs w:val="24"/>
                          <w:lang w:val="en-US"/>
                        </w:rPr>
                      </w:pPr>
                      <w:r w:rsidRPr="00422943">
                        <w:rPr>
                          <w:rFonts w:ascii="Times New Roman" w:eastAsia="Times New Roman" w:hAnsi="Times New Roman" w:cs="Times New Roman"/>
                          <w:b/>
                          <w:sz w:val="24"/>
                          <w:szCs w:val="24"/>
                          <w:lang w:val="en-US"/>
                        </w:rPr>
                        <w:t xml:space="preserve">SAP </w:t>
                      </w:r>
                      <w:r>
                        <w:rPr>
                          <w:rFonts w:ascii="Times New Roman" w:eastAsia="Times New Roman" w:hAnsi="Times New Roman" w:cs="Times New Roman"/>
                          <w:b/>
                          <w:sz w:val="24"/>
                          <w:szCs w:val="24"/>
                          <w:lang w:val="en-US"/>
                        </w:rPr>
                        <w:t xml:space="preserve">MM FUNCTIONAL </w:t>
                      </w:r>
                      <w:r w:rsidRPr="00422943">
                        <w:rPr>
                          <w:rFonts w:ascii="Times New Roman" w:eastAsia="Times New Roman" w:hAnsi="Times New Roman" w:cs="Times New Roman"/>
                          <w:b/>
                          <w:sz w:val="24"/>
                          <w:szCs w:val="24"/>
                          <w:lang w:val="en-US"/>
                        </w:rPr>
                        <w:t>SKILLS</w:t>
                      </w:r>
                      <w:r>
                        <w:rPr>
                          <w:rFonts w:ascii="Times New Roman" w:eastAsia="Times New Roman" w:hAnsi="Times New Roman" w:cs="Times New Roman"/>
                          <w:b/>
                          <w:sz w:val="24"/>
                          <w:szCs w:val="24"/>
                          <w:lang w:val="en-US"/>
                        </w:rPr>
                        <w:t>:</w:t>
                      </w:r>
                    </w:p>
                    <w:p w:rsidR="00F070B2" w:rsidP="00F070B2" w14:paraId="39F8B9D0" w14:textId="77777777">
                      <w:pPr>
                        <w:pStyle w:val="Heading3"/>
                        <w:shd w:val="clear" w:color="auto" w:fill="FFFFFF" w:themeFill="background1"/>
                        <w:spacing w:before="0" w:beforeAutospacing="0" w:after="60" w:afterAutospacing="0"/>
                        <w:rPr>
                          <w:rFonts w:eastAsiaTheme="minorHAnsi"/>
                          <w:b w:val="0"/>
                          <w:bCs w:val="0"/>
                          <w:color w:val="000000"/>
                          <w:sz w:val="22"/>
                          <w:szCs w:val="22"/>
                          <w:lang w:eastAsia="en-US" w:bidi="ar-SA"/>
                        </w:rPr>
                      </w:pPr>
                    </w:p>
                    <w:p w:rsidR="00F070B2" w:rsidRPr="00F862B8" w:rsidP="00F070B2" w14:paraId="15FD3396" w14:textId="77777777">
                      <w:pPr>
                        <w:pStyle w:val="Header"/>
                        <w:numPr>
                          <w:ilvl w:val="0"/>
                          <w:numId w:val="43"/>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Know business process like P2P, Inter STO, Intra STO, O2C, Third party, Consignment, IDOC.</w:t>
                      </w:r>
                    </w:p>
                    <w:p w:rsidR="00F070B2" w:rsidRPr="00F862B8" w:rsidP="00F070B2" w14:paraId="2DB0BEDC" w14:textId="77777777">
                      <w:pPr>
                        <w:pStyle w:val="Header"/>
                        <w:numPr>
                          <w:ilvl w:val="0"/>
                          <w:numId w:val="44"/>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 xml:space="preserve">Enterprise </w:t>
                      </w:r>
                      <w:r w:rsidRPr="00F862B8">
                        <w:rPr>
                          <w:rFonts w:ascii="Times New Roman" w:eastAsia="Calibri" w:hAnsi="Times New Roman" w:cs="Times New Roman"/>
                        </w:rPr>
                        <w:t>Structure :</w:t>
                      </w:r>
                      <w:r w:rsidRPr="00F862B8">
                        <w:rPr>
                          <w:rFonts w:ascii="Times New Roman" w:eastAsia="Calibri" w:hAnsi="Times New Roman" w:cs="Times New Roman"/>
                        </w:rPr>
                        <w:t>- Client, Operating Concern, Company Code, Plant, Storage Location, purchasing Org, assign plant to company, assign purchase organization to the company code.</w:t>
                      </w:r>
                    </w:p>
                    <w:p w:rsidR="00F070B2" w:rsidRPr="00F862B8" w:rsidP="00F070B2" w14:paraId="7096CEB1" w14:textId="77777777">
                      <w:pPr>
                        <w:pStyle w:val="Header"/>
                        <w:numPr>
                          <w:ilvl w:val="0"/>
                          <w:numId w:val="44"/>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 xml:space="preserve"> Master </w:t>
                      </w:r>
                      <w:r w:rsidRPr="00F862B8">
                        <w:rPr>
                          <w:rFonts w:ascii="Times New Roman" w:eastAsia="Calibri" w:hAnsi="Times New Roman" w:cs="Times New Roman"/>
                        </w:rPr>
                        <w:t>Data :</w:t>
                      </w:r>
                      <w:r w:rsidRPr="00F862B8">
                        <w:rPr>
                          <w:rFonts w:ascii="Times New Roman" w:eastAsia="Calibri" w:hAnsi="Times New Roman" w:cs="Times New Roman"/>
                        </w:rPr>
                        <w:t>- Material Master, Vendor Master, Purchasing Info Record, Source List, , Partner Function, Customizing, etc.</w:t>
                      </w:r>
                    </w:p>
                    <w:p w:rsidR="00F070B2" w:rsidRPr="00F862B8" w:rsidP="00F070B2" w14:paraId="64845529" w14:textId="0FAE64B8">
                      <w:pPr>
                        <w:pStyle w:val="Header"/>
                        <w:numPr>
                          <w:ilvl w:val="0"/>
                          <w:numId w:val="44"/>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 xml:space="preserve"> </w:t>
                      </w:r>
                      <w:r w:rsidRPr="00F862B8">
                        <w:rPr>
                          <w:rFonts w:ascii="Times New Roman" w:eastAsia="Calibri" w:hAnsi="Times New Roman" w:cs="Times New Roman"/>
                        </w:rPr>
                        <w:t>Purchasing:-</w:t>
                      </w:r>
                      <w:r w:rsidRPr="00F862B8">
                        <w:rPr>
                          <w:rFonts w:ascii="Times New Roman" w:eastAsia="Calibri" w:hAnsi="Times New Roman" w:cs="Times New Roman"/>
                        </w:rPr>
                        <w:t>Pricing Procedure, Purchase Requisition, Purchase order, Source Determination, Purchase Order, Stock Transport Order, Stock Materials,  Blanket PO,</w:t>
                      </w:r>
                      <w:r w:rsidR="00B430B8">
                        <w:rPr>
                          <w:rFonts w:ascii="Times New Roman" w:eastAsia="Calibri" w:hAnsi="Times New Roman" w:cs="Times New Roman"/>
                        </w:rPr>
                        <w:t xml:space="preserve"> </w:t>
                      </w:r>
                      <w:r w:rsidRPr="00F862B8">
                        <w:rPr>
                          <w:rFonts w:ascii="Times New Roman" w:eastAsia="Calibri" w:hAnsi="Times New Roman" w:cs="Times New Roman"/>
                        </w:rPr>
                        <w:t>Consignment and Automatic PO.</w:t>
                      </w:r>
                    </w:p>
                    <w:p w:rsidR="00F070B2" w:rsidRPr="00774915" w:rsidP="00F070B2" w14:paraId="43C3DF49" w14:textId="77777777">
                      <w:pPr>
                        <w:pStyle w:val="Header"/>
                        <w:numPr>
                          <w:ilvl w:val="0"/>
                          <w:numId w:val="44"/>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 xml:space="preserve"> Inventory Management: - Goods Receipt, Transfer Posting, Stock Transfer, Goods Issue, Cancellation. Return Delivery, Subsequent Delivery, Physical Inventory &amp; Movement types. </w:t>
                      </w:r>
                    </w:p>
                    <w:p w:rsidR="00F070B2" w:rsidRPr="00F862B8" w:rsidP="00F070B2" w14:paraId="4C59C1BF" w14:textId="77777777">
                      <w:pPr>
                        <w:pStyle w:val="Header"/>
                        <w:numPr>
                          <w:ilvl w:val="0"/>
                          <w:numId w:val="43"/>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Involved in various phases of the project like gathering requirements, feasibility study, unit testing, end to end integration testing for various procurement cycles, creation of transition docs post go live etc</w:t>
                      </w:r>
                    </w:p>
                    <w:p w:rsidR="00F070B2" w:rsidRPr="00F862B8" w:rsidP="00F070B2" w14:paraId="2A6A8824" w14:textId="77777777">
                      <w:pPr>
                        <w:pStyle w:val="Header"/>
                        <w:numPr>
                          <w:ilvl w:val="0"/>
                          <w:numId w:val="43"/>
                        </w:numPr>
                        <w:tabs>
                          <w:tab w:val="left" w:pos="2898"/>
                          <w:tab w:val="center" w:pos="4320"/>
                          <w:tab w:val="clear" w:pos="4513"/>
                          <w:tab w:val="right" w:pos="8640"/>
                          <w:tab w:val="left" w:pos="8838"/>
                          <w:tab w:val="clear" w:pos="9026"/>
                        </w:tabs>
                        <w:spacing w:before="20" w:after="120" w:line="276" w:lineRule="auto"/>
                        <w:jc w:val="both"/>
                        <w:rPr>
                          <w:rFonts w:ascii="Times New Roman" w:eastAsia="Calibri" w:hAnsi="Times New Roman" w:cs="Times New Roman"/>
                        </w:rPr>
                      </w:pPr>
                      <w:r w:rsidRPr="00F862B8">
                        <w:rPr>
                          <w:rFonts w:ascii="Times New Roman" w:eastAsia="Calibri" w:hAnsi="Times New Roman" w:cs="Times New Roman"/>
                        </w:rPr>
                        <w:t>Created Functional Specifications according to Client needs and also implement them.</w:t>
                      </w:r>
                    </w:p>
                    <w:p w:rsidR="00F070B2" w:rsidRPr="00F862B8" w:rsidP="00F070B2" w14:paraId="53F5990E" w14:textId="77777777">
                      <w:pPr>
                        <w:numPr>
                          <w:ilvl w:val="0"/>
                          <w:numId w:val="43"/>
                        </w:numPr>
                        <w:spacing w:after="0" w:line="240" w:lineRule="auto"/>
                        <w:rPr>
                          <w:rFonts w:ascii="Times New Roman" w:hAnsi="Times New Roman" w:cs="Times New Roman"/>
                        </w:rPr>
                      </w:pPr>
                      <w:r w:rsidRPr="00F862B8">
                        <w:rPr>
                          <w:rFonts w:ascii="Times New Roman" w:hAnsi="Times New Roman" w:cs="Times New Roman"/>
                        </w:rPr>
                        <w:t>Configuration of Automatic account determination.</w:t>
                      </w:r>
                    </w:p>
                    <w:p w:rsidR="00F070B2" w:rsidRPr="00F862B8" w:rsidP="00F070B2" w14:paraId="0FFD8EF9" w14:textId="77777777">
                      <w:pPr>
                        <w:numPr>
                          <w:ilvl w:val="0"/>
                          <w:numId w:val="43"/>
                        </w:numPr>
                        <w:spacing w:after="0" w:line="240" w:lineRule="auto"/>
                        <w:rPr>
                          <w:rFonts w:ascii="Times New Roman" w:hAnsi="Times New Roman" w:cs="Times New Roman"/>
                        </w:rPr>
                      </w:pPr>
                      <w:r w:rsidRPr="00F862B8">
                        <w:rPr>
                          <w:rFonts w:ascii="Times New Roman" w:hAnsi="Times New Roman" w:cs="Times New Roman"/>
                        </w:rPr>
                        <w:t xml:space="preserve">Expertise in Business Scenarios – Sub-contracting process, Consignment Purchase, Pipeline procurement, Third Party </w:t>
                      </w:r>
                      <w:r w:rsidRPr="00F862B8">
                        <w:rPr>
                          <w:rFonts w:ascii="Times New Roman" w:hAnsi="Times New Roman" w:cs="Times New Roman"/>
                        </w:rPr>
                        <w:t>Procurements ,</w:t>
                      </w:r>
                      <w:r w:rsidRPr="00F862B8">
                        <w:rPr>
                          <w:rFonts w:ascii="Times New Roman" w:hAnsi="Times New Roman" w:cs="Times New Roman"/>
                        </w:rPr>
                        <w:t xml:space="preserve"> stock transport order(STO).</w:t>
                      </w:r>
                    </w:p>
                    <w:p w:rsidR="00F070B2" w:rsidRPr="00F862B8" w:rsidP="00F070B2" w14:paraId="0D62949E" w14:textId="77777777">
                      <w:pPr>
                        <w:numPr>
                          <w:ilvl w:val="0"/>
                          <w:numId w:val="43"/>
                        </w:numPr>
                        <w:spacing w:after="0" w:line="240" w:lineRule="auto"/>
                        <w:rPr>
                          <w:rFonts w:ascii="Times New Roman" w:hAnsi="Times New Roman" w:cs="Times New Roman"/>
                        </w:rPr>
                      </w:pPr>
                      <w:r w:rsidRPr="00F862B8">
                        <w:rPr>
                          <w:rFonts w:ascii="Times New Roman" w:hAnsi="Times New Roman" w:cs="Times New Roman"/>
                        </w:rPr>
                        <w:t>Familiarity with all the integration aspects with other modules like MM-FI, MM-SD and MM-QM.</w:t>
                      </w:r>
                    </w:p>
                    <w:p w:rsidR="00F760A8" w:rsidRPr="00F070B2" w:rsidP="00F070B2" w14:paraId="19EC20AE" w14:textId="77777777">
                      <w:pPr>
                        <w:numPr>
                          <w:ilvl w:val="0"/>
                          <w:numId w:val="43"/>
                        </w:numPr>
                        <w:spacing w:after="0" w:line="240" w:lineRule="auto"/>
                        <w:rPr>
                          <w:rStyle w:val="undefined"/>
                          <w:rFonts w:ascii="Times New Roman" w:hAnsi="Times New Roman" w:cs="Times New Roman"/>
                        </w:rPr>
                      </w:pPr>
                      <w:r w:rsidRPr="00F862B8">
                        <w:rPr>
                          <w:rFonts w:ascii="Times New Roman" w:hAnsi="Times New Roman" w:cs="Times New Roman"/>
                        </w:rPr>
                        <w:t>Preparing functional specifications to develop new reports as required by the client.</w:t>
                      </w:r>
                    </w:p>
                    <w:p w:rsidR="00F760A8" w:rsidP="00A64B82" w14:paraId="12AE7E4B" w14:textId="77777777">
                      <w:pPr>
                        <w:pStyle w:val="Heading6"/>
                        <w:shd w:val="clear" w:color="auto" w:fill="FFFFFF" w:themeFill="background1"/>
                        <w:spacing w:before="0" w:beforeAutospacing="0" w:after="60" w:afterAutospacing="0"/>
                        <w:rPr>
                          <w:rStyle w:val="undefined"/>
                          <w:sz w:val="22"/>
                          <w:szCs w:val="22"/>
                        </w:rPr>
                      </w:pPr>
                    </w:p>
                    <w:p w:rsidR="00F760A8" w:rsidP="00A64B82" w14:paraId="4B2FB6DF" w14:textId="77777777">
                      <w:pPr>
                        <w:pStyle w:val="Heading6"/>
                        <w:shd w:val="clear" w:color="auto" w:fill="FFFFFF" w:themeFill="background1"/>
                        <w:spacing w:before="0" w:beforeAutospacing="0" w:after="60" w:afterAutospacing="0"/>
                        <w:rPr>
                          <w:rStyle w:val="undefined"/>
                          <w:sz w:val="22"/>
                          <w:szCs w:val="22"/>
                        </w:rPr>
                      </w:pPr>
                    </w:p>
                    <w:p w:rsidR="00F760A8" w:rsidP="00A64B82" w14:paraId="008768A0" w14:textId="77777777">
                      <w:pPr>
                        <w:pStyle w:val="Heading6"/>
                        <w:shd w:val="clear" w:color="auto" w:fill="FFFFFF" w:themeFill="background1"/>
                        <w:spacing w:before="0" w:beforeAutospacing="0" w:after="60" w:afterAutospacing="0"/>
                        <w:rPr>
                          <w:rStyle w:val="undefined"/>
                          <w:sz w:val="22"/>
                          <w:szCs w:val="22"/>
                        </w:rPr>
                      </w:pPr>
                    </w:p>
                    <w:p w:rsidR="00F760A8" w:rsidP="00A64B82" w14:paraId="65C56CE8" w14:textId="77777777">
                      <w:pPr>
                        <w:pStyle w:val="Heading6"/>
                        <w:shd w:val="clear" w:color="auto" w:fill="FFFFFF" w:themeFill="background1"/>
                        <w:spacing w:before="0" w:beforeAutospacing="0" w:after="60" w:afterAutospacing="0"/>
                        <w:rPr>
                          <w:rStyle w:val="undefined"/>
                          <w:sz w:val="22"/>
                          <w:szCs w:val="22"/>
                        </w:rPr>
                      </w:pPr>
                    </w:p>
                    <w:p w:rsidR="00F760A8" w:rsidP="00A64B82" w14:paraId="61EFF59E" w14:textId="77777777">
                      <w:pPr>
                        <w:pStyle w:val="Heading6"/>
                        <w:shd w:val="clear" w:color="auto" w:fill="FFFFFF" w:themeFill="background1"/>
                        <w:spacing w:before="0" w:beforeAutospacing="0" w:after="60" w:afterAutospacing="0"/>
                        <w:rPr>
                          <w:rStyle w:val="undefined"/>
                          <w:sz w:val="22"/>
                          <w:szCs w:val="22"/>
                        </w:rPr>
                      </w:pPr>
                    </w:p>
                    <w:p w:rsidR="00A8773C" w:rsidRPr="00FD42CB" w:rsidP="00A64B82" w14:paraId="4DAEA4EF" w14:textId="77777777">
                      <w:pPr>
                        <w:shd w:val="clear" w:color="auto" w:fill="FFFFFF" w:themeFill="background1"/>
                        <w:spacing w:after="60" w:line="240" w:lineRule="auto"/>
                      </w:pPr>
                    </w:p>
                  </w:txbxContent>
                </v:textbox>
              </v:shape>
            </w:pict>
          </mc:Fallback>
        </mc:AlternateContent>
      </w:r>
      <w:r w:rsidR="007C3826">
        <w:tab/>
      </w:r>
    </w:p>
    <w:p w:rsidR="00A74566" w:rsidP="0038447E" w14:paraId="29F359A2" w14:textId="77777777">
      <w:pPr>
        <w:shd w:val="clear" w:color="auto" w:fill="FFFFFF"/>
        <w:spacing w:after="150" w:line="240" w:lineRule="auto"/>
        <w:rPr>
          <w:rFonts w:ascii="Source Sans Pro" w:eastAsia="Times New Roman" w:hAnsi="Source Sans Pro" w:cs="Arial"/>
          <w:color w:val="000000"/>
          <w:sz w:val="20"/>
          <w:szCs w:val="20"/>
          <w:lang w:eastAsia="en-IN" w:bidi="hi-IN"/>
        </w:rPr>
      </w:pPr>
    </w:p>
    <w:p w:rsidR="006A7596" w:rsidP="0038447E" w14:paraId="77C25CF6" w14:textId="77777777">
      <w:pPr>
        <w:shd w:val="clear" w:color="auto" w:fill="FFFFFF"/>
        <w:spacing w:after="150" w:line="240" w:lineRule="auto"/>
        <w:rPr>
          <w:rFonts w:ascii="Source Sans Pro" w:eastAsia="Times New Roman" w:hAnsi="Source Sans Pro" w:cs="Arial"/>
          <w:color w:val="000000"/>
          <w:sz w:val="20"/>
          <w:szCs w:val="20"/>
          <w:lang w:eastAsia="en-IN" w:bidi="hi-IN"/>
        </w:rPr>
      </w:pPr>
    </w:p>
    <w:p w:rsidR="0008476C" w:rsidP="0038447E" w14:paraId="767543A6" w14:textId="77777777">
      <w:pPr>
        <w:shd w:val="clear" w:color="auto" w:fill="FFFFFF"/>
        <w:spacing w:after="150" w:line="240" w:lineRule="auto"/>
        <w:rPr>
          <w:rFonts w:ascii="Source Sans Pro" w:eastAsia="Times New Roman" w:hAnsi="Source Sans Pro" w:cs="Arial"/>
          <w:color w:val="000000"/>
          <w:sz w:val="20"/>
          <w:szCs w:val="20"/>
          <w:lang w:eastAsia="en-IN" w:bidi="hi-IN"/>
        </w:rPr>
      </w:pPr>
    </w:p>
    <w:p w:rsidR="00DF00CE" w:rsidP="0038447E" w14:paraId="0BB121EE" w14:textId="77777777">
      <w:pPr>
        <w:shd w:val="clear" w:color="auto" w:fill="FFFFFF"/>
        <w:spacing w:after="150" w:line="240" w:lineRule="auto"/>
        <w:rPr>
          <w:rFonts w:ascii="Source Sans Pro" w:eastAsia="Times New Roman" w:hAnsi="Source Sans Pro" w:cs="Arial"/>
          <w:color w:val="000000"/>
          <w:sz w:val="20"/>
          <w:szCs w:val="20"/>
          <w:lang w:eastAsia="en-IN" w:bidi="hi-IN"/>
        </w:rPr>
      </w:pPr>
    </w:p>
    <w:p w:rsidR="00DF00CE" w14:paraId="256F6D39" w14:textId="21CFBCCA">
      <w:pPr>
        <w:rPr>
          <w:rFonts w:ascii="Source Sans Pro" w:eastAsia="Times New Roman" w:hAnsi="Source Sans Pro" w:cs="Arial"/>
          <w:color w:val="000000"/>
          <w:sz w:val="20"/>
          <w:szCs w:val="20"/>
          <w:lang w:eastAsia="en-IN" w:bidi="hi-IN"/>
        </w:rPr>
      </w:pPr>
      <w:r>
        <w:rPr>
          <w:noProof/>
          <w:lang w:eastAsia="en-IN"/>
        </w:rPr>
        <mc:AlternateContent>
          <mc:Choice Requires="wps">
            <w:drawing>
              <wp:anchor distT="0" distB="0" distL="114300" distR="114300" simplePos="0" relativeHeight="251658240" behindDoc="0" locked="0" layoutInCell="1" allowOverlap="1">
                <wp:simplePos x="0" y="0"/>
                <wp:positionH relativeFrom="column">
                  <wp:posOffset>-638175</wp:posOffset>
                </wp:positionH>
                <wp:positionV relativeFrom="paragraph">
                  <wp:posOffset>800100</wp:posOffset>
                </wp:positionV>
                <wp:extent cx="2133600" cy="6905625"/>
                <wp:effectExtent l="0" t="0" r="0" b="9525"/>
                <wp:wrapNone/>
                <wp:docPr id="5" name="Rectangle 5"/>
                <wp:cNvGraphicFramePr/>
                <a:graphic xmlns:a="http://schemas.openxmlformats.org/drawingml/2006/main">
                  <a:graphicData uri="http://schemas.microsoft.com/office/word/2010/wordprocessingShape">
                    <wps:wsp xmlns:wps="http://schemas.microsoft.com/office/word/2010/wordprocessingShape">
                      <wps:cNvSpPr/>
                      <wps:spPr>
                        <a:xfrm>
                          <a:off x="0" y="0"/>
                          <a:ext cx="2133600" cy="6905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11946" w:rsidP="004C78E7" w14:textId="77777777">
                            <w:pPr>
                              <w:pStyle w:val="adr"/>
                              <w:spacing w:after="240" w:afterAutospacing="0"/>
                            </w:pPr>
                            <w:r>
                              <w:rPr>
                                <w:rStyle w:val="undefined"/>
                              </w:rPr>
                              <w:t>Bangalore/Bengaluru</w:t>
                            </w:r>
                          </w:p>
                          <w:p w:rsidR="00FA397C" w:rsidRPr="00FA397C" w:rsidP="003E58A7" w14:textId="77777777">
                            <w:pPr>
                              <w:pStyle w:val="email"/>
                              <w:numPr>
                                <w:ilvl w:val="0"/>
                                <w:numId w:val="13"/>
                              </w:numPr>
                              <w:spacing w:after="240" w:afterAutospacing="0"/>
                              <w:ind w:left="0"/>
                              <w:rPr>
                                <w:color w:val="FFFFFF" w:themeColor="background1"/>
                              </w:rPr>
                            </w:pPr>
                            <w:r w:rsidRPr="002973AC">
                              <w:rPr>
                                <w:rFonts w:ascii="Book Antiqua" w:hAnsi="Book Antiqua"/>
                                <w:sz w:val="22"/>
                              </w:rPr>
                              <w:t>+91-9938863607</w:t>
                            </w:r>
                            <w:r w:rsidR="00AB29CB">
                              <w:rPr>
                                <w:rFonts w:ascii="Book Antiqua" w:hAnsi="Book Antiqua"/>
                                <w:sz w:val="22"/>
                              </w:rPr>
                              <w:t>/7008368275</w:t>
                            </w:r>
                          </w:p>
                          <w:p w:rsidR="00BC16F3" w:rsidRPr="00FA397C" w:rsidP="003E58A7" w14:textId="77777777">
                            <w:pPr>
                              <w:pStyle w:val="email"/>
                              <w:numPr>
                                <w:ilvl w:val="0"/>
                                <w:numId w:val="13"/>
                              </w:numPr>
                              <w:spacing w:after="240" w:afterAutospacing="0"/>
                              <w:ind w:left="0"/>
                              <w:rPr>
                                <w:color w:val="FFFFFF" w:themeColor="background1"/>
                              </w:rPr>
                            </w:pPr>
                            <w:r w:rsidRPr="00FA397C">
                              <w:rPr>
                                <w:rFonts w:ascii="Book Antiqua" w:hAnsi="Book Antiqua"/>
                                <w:sz w:val="22"/>
                              </w:rPr>
                              <w:t>swainamitkumar6@gmail.com</w:t>
                            </w:r>
                            <w:r>
                              <w:t xml:space="preserve"> </w:t>
                            </w:r>
                          </w:p>
                          <w:p w:rsidR="00711946" w:rsidRPr="003D0990" w:rsidP="00711946" w14:textId="77777777">
                            <w:pPr>
                              <w:pStyle w:val="Heading3"/>
                              <w:spacing w:before="0" w:beforeAutospacing="0" w:after="60" w:afterAutospacing="0"/>
                              <w:rPr>
                                <w:b w:val="0"/>
                                <w:bCs w:val="0"/>
                                <w:caps/>
                                <w:sz w:val="28"/>
                                <w:szCs w:val="28"/>
                              </w:rPr>
                            </w:pPr>
                            <w:r w:rsidRPr="003D0990">
                              <w:rPr>
                                <w:rStyle w:val="undefined"/>
                                <w:b w:val="0"/>
                                <w:bCs w:val="0"/>
                                <w:caps/>
                                <w:sz w:val="28"/>
                                <w:szCs w:val="28"/>
                              </w:rPr>
                              <w:t>SKILLS</w:t>
                            </w:r>
                          </w:p>
                          <w:p w:rsidR="00711946" w:rsidRPr="00F26118" w:rsidP="00F26118"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Inventory</w:t>
                            </w:r>
                            <w:r w:rsidRPr="00DD327C">
                              <w:rPr>
                                <w:rFonts w:ascii="Times New Roman" w:hAnsi="Times New Roman" w:cs="Times New Roman"/>
                              </w:rPr>
                              <w:t xml:space="preserve"> </w:t>
                            </w:r>
                            <w:r w:rsidR="00A90D4D">
                              <w:rPr>
                                <w:rFonts w:ascii="Times New Roman" w:hAnsi="Times New Roman" w:cs="Times New Roman"/>
                              </w:rPr>
                              <w:t>M</w:t>
                            </w:r>
                            <w:r w:rsidRPr="00DD327C">
                              <w:rPr>
                                <w:rFonts w:ascii="Times New Roman" w:hAnsi="Times New Roman" w:cs="Times New Roman"/>
                              </w:rPr>
                              <w:t>anagement</w:t>
                            </w:r>
                          </w:p>
                          <w:p w:rsidR="00711946" w:rsidRPr="00DD327C" w:rsidP="00DD327C" w14:textId="77777777">
                            <w:pPr>
                              <w:pStyle w:val="ListParagraph"/>
                              <w:numPr>
                                <w:ilvl w:val="0"/>
                                <w:numId w:val="33"/>
                              </w:numPr>
                              <w:spacing w:before="100" w:beforeAutospacing="1" w:after="100" w:afterAutospacing="1" w:line="240" w:lineRule="auto"/>
                              <w:rPr>
                                <w:rFonts w:ascii="Times New Roman" w:hAnsi="Times New Roman" w:cs="Times New Roman"/>
                              </w:rPr>
                            </w:pPr>
                            <w:r w:rsidRPr="00DD327C">
                              <w:rPr>
                                <w:rFonts w:ascii="Times New Roman" w:hAnsi="Times New Roman" w:cs="Times New Roman"/>
                              </w:rPr>
                              <w:t>Excellent p</w:t>
                            </w:r>
                            <w:r w:rsidR="00DC181E">
                              <w:rPr>
                                <w:rFonts w:ascii="Times New Roman" w:hAnsi="Times New Roman" w:cs="Times New Roman"/>
                              </w:rPr>
                              <w:t>lanning</w:t>
                            </w:r>
                            <w:r w:rsidRPr="00DD327C">
                              <w:rPr>
                                <w:rFonts w:ascii="Times New Roman" w:hAnsi="Times New Roman" w:cs="Times New Roman"/>
                              </w:rPr>
                              <w:t xml:space="preserve"> and organization skills</w:t>
                            </w:r>
                          </w:p>
                          <w:p w:rsidR="00711946" w:rsidRPr="00DD327C" w:rsidP="00DD327C" w14:textId="77777777">
                            <w:pPr>
                              <w:pStyle w:val="ListParagraph"/>
                              <w:numPr>
                                <w:ilvl w:val="0"/>
                                <w:numId w:val="33"/>
                              </w:numPr>
                              <w:spacing w:before="100" w:beforeAutospacing="1" w:after="100" w:afterAutospacing="1" w:line="240" w:lineRule="auto"/>
                              <w:rPr>
                                <w:rFonts w:ascii="Times New Roman" w:hAnsi="Times New Roman" w:cs="Times New Roman"/>
                              </w:rPr>
                            </w:pPr>
                            <w:r w:rsidRPr="00DD327C">
                              <w:rPr>
                                <w:rFonts w:ascii="Times New Roman" w:hAnsi="Times New Roman" w:cs="Times New Roman"/>
                              </w:rPr>
                              <w:t xml:space="preserve">Excellent analytical skills </w:t>
                            </w:r>
                          </w:p>
                          <w:p w:rsidR="00711946" w:rsidP="00DD327C"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IT </w:t>
                            </w:r>
                            <w:r w:rsidR="00C37169">
                              <w:rPr>
                                <w:rFonts w:ascii="Times New Roman" w:hAnsi="Times New Roman" w:cs="Times New Roman"/>
                              </w:rPr>
                              <w:t xml:space="preserve">&amp; </w:t>
                            </w:r>
                            <w:r w:rsidR="00A90D4D">
                              <w:rPr>
                                <w:rFonts w:ascii="Times New Roman" w:hAnsi="Times New Roman" w:cs="Times New Roman"/>
                              </w:rPr>
                              <w:t>Database Management</w:t>
                            </w:r>
                          </w:p>
                          <w:p w:rsidR="00424140" w:rsidP="00424140"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Quality Management</w:t>
                            </w:r>
                          </w:p>
                          <w:p w:rsidR="004124CB" w:rsidP="00424140"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Good </w:t>
                            </w:r>
                            <w:r w:rsidRPr="008F7DBE">
                              <w:rPr>
                                <w:rFonts w:ascii="Times New Roman" w:hAnsi="Times New Roman" w:cs="Times New Roman"/>
                              </w:rPr>
                              <w:t>problem solving and decision-making skills</w:t>
                            </w:r>
                          </w:p>
                          <w:p w:rsidR="00016767" w:rsidP="00424140"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Optimistic &amp; Quick learner</w:t>
                            </w:r>
                          </w:p>
                          <w:p w:rsidR="005D66AA" w:rsidRPr="004266C2" w:rsidP="004266C2" w14:textId="77777777">
                            <w:pPr>
                              <w:pStyle w:val="Heading3"/>
                              <w:spacing w:before="0" w:beforeAutospacing="0" w:after="60" w:afterAutospacing="0"/>
                              <w:rPr>
                                <w:b w:val="0"/>
                                <w:bCs w:val="0"/>
                                <w:caps/>
                                <w:sz w:val="28"/>
                                <w:szCs w:val="28"/>
                              </w:rPr>
                            </w:pPr>
                            <w:r w:rsidRPr="00E73635">
                              <w:rPr>
                                <w:rStyle w:val="undefined"/>
                                <w:b w:val="0"/>
                                <w:bCs w:val="0"/>
                                <w:caps/>
                                <w:sz w:val="28"/>
                                <w:szCs w:val="28"/>
                              </w:rPr>
                              <w:t>AREAS OF EXPERTISE</w:t>
                            </w:r>
                          </w:p>
                          <w:p w:rsidR="00BD1990" w:rsidRPr="00F26118" w:rsidP="00F26118" w14:textId="77777777">
                            <w:pPr>
                              <w:pStyle w:val="ListParagraph"/>
                              <w:numPr>
                                <w:ilvl w:val="0"/>
                                <w:numId w:val="34"/>
                              </w:numPr>
                              <w:spacing w:before="100" w:beforeAutospacing="1" w:after="100" w:afterAutospacing="1" w:line="240" w:lineRule="auto"/>
                              <w:rPr>
                                <w:rFonts w:ascii="Times New Roman" w:hAnsi="Times New Roman" w:cs="Times New Roman"/>
                              </w:rPr>
                            </w:pPr>
                            <w:r>
                              <w:rPr>
                                <w:rFonts w:ascii="Times New Roman" w:hAnsi="Times New Roman" w:cs="Times New Roman"/>
                              </w:rPr>
                              <w:t>Material</w:t>
                            </w:r>
                            <w:r w:rsidR="004266C2">
                              <w:rPr>
                                <w:rFonts w:ascii="Times New Roman" w:hAnsi="Times New Roman" w:cs="Times New Roman"/>
                              </w:rPr>
                              <w:t xml:space="preserve"> Management</w:t>
                            </w:r>
                            <w:bookmarkStart w:id="0" w:name="_Hlk16939328"/>
                          </w:p>
                          <w:p w:rsidR="005D66AA" w:rsidRPr="004266C2" w:rsidP="004266C2" w14:textId="77777777">
                            <w:pPr>
                              <w:pStyle w:val="ListParagraph"/>
                              <w:numPr>
                                <w:ilvl w:val="0"/>
                                <w:numId w:val="34"/>
                              </w:numPr>
                              <w:spacing w:before="100" w:beforeAutospacing="1" w:after="100" w:afterAutospacing="1" w:line="240" w:lineRule="auto"/>
                              <w:rPr>
                                <w:rFonts w:ascii="Times New Roman" w:hAnsi="Times New Roman" w:cs="Times New Roman"/>
                              </w:rPr>
                            </w:pPr>
                            <w:r w:rsidRPr="00986D5C">
                              <w:rPr>
                                <w:rFonts w:ascii="Times New Roman" w:hAnsi="Times New Roman" w:cs="Times New Roman"/>
                              </w:rPr>
                              <w:t>Administration</w:t>
                            </w:r>
                          </w:p>
                          <w:p w:rsidR="005D66AA" w:rsidP="004C0AD2" w14:textId="77777777">
                            <w:pPr>
                              <w:pStyle w:val="ListParagraph"/>
                              <w:numPr>
                                <w:ilvl w:val="0"/>
                                <w:numId w:val="34"/>
                              </w:numPr>
                              <w:spacing w:before="100" w:beforeAutospacing="1" w:after="100" w:afterAutospacing="1" w:line="240" w:lineRule="auto"/>
                              <w:rPr>
                                <w:rFonts w:ascii="Times New Roman" w:hAnsi="Times New Roman" w:cs="Times New Roman"/>
                              </w:rPr>
                            </w:pPr>
                            <w:r w:rsidRPr="00986D5C">
                              <w:rPr>
                                <w:rFonts w:ascii="Times New Roman" w:hAnsi="Times New Roman" w:cs="Times New Roman"/>
                              </w:rPr>
                              <w:t>Operations Management</w:t>
                            </w:r>
                          </w:p>
                          <w:p w:rsidR="00BD1990" w:rsidRPr="00BD1990" w:rsidP="00BD1990" w14:textId="77777777">
                            <w:pPr>
                              <w:pStyle w:val="ListParagraph"/>
                              <w:numPr>
                                <w:ilvl w:val="0"/>
                                <w:numId w:val="34"/>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Training </w:t>
                            </w:r>
                            <w:r w:rsidR="000B112E">
                              <w:rPr>
                                <w:rFonts w:ascii="Times New Roman" w:hAnsi="Times New Roman" w:cs="Times New Roman"/>
                              </w:rPr>
                              <w:t xml:space="preserve">&amp; </w:t>
                            </w:r>
                            <w:r>
                              <w:rPr>
                                <w:rFonts w:ascii="Times New Roman" w:hAnsi="Times New Roman" w:cs="Times New Roman"/>
                              </w:rPr>
                              <w:t>Development</w:t>
                            </w:r>
                            <w:bookmarkEnd w:id="0"/>
                          </w:p>
                          <w:p w:rsidR="00F26118" w:rsidRPr="00741CF5" w:rsidP="00F26118" w14:textId="77777777">
                            <w:pPr>
                              <w:pStyle w:val="Heading3"/>
                              <w:spacing w:before="0" w:beforeAutospacing="0" w:after="60" w:afterAutospacing="0"/>
                              <w:jc w:val="both"/>
                              <w:rPr>
                                <w:b w:val="0"/>
                                <w:bCs w:val="0"/>
                                <w:caps/>
                                <w:sz w:val="28"/>
                                <w:szCs w:val="28"/>
                              </w:rPr>
                            </w:pPr>
                            <w:r>
                              <w:rPr>
                                <w:rStyle w:val="undefined"/>
                                <w:b w:val="0"/>
                                <w:bCs w:val="0"/>
                                <w:caps/>
                                <w:sz w:val="28"/>
                                <w:szCs w:val="28"/>
                              </w:rPr>
                              <w:t>technical skills</w:t>
                            </w:r>
                          </w:p>
                          <w:p w:rsidR="00F26118" w:rsidRPr="00972607" w:rsidP="00F26118" w14:textId="77777777">
                            <w:pPr>
                              <w:pStyle w:val="ListParagraph"/>
                              <w:numPr>
                                <w:ilvl w:val="0"/>
                                <w:numId w:val="35"/>
                              </w:numPr>
                              <w:spacing w:before="100" w:beforeAutospacing="1" w:after="100" w:afterAutospacing="1" w:line="240" w:lineRule="auto"/>
                              <w:rPr>
                                <w:rStyle w:val="Strong"/>
                                <w:rFonts w:ascii="Times New Roman" w:hAnsi="Times New Roman" w:cs="Times New Roman"/>
                                <w:sz w:val="24"/>
                                <w:szCs w:val="24"/>
                              </w:rPr>
                            </w:pPr>
                            <w:r>
                              <w:rPr>
                                <w:rStyle w:val="Strong"/>
                                <w:rFonts w:ascii="Times New Roman" w:hAnsi="Times New Roman" w:cs="Times New Roman"/>
                                <w:b w:val="0"/>
                                <w:bCs w:val="0"/>
                              </w:rPr>
                              <w:t>SAP MM</w:t>
                            </w:r>
                          </w:p>
                          <w:p w:rsidR="00F26118" w:rsidRPr="00972607" w:rsidP="00F26118" w14:textId="77777777">
                            <w:pPr>
                              <w:pStyle w:val="ListParagraph"/>
                              <w:numPr>
                                <w:ilvl w:val="0"/>
                                <w:numId w:val="35"/>
                              </w:numPr>
                              <w:spacing w:before="100" w:beforeAutospacing="1" w:after="100" w:afterAutospacing="1" w:line="240" w:lineRule="auto"/>
                              <w:rPr>
                                <w:rStyle w:val="Strong"/>
                                <w:rFonts w:ascii="Times New Roman" w:hAnsi="Times New Roman" w:cs="Times New Roman"/>
                                <w:sz w:val="24"/>
                                <w:szCs w:val="24"/>
                              </w:rPr>
                            </w:pPr>
                            <w:r>
                              <w:rPr>
                                <w:rStyle w:val="Strong"/>
                                <w:rFonts w:ascii="Times New Roman" w:hAnsi="Times New Roman" w:cs="Times New Roman"/>
                                <w:b w:val="0"/>
                                <w:bCs w:val="0"/>
                              </w:rPr>
                              <w:t>OpenERP</w:t>
                            </w:r>
                            <w:r>
                              <w:rPr>
                                <w:rStyle w:val="Strong"/>
                                <w:rFonts w:ascii="Times New Roman" w:hAnsi="Times New Roman" w:cs="Times New Roman"/>
                                <w:b w:val="0"/>
                                <w:bCs w:val="0"/>
                              </w:rPr>
                              <w:t xml:space="preserve"> V9</w:t>
                            </w:r>
                          </w:p>
                          <w:p w:rsidR="00F26118" w:rsidRPr="00972607" w:rsidP="00F26118" w14:textId="77777777">
                            <w:pPr>
                              <w:pStyle w:val="ListParagraph"/>
                              <w:numPr>
                                <w:ilvl w:val="0"/>
                                <w:numId w:val="35"/>
                              </w:numPr>
                              <w:spacing w:before="100" w:beforeAutospacing="1" w:after="100" w:afterAutospacing="1" w:line="240" w:lineRule="auto"/>
                              <w:rPr>
                                <w:rStyle w:val="Strong"/>
                                <w:rFonts w:ascii="Times New Roman" w:hAnsi="Times New Roman" w:cs="Times New Roman"/>
                                <w:sz w:val="24"/>
                                <w:szCs w:val="24"/>
                              </w:rPr>
                            </w:pPr>
                            <w:r>
                              <w:rPr>
                                <w:rStyle w:val="Strong"/>
                                <w:rFonts w:ascii="Times New Roman" w:hAnsi="Times New Roman" w:cs="Times New Roman"/>
                                <w:b w:val="0"/>
                                <w:bCs w:val="0"/>
                              </w:rPr>
                              <w:t>Finacle Software</w:t>
                            </w:r>
                          </w:p>
                          <w:p w:rsidR="00F26118" w:rsidRPr="00972607" w:rsidP="00F26118" w14:textId="77777777">
                            <w:pPr>
                              <w:pStyle w:val="ListParagraph"/>
                              <w:numPr>
                                <w:ilvl w:val="0"/>
                                <w:numId w:val="35"/>
                              </w:numPr>
                              <w:spacing w:before="100" w:beforeAutospacing="1" w:after="100" w:afterAutospacing="1" w:line="240" w:lineRule="auto"/>
                              <w:rPr>
                                <w:rFonts w:ascii="Times New Roman" w:hAnsi="Times New Roman" w:cs="Times New Roman"/>
                                <w:b/>
                                <w:bCs/>
                                <w:sz w:val="24"/>
                                <w:szCs w:val="24"/>
                              </w:rPr>
                            </w:pPr>
                            <w:r w:rsidRPr="00972607">
                              <w:rPr>
                                <w:rStyle w:val="Strong"/>
                                <w:rFonts w:ascii="Times New Roman" w:hAnsi="Times New Roman" w:cs="Times New Roman"/>
                                <w:b w:val="0"/>
                                <w:bCs w:val="0"/>
                              </w:rPr>
                              <w:t>Webex ERP</w:t>
                            </w:r>
                          </w:p>
                          <w:p w:rsidR="00F26118" w:rsidP="00F26118" w14:textId="77777777">
                            <w:pPr>
                              <w:pStyle w:val="ListParagraph"/>
                              <w:numPr>
                                <w:ilvl w:val="0"/>
                                <w:numId w:val="35"/>
                              </w:numPr>
                              <w:spacing w:before="100" w:beforeAutospacing="1" w:after="100" w:afterAutospacing="1" w:line="240" w:lineRule="auto"/>
                              <w:rPr>
                                <w:rFonts w:ascii="Times New Roman" w:hAnsi="Times New Roman" w:cs="Times New Roman"/>
                              </w:rPr>
                            </w:pPr>
                            <w:r>
                              <w:rPr>
                                <w:rFonts w:ascii="Times New Roman" w:hAnsi="Times New Roman" w:cs="Times New Roman"/>
                              </w:rPr>
                              <w:t>MS Office</w:t>
                            </w:r>
                          </w:p>
                          <w:p w:rsidR="006C5279" w:rsidP="006C5279" w14:textId="77777777">
                            <w:pPr>
                              <w:spacing w:before="100" w:beforeAutospacing="1" w:after="100" w:afterAutospacing="1" w:line="240" w:lineRule="auto"/>
                              <w:rPr>
                                <w:rFonts w:ascii="Times New Roman" w:hAnsi="Times New Roman" w:cs="Times New Roman"/>
                              </w:rPr>
                            </w:pPr>
                          </w:p>
                          <w:p w:rsidR="006C5279" w:rsidP="006C5279" w14:textId="77777777">
                            <w:pPr>
                              <w:spacing w:before="100" w:beforeAutospacing="1" w:after="100" w:afterAutospacing="1" w:line="240" w:lineRule="auto"/>
                              <w:rPr>
                                <w:rFonts w:ascii="Times New Roman" w:hAnsi="Times New Roman" w:cs="Times New Roman"/>
                              </w:rPr>
                            </w:pPr>
                          </w:p>
                          <w:p w:rsidR="006C5279" w:rsidRPr="006C5279" w:rsidP="006C5279" w14:textId="77777777">
                            <w:pPr>
                              <w:spacing w:before="100" w:beforeAutospacing="1" w:after="100" w:afterAutospacing="1" w:line="240" w:lineRule="auto"/>
                              <w:rPr>
                                <w:rFonts w:ascii="Times New Roman" w:hAnsi="Times New Roman" w:cs="Times New Roman"/>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 o:spid="_x0000_s1028" style="width:168pt;height:543.75pt;margin-top:63pt;margin-left:-50.25pt;mso-height-percent:0;mso-height-relative:margin;mso-width-percent:0;mso-width-relative:margin;mso-wrap-distance-bottom:0;mso-wrap-distance-left:9pt;mso-wrap-distance-right:9pt;mso-wrap-distance-top:0;mso-wrap-style:square;position:absolute;visibility:visible;v-text-anchor:middle;z-index:251659264" fillcolor="#4472c4" strokecolor="#1f3763" strokeweight="1pt">
                <v:path arrowok="t"/>
                <v:textbox>
                  <w:txbxContent>
                    <w:p w:rsidR="00711946" w:rsidP="004C78E7" w14:paraId="004DF9E6" w14:textId="77777777">
                      <w:pPr>
                        <w:pStyle w:val="adr"/>
                        <w:spacing w:after="240" w:afterAutospacing="0"/>
                      </w:pPr>
                      <w:r>
                        <w:rPr>
                          <w:rStyle w:val="undefined"/>
                        </w:rPr>
                        <w:t>Bangalore/Bengaluru</w:t>
                      </w:r>
                    </w:p>
                    <w:p w:rsidR="00FA397C" w:rsidRPr="00FA397C" w:rsidP="003E58A7" w14:paraId="4A788A73" w14:textId="77777777">
                      <w:pPr>
                        <w:pStyle w:val="email"/>
                        <w:numPr>
                          <w:ilvl w:val="0"/>
                          <w:numId w:val="13"/>
                        </w:numPr>
                        <w:spacing w:after="240" w:afterAutospacing="0"/>
                        <w:ind w:left="0"/>
                        <w:rPr>
                          <w:color w:val="FFFFFF" w:themeColor="background1"/>
                        </w:rPr>
                      </w:pPr>
                      <w:r w:rsidRPr="002973AC">
                        <w:rPr>
                          <w:rFonts w:ascii="Book Antiqua" w:hAnsi="Book Antiqua"/>
                          <w:sz w:val="22"/>
                        </w:rPr>
                        <w:t>+91-9938863607</w:t>
                      </w:r>
                      <w:r w:rsidR="00AB29CB">
                        <w:rPr>
                          <w:rFonts w:ascii="Book Antiqua" w:hAnsi="Book Antiqua"/>
                          <w:sz w:val="22"/>
                        </w:rPr>
                        <w:t>/7008368275</w:t>
                      </w:r>
                    </w:p>
                    <w:p w:rsidR="00BC16F3" w:rsidRPr="00FA397C" w:rsidP="003E58A7" w14:paraId="0D6449D4" w14:textId="77777777">
                      <w:pPr>
                        <w:pStyle w:val="email"/>
                        <w:numPr>
                          <w:ilvl w:val="0"/>
                          <w:numId w:val="13"/>
                        </w:numPr>
                        <w:spacing w:after="240" w:afterAutospacing="0"/>
                        <w:ind w:left="0"/>
                        <w:rPr>
                          <w:color w:val="FFFFFF" w:themeColor="background1"/>
                        </w:rPr>
                      </w:pPr>
                      <w:r w:rsidRPr="00FA397C">
                        <w:rPr>
                          <w:rFonts w:ascii="Book Antiqua" w:hAnsi="Book Antiqua"/>
                          <w:sz w:val="22"/>
                        </w:rPr>
                        <w:t>swainamitkumar6@gmail.com</w:t>
                      </w:r>
                      <w:r>
                        <w:t xml:space="preserve"> </w:t>
                      </w:r>
                    </w:p>
                    <w:p w:rsidR="00711946" w:rsidRPr="003D0990" w:rsidP="00711946" w14:paraId="5B710907" w14:textId="77777777">
                      <w:pPr>
                        <w:pStyle w:val="Heading3"/>
                        <w:spacing w:before="0" w:beforeAutospacing="0" w:after="60" w:afterAutospacing="0"/>
                        <w:rPr>
                          <w:b w:val="0"/>
                          <w:bCs w:val="0"/>
                          <w:caps/>
                          <w:sz w:val="28"/>
                          <w:szCs w:val="28"/>
                        </w:rPr>
                      </w:pPr>
                      <w:r w:rsidRPr="003D0990">
                        <w:rPr>
                          <w:rStyle w:val="undefined"/>
                          <w:b w:val="0"/>
                          <w:bCs w:val="0"/>
                          <w:caps/>
                          <w:sz w:val="28"/>
                          <w:szCs w:val="28"/>
                        </w:rPr>
                        <w:t>SKILLS</w:t>
                      </w:r>
                    </w:p>
                    <w:p w:rsidR="00711946" w:rsidRPr="00F26118" w:rsidP="00F26118" w14:paraId="1A744888"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Inventory</w:t>
                      </w:r>
                      <w:r w:rsidRPr="00DD327C">
                        <w:rPr>
                          <w:rFonts w:ascii="Times New Roman" w:hAnsi="Times New Roman" w:cs="Times New Roman"/>
                        </w:rPr>
                        <w:t xml:space="preserve"> </w:t>
                      </w:r>
                      <w:r w:rsidR="00A90D4D">
                        <w:rPr>
                          <w:rFonts w:ascii="Times New Roman" w:hAnsi="Times New Roman" w:cs="Times New Roman"/>
                        </w:rPr>
                        <w:t>M</w:t>
                      </w:r>
                      <w:r w:rsidRPr="00DD327C">
                        <w:rPr>
                          <w:rFonts w:ascii="Times New Roman" w:hAnsi="Times New Roman" w:cs="Times New Roman"/>
                        </w:rPr>
                        <w:t>anagement</w:t>
                      </w:r>
                    </w:p>
                    <w:p w:rsidR="00711946" w:rsidRPr="00DD327C" w:rsidP="00DD327C" w14:paraId="7A0F4DF6" w14:textId="77777777">
                      <w:pPr>
                        <w:pStyle w:val="ListParagraph"/>
                        <w:numPr>
                          <w:ilvl w:val="0"/>
                          <w:numId w:val="33"/>
                        </w:numPr>
                        <w:spacing w:before="100" w:beforeAutospacing="1" w:after="100" w:afterAutospacing="1" w:line="240" w:lineRule="auto"/>
                        <w:rPr>
                          <w:rFonts w:ascii="Times New Roman" w:hAnsi="Times New Roman" w:cs="Times New Roman"/>
                        </w:rPr>
                      </w:pPr>
                      <w:r w:rsidRPr="00DD327C">
                        <w:rPr>
                          <w:rFonts w:ascii="Times New Roman" w:hAnsi="Times New Roman" w:cs="Times New Roman"/>
                        </w:rPr>
                        <w:t>Excellent p</w:t>
                      </w:r>
                      <w:r w:rsidR="00DC181E">
                        <w:rPr>
                          <w:rFonts w:ascii="Times New Roman" w:hAnsi="Times New Roman" w:cs="Times New Roman"/>
                        </w:rPr>
                        <w:t>lanning</w:t>
                      </w:r>
                      <w:r w:rsidRPr="00DD327C">
                        <w:rPr>
                          <w:rFonts w:ascii="Times New Roman" w:hAnsi="Times New Roman" w:cs="Times New Roman"/>
                        </w:rPr>
                        <w:t xml:space="preserve"> and organization skills</w:t>
                      </w:r>
                    </w:p>
                    <w:p w:rsidR="00711946" w:rsidRPr="00DD327C" w:rsidP="00DD327C" w14:paraId="382EDE4A" w14:textId="77777777">
                      <w:pPr>
                        <w:pStyle w:val="ListParagraph"/>
                        <w:numPr>
                          <w:ilvl w:val="0"/>
                          <w:numId w:val="33"/>
                        </w:numPr>
                        <w:spacing w:before="100" w:beforeAutospacing="1" w:after="100" w:afterAutospacing="1" w:line="240" w:lineRule="auto"/>
                        <w:rPr>
                          <w:rFonts w:ascii="Times New Roman" w:hAnsi="Times New Roman" w:cs="Times New Roman"/>
                        </w:rPr>
                      </w:pPr>
                      <w:r w:rsidRPr="00DD327C">
                        <w:rPr>
                          <w:rFonts w:ascii="Times New Roman" w:hAnsi="Times New Roman" w:cs="Times New Roman"/>
                        </w:rPr>
                        <w:t xml:space="preserve">Excellent analytical skills </w:t>
                      </w:r>
                    </w:p>
                    <w:p w:rsidR="00711946" w:rsidP="00DD327C" w14:paraId="79128389"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IT </w:t>
                      </w:r>
                      <w:r w:rsidR="00C37169">
                        <w:rPr>
                          <w:rFonts w:ascii="Times New Roman" w:hAnsi="Times New Roman" w:cs="Times New Roman"/>
                        </w:rPr>
                        <w:t xml:space="preserve">&amp; </w:t>
                      </w:r>
                      <w:r w:rsidR="00A90D4D">
                        <w:rPr>
                          <w:rFonts w:ascii="Times New Roman" w:hAnsi="Times New Roman" w:cs="Times New Roman"/>
                        </w:rPr>
                        <w:t>Database Management</w:t>
                      </w:r>
                    </w:p>
                    <w:p w:rsidR="00424140" w:rsidP="00424140" w14:paraId="564D29FC"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Quality Management</w:t>
                      </w:r>
                    </w:p>
                    <w:p w:rsidR="004124CB" w:rsidP="00424140" w14:paraId="69509544"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Good </w:t>
                      </w:r>
                      <w:r w:rsidRPr="008F7DBE">
                        <w:rPr>
                          <w:rFonts w:ascii="Times New Roman" w:hAnsi="Times New Roman" w:cs="Times New Roman"/>
                        </w:rPr>
                        <w:t>problem solving and decision-making skills</w:t>
                      </w:r>
                    </w:p>
                    <w:p w:rsidR="00016767" w:rsidP="00424140" w14:paraId="537B410C" w14:textId="77777777">
                      <w:pPr>
                        <w:pStyle w:val="ListParagraph"/>
                        <w:numPr>
                          <w:ilvl w:val="0"/>
                          <w:numId w:val="33"/>
                        </w:numPr>
                        <w:spacing w:before="100" w:beforeAutospacing="1" w:after="100" w:afterAutospacing="1" w:line="240" w:lineRule="auto"/>
                        <w:rPr>
                          <w:rFonts w:ascii="Times New Roman" w:hAnsi="Times New Roman" w:cs="Times New Roman"/>
                        </w:rPr>
                      </w:pPr>
                      <w:r>
                        <w:rPr>
                          <w:rFonts w:ascii="Times New Roman" w:hAnsi="Times New Roman" w:cs="Times New Roman"/>
                        </w:rPr>
                        <w:t>Optimistic &amp; Quick learner</w:t>
                      </w:r>
                    </w:p>
                    <w:p w:rsidR="005D66AA" w:rsidRPr="004266C2" w:rsidP="004266C2" w14:paraId="3A7B400D" w14:textId="77777777">
                      <w:pPr>
                        <w:pStyle w:val="Heading3"/>
                        <w:spacing w:before="0" w:beforeAutospacing="0" w:after="60" w:afterAutospacing="0"/>
                        <w:rPr>
                          <w:b w:val="0"/>
                          <w:bCs w:val="0"/>
                          <w:caps/>
                          <w:sz w:val="28"/>
                          <w:szCs w:val="28"/>
                        </w:rPr>
                      </w:pPr>
                      <w:r w:rsidRPr="00E73635">
                        <w:rPr>
                          <w:rStyle w:val="undefined"/>
                          <w:b w:val="0"/>
                          <w:bCs w:val="0"/>
                          <w:caps/>
                          <w:sz w:val="28"/>
                          <w:szCs w:val="28"/>
                        </w:rPr>
                        <w:t>AREAS OF EXPERTISE</w:t>
                      </w:r>
                    </w:p>
                    <w:p w:rsidR="00BD1990" w:rsidRPr="00F26118" w:rsidP="00F26118" w14:paraId="255512A2" w14:textId="77777777">
                      <w:pPr>
                        <w:pStyle w:val="ListParagraph"/>
                        <w:numPr>
                          <w:ilvl w:val="0"/>
                          <w:numId w:val="34"/>
                        </w:numPr>
                        <w:spacing w:before="100" w:beforeAutospacing="1" w:after="100" w:afterAutospacing="1" w:line="240" w:lineRule="auto"/>
                        <w:rPr>
                          <w:rFonts w:ascii="Times New Roman" w:hAnsi="Times New Roman" w:cs="Times New Roman"/>
                        </w:rPr>
                      </w:pPr>
                      <w:r>
                        <w:rPr>
                          <w:rFonts w:ascii="Times New Roman" w:hAnsi="Times New Roman" w:cs="Times New Roman"/>
                        </w:rPr>
                        <w:t>Material</w:t>
                      </w:r>
                      <w:r w:rsidR="004266C2">
                        <w:rPr>
                          <w:rFonts w:ascii="Times New Roman" w:hAnsi="Times New Roman" w:cs="Times New Roman"/>
                        </w:rPr>
                        <w:t xml:space="preserve"> Management</w:t>
                      </w:r>
                      <w:bookmarkStart w:id="0" w:name="_Hlk16939328"/>
                    </w:p>
                    <w:p w:rsidR="005D66AA" w:rsidRPr="004266C2" w:rsidP="004266C2" w14:paraId="4BB89782" w14:textId="77777777">
                      <w:pPr>
                        <w:pStyle w:val="ListParagraph"/>
                        <w:numPr>
                          <w:ilvl w:val="0"/>
                          <w:numId w:val="34"/>
                        </w:numPr>
                        <w:spacing w:before="100" w:beforeAutospacing="1" w:after="100" w:afterAutospacing="1" w:line="240" w:lineRule="auto"/>
                        <w:rPr>
                          <w:rFonts w:ascii="Times New Roman" w:hAnsi="Times New Roman" w:cs="Times New Roman"/>
                        </w:rPr>
                      </w:pPr>
                      <w:r w:rsidRPr="00986D5C">
                        <w:rPr>
                          <w:rFonts w:ascii="Times New Roman" w:hAnsi="Times New Roman" w:cs="Times New Roman"/>
                        </w:rPr>
                        <w:t>Administration</w:t>
                      </w:r>
                    </w:p>
                    <w:p w:rsidR="005D66AA" w:rsidP="004C0AD2" w14:paraId="03993B16" w14:textId="77777777">
                      <w:pPr>
                        <w:pStyle w:val="ListParagraph"/>
                        <w:numPr>
                          <w:ilvl w:val="0"/>
                          <w:numId w:val="34"/>
                        </w:numPr>
                        <w:spacing w:before="100" w:beforeAutospacing="1" w:after="100" w:afterAutospacing="1" w:line="240" w:lineRule="auto"/>
                        <w:rPr>
                          <w:rFonts w:ascii="Times New Roman" w:hAnsi="Times New Roman" w:cs="Times New Roman"/>
                        </w:rPr>
                      </w:pPr>
                      <w:r w:rsidRPr="00986D5C">
                        <w:rPr>
                          <w:rFonts w:ascii="Times New Roman" w:hAnsi="Times New Roman" w:cs="Times New Roman"/>
                        </w:rPr>
                        <w:t>Operations Management</w:t>
                      </w:r>
                    </w:p>
                    <w:p w:rsidR="00BD1990" w:rsidRPr="00BD1990" w:rsidP="00BD1990" w14:paraId="287C5AD7" w14:textId="77777777">
                      <w:pPr>
                        <w:pStyle w:val="ListParagraph"/>
                        <w:numPr>
                          <w:ilvl w:val="0"/>
                          <w:numId w:val="34"/>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Training </w:t>
                      </w:r>
                      <w:r w:rsidR="000B112E">
                        <w:rPr>
                          <w:rFonts w:ascii="Times New Roman" w:hAnsi="Times New Roman" w:cs="Times New Roman"/>
                        </w:rPr>
                        <w:t xml:space="preserve">&amp; </w:t>
                      </w:r>
                      <w:r>
                        <w:rPr>
                          <w:rFonts w:ascii="Times New Roman" w:hAnsi="Times New Roman" w:cs="Times New Roman"/>
                        </w:rPr>
                        <w:t>Development</w:t>
                      </w:r>
                      <w:bookmarkEnd w:id="0"/>
                    </w:p>
                    <w:p w:rsidR="00F26118" w:rsidRPr="00741CF5" w:rsidP="00F26118" w14:paraId="45B5A526" w14:textId="77777777">
                      <w:pPr>
                        <w:pStyle w:val="Heading3"/>
                        <w:spacing w:before="0" w:beforeAutospacing="0" w:after="60" w:afterAutospacing="0"/>
                        <w:jc w:val="both"/>
                        <w:rPr>
                          <w:b w:val="0"/>
                          <w:bCs w:val="0"/>
                          <w:caps/>
                          <w:sz w:val="28"/>
                          <w:szCs w:val="28"/>
                        </w:rPr>
                      </w:pPr>
                      <w:r>
                        <w:rPr>
                          <w:rStyle w:val="undefined"/>
                          <w:b w:val="0"/>
                          <w:bCs w:val="0"/>
                          <w:caps/>
                          <w:sz w:val="28"/>
                          <w:szCs w:val="28"/>
                        </w:rPr>
                        <w:t>technical skills</w:t>
                      </w:r>
                    </w:p>
                    <w:p w:rsidR="00F26118" w:rsidRPr="00972607" w:rsidP="00F26118" w14:paraId="648D81BD" w14:textId="77777777">
                      <w:pPr>
                        <w:pStyle w:val="ListParagraph"/>
                        <w:numPr>
                          <w:ilvl w:val="0"/>
                          <w:numId w:val="35"/>
                        </w:numPr>
                        <w:spacing w:before="100" w:beforeAutospacing="1" w:after="100" w:afterAutospacing="1" w:line="240" w:lineRule="auto"/>
                        <w:rPr>
                          <w:rStyle w:val="Strong"/>
                          <w:rFonts w:ascii="Times New Roman" w:hAnsi="Times New Roman" w:cs="Times New Roman"/>
                          <w:sz w:val="24"/>
                          <w:szCs w:val="24"/>
                        </w:rPr>
                      </w:pPr>
                      <w:r>
                        <w:rPr>
                          <w:rStyle w:val="Strong"/>
                          <w:rFonts w:ascii="Times New Roman" w:hAnsi="Times New Roman" w:cs="Times New Roman"/>
                          <w:b w:val="0"/>
                          <w:bCs w:val="0"/>
                        </w:rPr>
                        <w:t>SAP MM</w:t>
                      </w:r>
                    </w:p>
                    <w:p w:rsidR="00F26118" w:rsidRPr="00972607" w:rsidP="00F26118" w14:paraId="23B70ED2" w14:textId="77777777">
                      <w:pPr>
                        <w:pStyle w:val="ListParagraph"/>
                        <w:numPr>
                          <w:ilvl w:val="0"/>
                          <w:numId w:val="35"/>
                        </w:numPr>
                        <w:spacing w:before="100" w:beforeAutospacing="1" w:after="100" w:afterAutospacing="1" w:line="240" w:lineRule="auto"/>
                        <w:rPr>
                          <w:rStyle w:val="Strong"/>
                          <w:rFonts w:ascii="Times New Roman" w:hAnsi="Times New Roman" w:cs="Times New Roman"/>
                          <w:sz w:val="24"/>
                          <w:szCs w:val="24"/>
                        </w:rPr>
                      </w:pPr>
                      <w:r>
                        <w:rPr>
                          <w:rStyle w:val="Strong"/>
                          <w:rFonts w:ascii="Times New Roman" w:hAnsi="Times New Roman" w:cs="Times New Roman"/>
                          <w:b w:val="0"/>
                          <w:bCs w:val="0"/>
                        </w:rPr>
                        <w:t>OpenERP V9</w:t>
                      </w:r>
                    </w:p>
                    <w:p w:rsidR="00F26118" w:rsidRPr="00972607" w:rsidP="00F26118" w14:paraId="40C05BFD" w14:textId="77777777">
                      <w:pPr>
                        <w:pStyle w:val="ListParagraph"/>
                        <w:numPr>
                          <w:ilvl w:val="0"/>
                          <w:numId w:val="35"/>
                        </w:numPr>
                        <w:spacing w:before="100" w:beforeAutospacing="1" w:after="100" w:afterAutospacing="1" w:line="240" w:lineRule="auto"/>
                        <w:rPr>
                          <w:rStyle w:val="Strong"/>
                          <w:rFonts w:ascii="Times New Roman" w:hAnsi="Times New Roman" w:cs="Times New Roman"/>
                          <w:sz w:val="24"/>
                          <w:szCs w:val="24"/>
                        </w:rPr>
                      </w:pPr>
                      <w:r>
                        <w:rPr>
                          <w:rStyle w:val="Strong"/>
                          <w:rFonts w:ascii="Times New Roman" w:hAnsi="Times New Roman" w:cs="Times New Roman"/>
                          <w:b w:val="0"/>
                          <w:bCs w:val="0"/>
                        </w:rPr>
                        <w:t>Finacle Software</w:t>
                      </w:r>
                    </w:p>
                    <w:p w:rsidR="00F26118" w:rsidRPr="00972607" w:rsidP="00F26118" w14:paraId="2E95E09D" w14:textId="77777777">
                      <w:pPr>
                        <w:pStyle w:val="ListParagraph"/>
                        <w:numPr>
                          <w:ilvl w:val="0"/>
                          <w:numId w:val="35"/>
                        </w:numPr>
                        <w:spacing w:before="100" w:beforeAutospacing="1" w:after="100" w:afterAutospacing="1" w:line="240" w:lineRule="auto"/>
                        <w:rPr>
                          <w:rFonts w:ascii="Times New Roman" w:hAnsi="Times New Roman" w:cs="Times New Roman"/>
                          <w:b/>
                          <w:bCs/>
                          <w:sz w:val="24"/>
                          <w:szCs w:val="24"/>
                        </w:rPr>
                      </w:pPr>
                      <w:r w:rsidRPr="00972607">
                        <w:rPr>
                          <w:rStyle w:val="Strong"/>
                          <w:rFonts w:ascii="Times New Roman" w:hAnsi="Times New Roman" w:cs="Times New Roman"/>
                          <w:b w:val="0"/>
                          <w:bCs w:val="0"/>
                        </w:rPr>
                        <w:t>Webex ERP</w:t>
                      </w:r>
                    </w:p>
                    <w:p w:rsidR="00F26118" w:rsidP="00F26118" w14:paraId="46D6A97F" w14:textId="77777777">
                      <w:pPr>
                        <w:pStyle w:val="ListParagraph"/>
                        <w:numPr>
                          <w:ilvl w:val="0"/>
                          <w:numId w:val="35"/>
                        </w:numPr>
                        <w:spacing w:before="100" w:beforeAutospacing="1" w:after="100" w:afterAutospacing="1" w:line="240" w:lineRule="auto"/>
                        <w:rPr>
                          <w:rFonts w:ascii="Times New Roman" w:hAnsi="Times New Roman" w:cs="Times New Roman"/>
                        </w:rPr>
                      </w:pPr>
                      <w:r>
                        <w:rPr>
                          <w:rFonts w:ascii="Times New Roman" w:hAnsi="Times New Roman" w:cs="Times New Roman"/>
                        </w:rPr>
                        <w:t>MS Office</w:t>
                      </w:r>
                    </w:p>
                    <w:p w:rsidR="006C5279" w:rsidP="006C5279" w14:paraId="34314B66" w14:textId="77777777">
                      <w:pPr>
                        <w:spacing w:before="100" w:beforeAutospacing="1" w:after="100" w:afterAutospacing="1" w:line="240" w:lineRule="auto"/>
                        <w:rPr>
                          <w:rFonts w:ascii="Times New Roman" w:hAnsi="Times New Roman" w:cs="Times New Roman"/>
                        </w:rPr>
                      </w:pPr>
                    </w:p>
                    <w:p w:rsidR="006C5279" w:rsidP="006C5279" w14:paraId="62264EDC" w14:textId="77777777">
                      <w:pPr>
                        <w:spacing w:before="100" w:beforeAutospacing="1" w:after="100" w:afterAutospacing="1" w:line="240" w:lineRule="auto"/>
                        <w:rPr>
                          <w:rFonts w:ascii="Times New Roman" w:hAnsi="Times New Roman" w:cs="Times New Roman"/>
                        </w:rPr>
                      </w:pPr>
                    </w:p>
                    <w:p w:rsidR="006C5279" w:rsidRPr="006C5279" w:rsidP="006C5279" w14:paraId="72AC40B6" w14:textId="77777777">
                      <w:pPr>
                        <w:spacing w:before="100" w:beforeAutospacing="1" w:after="100" w:afterAutospacing="1" w:line="240" w:lineRule="auto"/>
                        <w:rPr>
                          <w:rFonts w:ascii="Times New Roman" w:hAnsi="Times New Roman" w:cs="Times New Roman"/>
                        </w:rPr>
                      </w:pPr>
                    </w:p>
                  </w:txbxContent>
                </v:textbox>
              </v:rect>
            </w:pict>
          </mc:Fallback>
        </mc:AlternateContent>
      </w:r>
      <w:r w:rsidR="00DF00CE">
        <w:rPr>
          <w:rFonts w:ascii="Source Sans Pro" w:eastAsia="Times New Roman" w:hAnsi="Source Sans Pro" w:cs="Arial"/>
          <w:color w:val="000000"/>
          <w:sz w:val="20"/>
          <w:szCs w:val="20"/>
          <w:lang w:eastAsia="en-IN" w:bidi="hi-IN"/>
        </w:rPr>
        <w:br w:type="page"/>
      </w:r>
    </w:p>
    <w:p w:rsidR="004E3738" w:rsidP="0038447E" w14:paraId="3EBDDB4E" w14:textId="1D37FDA7">
      <w:pPr>
        <w:shd w:val="clear" w:color="auto" w:fill="FFFFFF"/>
        <w:spacing w:after="150" w:line="240" w:lineRule="auto"/>
        <w:rPr>
          <w:rFonts w:ascii="Source Sans Pro" w:eastAsia="Times New Roman" w:hAnsi="Source Sans Pro" w:cs="Arial"/>
          <w:color w:val="000000"/>
          <w:sz w:val="20"/>
          <w:szCs w:val="20"/>
          <w:lang w:eastAsia="en-IN" w:bidi="hi-IN"/>
        </w:rPr>
      </w:pPr>
      <w:r>
        <w:rPr>
          <w:rFonts w:ascii="Source Sans Pro" w:eastAsia="Times New Roman" w:hAnsi="Source Sans Pro" w:cs="Arial"/>
          <w:noProof/>
          <w:color w:val="000000"/>
          <w:sz w:val="20"/>
          <w:szCs w:val="20"/>
          <w:lang w:eastAsia="en-IN"/>
        </w:rPr>
        <mc:AlternateContent>
          <mc:Choice Requires="wps">
            <w:drawing>
              <wp:anchor distT="0" distB="0" distL="114300" distR="114300" simplePos="0" relativeHeight="251663360" behindDoc="0" locked="0" layoutInCell="1" allowOverlap="1">
                <wp:simplePos x="0" y="0"/>
                <wp:positionH relativeFrom="column">
                  <wp:posOffset>-638175</wp:posOffset>
                </wp:positionH>
                <wp:positionV relativeFrom="paragraph">
                  <wp:posOffset>-397510</wp:posOffset>
                </wp:positionV>
                <wp:extent cx="7058025" cy="10363200"/>
                <wp:effectExtent l="0" t="0" r="9525" b="0"/>
                <wp:wrapNone/>
                <wp:docPr id="2"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7058025" cy="10363200"/>
                        </a:xfrm>
                        <a:prstGeom prst="rect">
                          <a:avLst/>
                        </a:prstGeom>
                        <a:solidFill>
                          <a:schemeClr val="lt1"/>
                        </a:solidFill>
                        <a:ln w="6350">
                          <a:solidFill>
                            <a:prstClr val="black"/>
                          </a:solidFill>
                        </a:ln>
                      </wps:spPr>
                      <wps:txbx>
                        <w:txbxContent>
                          <w:p w:rsidR="00F070B2" w:rsidP="00F070B2" w14:textId="77777777">
                            <w:pPr>
                              <w:pStyle w:val="Heading3"/>
                              <w:shd w:val="clear" w:color="auto" w:fill="FFFFFF" w:themeFill="background1"/>
                              <w:spacing w:before="0" w:beforeAutospacing="0" w:after="60" w:afterAutospacing="0"/>
                              <w:rPr>
                                <w:rStyle w:val="undefined"/>
                                <w:caps/>
                                <w:sz w:val="24"/>
                                <w:szCs w:val="24"/>
                              </w:rPr>
                            </w:pPr>
                            <w:r w:rsidRPr="00FD42CB">
                              <w:rPr>
                                <w:rStyle w:val="undefined"/>
                                <w:caps/>
                                <w:sz w:val="24"/>
                                <w:szCs w:val="24"/>
                              </w:rPr>
                              <w:t>WORK EXPERIENCE</w:t>
                            </w:r>
                          </w:p>
                          <w:p w:rsidR="00F070B2" w:rsidRPr="00FD42CB" w:rsidP="00F070B2" w14:textId="77777777">
                            <w:pPr>
                              <w:pStyle w:val="Heading3"/>
                              <w:shd w:val="clear" w:color="auto" w:fill="FFFFFF" w:themeFill="background1"/>
                              <w:spacing w:before="0" w:beforeAutospacing="0" w:after="60" w:afterAutospacing="0"/>
                              <w:rPr>
                                <w:rStyle w:val="undefined"/>
                                <w:caps/>
                                <w:sz w:val="24"/>
                                <w:szCs w:val="24"/>
                              </w:rPr>
                            </w:pPr>
                          </w:p>
                          <w:p w:rsidR="00F070B2" w:rsidP="00F070B2" w14:textId="63E98BA9">
                            <w:pPr>
                              <w:pStyle w:val="Heading6"/>
                              <w:shd w:val="clear" w:color="auto" w:fill="FFFFFF" w:themeFill="background1"/>
                              <w:spacing w:before="0" w:beforeAutospacing="0" w:after="60" w:afterAutospacing="0"/>
                              <w:rPr>
                                <w:sz w:val="22"/>
                                <w:szCs w:val="22"/>
                                <w:lang w:val="en-US"/>
                              </w:rPr>
                            </w:pPr>
                            <w:r>
                              <w:rPr>
                                <w:rStyle w:val="undefined"/>
                                <w:sz w:val="22"/>
                                <w:szCs w:val="22"/>
                              </w:rPr>
                              <w:t>01.08.2019</w:t>
                            </w:r>
                            <w:r w:rsidRPr="00FD42CB">
                              <w:rPr>
                                <w:rStyle w:val="undefined"/>
                                <w:sz w:val="22"/>
                                <w:szCs w:val="22"/>
                              </w:rPr>
                              <w:t xml:space="preserve"> to </w:t>
                            </w:r>
                            <w:r w:rsidR="00DF408F">
                              <w:rPr>
                                <w:rStyle w:val="undefined"/>
                                <w:sz w:val="22"/>
                                <w:szCs w:val="22"/>
                              </w:rPr>
                              <w:t>Present</w:t>
                            </w:r>
                            <w:r w:rsidRPr="00FD42CB">
                              <w:rPr>
                                <w:rStyle w:val="undefined"/>
                                <w:sz w:val="22"/>
                                <w:szCs w:val="22"/>
                              </w:rPr>
                              <w:t xml:space="preserve">  </w:t>
                            </w:r>
                            <w:r>
                              <w:rPr>
                                <w:rStyle w:val="undefined"/>
                                <w:sz w:val="22"/>
                                <w:szCs w:val="22"/>
                              </w:rPr>
                              <w:t xml:space="preserve"> </w:t>
                            </w:r>
                            <w:r w:rsidR="003F31DF">
                              <w:rPr>
                                <w:rStyle w:val="undefined"/>
                                <w:sz w:val="22"/>
                                <w:szCs w:val="22"/>
                              </w:rPr>
                              <w:t xml:space="preserve">     </w:t>
                            </w:r>
                            <w:r>
                              <w:rPr>
                                <w:rStyle w:val="undefined"/>
                                <w:sz w:val="22"/>
                                <w:szCs w:val="22"/>
                              </w:rPr>
                              <w:t xml:space="preserve"> Company: </w:t>
                            </w:r>
                            <w:r w:rsidRPr="00B66BCF" w:rsidR="00B66BCF">
                              <w:rPr>
                                <w:sz w:val="22"/>
                                <w:szCs w:val="22"/>
                                <w:lang w:val="en-US"/>
                              </w:rPr>
                              <w:t>Ecobiased</w:t>
                            </w:r>
                            <w:r w:rsidRPr="00B66BCF" w:rsidR="00B66BCF">
                              <w:rPr>
                                <w:sz w:val="22"/>
                                <w:szCs w:val="22"/>
                                <w:lang w:val="en-US"/>
                              </w:rPr>
                              <w:t xml:space="preserve"> Technology Pvt. Ltd</w:t>
                            </w:r>
                            <w:r w:rsidRPr="006B0209">
                              <w:rPr>
                                <w:sz w:val="22"/>
                                <w:szCs w:val="22"/>
                                <w:lang w:val="en-US"/>
                              </w:rPr>
                              <w:t>.</w:t>
                            </w:r>
                          </w:p>
                          <w:p w:rsidR="00F070B2" w:rsidRPr="00B47DAD" w:rsidP="00F070B2" w14:textId="77777777">
                            <w:pPr>
                              <w:pStyle w:val="Heading6"/>
                              <w:shd w:val="clear" w:color="auto" w:fill="FFFFFF" w:themeFill="background1"/>
                              <w:spacing w:before="0" w:beforeAutospacing="0" w:after="60" w:afterAutospacing="0"/>
                              <w:rPr>
                                <w:sz w:val="22"/>
                                <w:szCs w:val="22"/>
                              </w:rPr>
                            </w:pPr>
                            <w:r>
                              <w:rPr>
                                <w:sz w:val="22"/>
                                <w:szCs w:val="22"/>
                                <w:lang w:val="en-US"/>
                              </w:rPr>
                              <w:t xml:space="preserve">                                              Project # 1: Support</w:t>
                            </w:r>
                          </w:p>
                          <w:p w:rsidR="00F070B2" w:rsidRPr="00DD2984" w:rsidP="00F070B2" w14:textId="77777777">
                            <w:pPr>
                              <w:pStyle w:val="Heading6"/>
                              <w:shd w:val="clear" w:color="auto" w:fill="FFFFFF" w:themeFill="background1"/>
                              <w:spacing w:before="0" w:beforeAutospacing="0" w:after="60" w:afterAutospacing="0"/>
                              <w:rPr>
                                <w:rStyle w:val="undefined"/>
                                <w:sz w:val="22"/>
                                <w:szCs w:val="22"/>
                              </w:rPr>
                            </w:pPr>
                            <w:r>
                              <w:t xml:space="preserve">                                                                   </w:t>
                            </w:r>
                            <w:r w:rsidRPr="00DD2984">
                              <w:rPr>
                                <w:rStyle w:val="undefined"/>
                                <w:sz w:val="22"/>
                                <w:szCs w:val="22"/>
                              </w:rPr>
                              <w:t xml:space="preserve">Client: </w:t>
                            </w:r>
                            <w:r w:rsidRPr="00DD2984">
                              <w:rPr>
                                <w:rStyle w:val="undefined"/>
                                <w:sz w:val="22"/>
                                <w:szCs w:val="22"/>
                              </w:rPr>
                              <w:t>Porus</w:t>
                            </w:r>
                            <w:r w:rsidRPr="00DD2984">
                              <w:rPr>
                                <w:rStyle w:val="undefined"/>
                                <w:sz w:val="22"/>
                                <w:szCs w:val="22"/>
                              </w:rPr>
                              <w:t xml:space="preserve"> </w:t>
                            </w:r>
                            <w:r w:rsidRPr="00DD2984">
                              <w:rPr>
                                <w:rStyle w:val="undefined"/>
                                <w:sz w:val="22"/>
                                <w:szCs w:val="22"/>
                              </w:rPr>
                              <w:t>Equipments</w:t>
                            </w:r>
                            <w:r w:rsidRPr="00DD2984">
                              <w:rPr>
                                <w:rStyle w:val="undefined"/>
                                <w:sz w:val="22"/>
                                <w:szCs w:val="22"/>
                              </w:rPr>
                              <w:t xml:space="preserve"> Pvt Ltd.,</w:t>
                            </w:r>
                          </w:p>
                          <w:p w:rsidR="00F070B2" w:rsidRPr="00DD2984" w:rsidP="00F070B2" w14:textId="77777777">
                            <w:pPr>
                              <w:pStyle w:val="Heading6"/>
                              <w:shd w:val="clear" w:color="auto" w:fill="FFFFFF" w:themeFill="background1"/>
                              <w:spacing w:before="0" w:beforeAutospacing="0" w:after="60" w:afterAutospacing="0"/>
                              <w:rPr>
                                <w:rStyle w:val="undefined"/>
                                <w:sz w:val="22"/>
                                <w:szCs w:val="22"/>
                              </w:rPr>
                            </w:pPr>
                            <w:r w:rsidRPr="00DD2984">
                              <w:rPr>
                                <w:rStyle w:val="undefined"/>
                                <w:sz w:val="22"/>
                                <w:szCs w:val="22"/>
                              </w:rPr>
                              <w:t xml:space="preserve">                                         </w:t>
                            </w:r>
                            <w:r>
                              <w:rPr>
                                <w:rStyle w:val="undefined"/>
                                <w:sz w:val="22"/>
                                <w:szCs w:val="22"/>
                              </w:rPr>
                              <w:t xml:space="preserve">   </w:t>
                            </w:r>
                            <w:r w:rsidRPr="00DD2984">
                              <w:rPr>
                                <w:rStyle w:val="undefined"/>
                                <w:sz w:val="22"/>
                                <w:szCs w:val="22"/>
                              </w:rPr>
                              <w:t xml:space="preserve"> </w:t>
                            </w:r>
                            <w:r w:rsidR="00DF408F">
                              <w:rPr>
                                <w:rStyle w:val="undefined"/>
                                <w:sz w:val="22"/>
                                <w:szCs w:val="22"/>
                              </w:rPr>
                              <w:t xml:space="preserve"> </w:t>
                            </w:r>
                            <w:r w:rsidRPr="00DD2984">
                              <w:rPr>
                                <w:rStyle w:val="undefined"/>
                                <w:sz w:val="22"/>
                                <w:szCs w:val="22"/>
                              </w:rPr>
                              <w:t>Role: SAP MM Consultant</w:t>
                            </w:r>
                          </w:p>
                          <w:p w:rsidR="00F070B2" w:rsidRPr="002861DD" w:rsidP="00F070B2" w14:textId="77777777">
                            <w:pPr>
                              <w:rPr>
                                <w:rFonts w:ascii="Times New Roman" w:hAnsi="Times New Roman" w:cs="Times New Roman"/>
                                <w:b/>
                              </w:rPr>
                            </w:pPr>
                            <w:r w:rsidRPr="002861DD">
                              <w:rPr>
                                <w:rFonts w:ascii="Times New Roman" w:hAnsi="Times New Roman" w:cs="Times New Roman"/>
                                <w:b/>
                              </w:rPr>
                              <w:t>Roles &amp; Responsibilities:</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Handling tickets on Materials Management – Analysis of a problem and proposing the solution to the user and fixing the tickets.</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Understanding of requirements, coordinative with technical consultants to get it developed and testing of new programs.</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Executing the needed changes in configuration and testing.</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Identification of training needs, develop training material and conducting extensive training.</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Knowledge transfer sessions to end users for MM related process.</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Executing the analysis and resolution of production support calls.</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Providing instant solutions to the end users on run time errors based on severity of the issues.</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 Providing SAP Process training to new employee.</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Analyzing</w:t>
                            </w:r>
                            <w:r w:rsidRPr="002861DD">
                              <w:rPr>
                                <w:rFonts w:ascii="Times New Roman" w:hAnsi="Times New Roman" w:cs="Times New Roman"/>
                              </w:rPr>
                              <w:t xml:space="preserve"> the incident tickets and providing solutions through solution manager.</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Inventory Management (Goods Receipt, transfer posting and Physical Inventory).</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Developed new report as per management requirements. </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Provide the end user training and prepare user manual.</w:t>
                            </w:r>
                          </w:p>
                          <w:p w:rsidR="00F070B2" w:rsidRPr="002861DD" w:rsidP="00F070B2" w14:textId="77777777">
                            <w:pPr>
                              <w:spacing w:after="0" w:line="240" w:lineRule="auto"/>
                              <w:jc w:val="both"/>
                              <w:rPr>
                                <w:rFonts w:ascii="Times New Roman" w:hAnsi="Times New Roman" w:cs="Times New Roman"/>
                              </w:rPr>
                            </w:pPr>
                          </w:p>
                          <w:p w:rsidR="00F070B2" w:rsidRPr="00620BB6" w:rsidP="00F070B2" w14:textId="4C85C1BB">
                            <w:pPr>
                              <w:pStyle w:val="Heading6"/>
                              <w:shd w:val="clear" w:color="auto" w:fill="FFFFFF" w:themeFill="background1"/>
                              <w:spacing w:before="0" w:beforeAutospacing="0" w:after="60" w:afterAutospacing="0"/>
                              <w:rPr>
                                <w:rStyle w:val="undefined"/>
                                <w:sz w:val="22"/>
                                <w:szCs w:val="22"/>
                              </w:rPr>
                            </w:pPr>
                            <w:r>
                              <w:rPr>
                                <w:rStyle w:val="undefined"/>
                                <w:sz w:val="22"/>
                                <w:szCs w:val="22"/>
                              </w:rPr>
                              <w:t xml:space="preserve">                                         </w:t>
                            </w:r>
                            <w:r w:rsidRPr="002861DD">
                              <w:rPr>
                                <w:rStyle w:val="undefined"/>
                                <w:sz w:val="22"/>
                                <w:szCs w:val="22"/>
                              </w:rPr>
                              <w:t xml:space="preserve">   </w:t>
                            </w:r>
                            <w:r>
                              <w:rPr>
                                <w:rStyle w:val="undefined"/>
                                <w:sz w:val="22"/>
                                <w:szCs w:val="22"/>
                              </w:rPr>
                              <w:t xml:space="preserve"> </w:t>
                            </w:r>
                            <w:r w:rsidRPr="002861DD">
                              <w:rPr>
                                <w:rStyle w:val="undefined"/>
                                <w:sz w:val="22"/>
                                <w:szCs w:val="22"/>
                              </w:rPr>
                              <w:t xml:space="preserve"> </w:t>
                            </w:r>
                            <w:r w:rsidRPr="00620BB6">
                              <w:rPr>
                                <w:rStyle w:val="undefined"/>
                                <w:sz w:val="22"/>
                                <w:szCs w:val="22"/>
                              </w:rPr>
                              <w:t xml:space="preserve">Company: </w:t>
                            </w:r>
                            <w:r w:rsidRPr="00B66BCF" w:rsidR="00B66BCF">
                              <w:rPr>
                                <w:sz w:val="22"/>
                                <w:szCs w:val="22"/>
                                <w:lang w:val="en-US"/>
                              </w:rPr>
                              <w:t>Ecobiased</w:t>
                            </w:r>
                            <w:r w:rsidRPr="00B66BCF" w:rsidR="00B66BCF">
                              <w:rPr>
                                <w:sz w:val="22"/>
                                <w:szCs w:val="22"/>
                                <w:lang w:val="en-US"/>
                              </w:rPr>
                              <w:t xml:space="preserve"> Technology Pvt. Ltd.</w:t>
                            </w:r>
                          </w:p>
                          <w:p w:rsidR="00F070B2" w:rsidRPr="00620BB6" w:rsidP="00F070B2" w14:textId="77777777">
                            <w:pPr>
                              <w:pStyle w:val="Heading6"/>
                              <w:shd w:val="clear" w:color="auto" w:fill="FFFFFF" w:themeFill="background1"/>
                              <w:spacing w:before="0" w:beforeAutospacing="0" w:after="60" w:afterAutospacing="0"/>
                              <w:rPr>
                                <w:rStyle w:val="undefined"/>
                                <w:sz w:val="22"/>
                                <w:szCs w:val="22"/>
                              </w:rPr>
                            </w:pPr>
                            <w:r w:rsidRPr="00620BB6">
                              <w:rPr>
                                <w:rStyle w:val="undefined"/>
                                <w:sz w:val="22"/>
                                <w:szCs w:val="22"/>
                              </w:rPr>
                              <w:t xml:space="preserve">                                              Project # 2: Implementation</w:t>
                            </w:r>
                          </w:p>
                          <w:p w:rsidR="00F070B2" w:rsidRPr="00620BB6" w:rsidP="00F070B2" w14:textId="77777777">
                            <w:pPr>
                              <w:pStyle w:val="Heading6"/>
                              <w:shd w:val="clear" w:color="auto" w:fill="FFFFFF" w:themeFill="background1"/>
                              <w:spacing w:before="0" w:beforeAutospacing="0" w:after="60" w:afterAutospacing="0"/>
                              <w:rPr>
                                <w:rStyle w:val="undefined"/>
                                <w:sz w:val="22"/>
                                <w:szCs w:val="22"/>
                              </w:rPr>
                            </w:pPr>
                            <w:r w:rsidRPr="00620BB6">
                              <w:rPr>
                                <w:rStyle w:val="undefined"/>
                                <w:sz w:val="22"/>
                                <w:szCs w:val="22"/>
                              </w:rPr>
                              <w:t xml:space="preserve">                                         </w:t>
                            </w:r>
                            <w:r>
                              <w:rPr>
                                <w:rStyle w:val="undefined"/>
                                <w:sz w:val="22"/>
                                <w:szCs w:val="22"/>
                              </w:rPr>
                              <w:t xml:space="preserve">    </w:t>
                            </w:r>
                            <w:r w:rsidRPr="00620BB6">
                              <w:rPr>
                                <w:rStyle w:val="undefined"/>
                                <w:sz w:val="22"/>
                                <w:szCs w:val="22"/>
                              </w:rPr>
                              <w:t xml:space="preserve"> Client: Anupam Industries Ltd.</w:t>
                            </w:r>
                          </w:p>
                          <w:p w:rsidR="00F070B2" w:rsidP="00F070B2" w14:textId="77777777">
                            <w:pPr>
                              <w:pStyle w:val="Heading6"/>
                              <w:shd w:val="clear" w:color="auto" w:fill="FFFFFF" w:themeFill="background1"/>
                              <w:spacing w:before="0" w:beforeAutospacing="0" w:after="60" w:afterAutospacing="0"/>
                              <w:rPr>
                                <w:rStyle w:val="undefined"/>
                                <w:sz w:val="22"/>
                                <w:szCs w:val="22"/>
                              </w:rPr>
                            </w:pPr>
                            <w:r w:rsidRPr="00620BB6">
                              <w:rPr>
                                <w:rStyle w:val="undefined"/>
                                <w:sz w:val="22"/>
                                <w:szCs w:val="22"/>
                              </w:rPr>
                              <w:t xml:space="preserve">                                          </w:t>
                            </w:r>
                            <w:r>
                              <w:rPr>
                                <w:rStyle w:val="undefined"/>
                                <w:sz w:val="22"/>
                                <w:szCs w:val="22"/>
                              </w:rPr>
                              <w:t xml:space="preserve">    </w:t>
                            </w:r>
                            <w:r w:rsidRPr="00620BB6">
                              <w:rPr>
                                <w:rStyle w:val="undefined"/>
                                <w:sz w:val="22"/>
                                <w:szCs w:val="22"/>
                              </w:rPr>
                              <w:t>Role: SAP MM Consultant</w:t>
                            </w:r>
                          </w:p>
                          <w:p w:rsidR="00F070B2" w:rsidRPr="008A7755" w:rsidP="00F070B2" w14:textId="77777777">
                            <w:pPr>
                              <w:rPr>
                                <w:rStyle w:val="undefined"/>
                                <w:rFonts w:ascii="Times New Roman" w:hAnsi="Times New Roman" w:cs="Times New Roman"/>
                                <w:b/>
                              </w:rPr>
                            </w:pPr>
                            <w:r w:rsidRPr="002861DD">
                              <w:rPr>
                                <w:rFonts w:ascii="Times New Roman" w:hAnsi="Times New Roman" w:cs="Times New Roman"/>
                                <w:b/>
                              </w:rPr>
                              <w:t>Roles &amp; Responsibilities:</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Understand the business requirements, preparing AS-IS, and TO-BE document and sign-off with users for Business blue print document. </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Setting up organization structure of material management and relevant configuration like Purchase organization, valuation area plants, storage location, and warehouse structure etc. </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Finalization of material groups, material types, purchasing groups, payment terms, Inco terms, Pricing procedure, document types </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Mapping &amp; customizing the Organization Requirements to SAP</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Configuration of MM organization elements – Plant, Storage Locations, and Purchasing Organizations and assigned to overall enterprise structure. </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Configured of Masters, which includes Material master, Source List and Purchasing Info Record. </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Configured document types and number ranges for PR &amp; PO.</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Configured Release Procedure with Classification for PR and PO.</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Configured Automatic Account Determination, which includes configuration of Account Category Reference, Valuation Classes and determination of G/L Accounts for Valuation Classes</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Worked on special procurement types like consignment process and subcontracting Process.</w:t>
                            </w:r>
                          </w:p>
                          <w:p w:rsidR="00F070B2" w:rsidRPr="002861DD" w:rsidP="00F070B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Performed Unit Testing and Integration Testing</w:t>
                            </w:r>
                          </w:p>
                          <w:p w:rsidR="00F070B2" w:rsidRPr="002861DD" w:rsidP="00F070B2" w14:textId="77777777">
                            <w:pPr>
                              <w:numPr>
                                <w:ilvl w:val="0"/>
                                <w:numId w:val="45"/>
                              </w:numPr>
                              <w:spacing w:after="0" w:line="240" w:lineRule="auto"/>
                              <w:ind w:right="-540"/>
                              <w:jc w:val="both"/>
                              <w:rPr>
                                <w:rFonts w:ascii="Times New Roman" w:hAnsi="Times New Roman" w:cs="Times New Roman"/>
                              </w:rPr>
                            </w:pPr>
                            <w:r w:rsidRPr="002861DD">
                              <w:rPr>
                                <w:rFonts w:ascii="Times New Roman" w:hAnsi="Times New Roman" w:cs="Times New Roman"/>
                              </w:rPr>
                              <w:t>Inventory management parameters for all Goods movements like Goods Receipts, Goods Issues and Goods returns etc. and Reporting.</w:t>
                            </w:r>
                          </w:p>
                          <w:p w:rsidR="00086A4A" w:rsidRPr="00F070B2" w:rsidP="00F070B2" w14:textId="77777777">
                            <w:pPr>
                              <w:numPr>
                                <w:ilvl w:val="0"/>
                                <w:numId w:val="45"/>
                              </w:numPr>
                              <w:shd w:val="clear" w:color="auto" w:fill="FFFFFF"/>
                              <w:spacing w:after="0" w:line="357" w:lineRule="atLeast"/>
                              <w:rPr>
                                <w:rStyle w:val="undefined"/>
                                <w:rFonts w:ascii="Times New Roman" w:hAnsi="Times New Roman" w:cs="Times New Roman"/>
                                <w:b/>
                                <w:bCs/>
                                <w:shd w:val="clear" w:color="auto" w:fill="FFFFFF"/>
                                <w:lang w:val="en-GB" w:eastAsia="ar-SA"/>
                              </w:rPr>
                            </w:pPr>
                            <w:r w:rsidRPr="00EA5DA4">
                              <w:rPr>
                                <w:rStyle w:val="Strong"/>
                                <w:rFonts w:ascii="Times New Roman" w:hAnsi="Times New Roman" w:cs="Times New Roman"/>
                                <w:b w:val="0"/>
                                <w:shd w:val="clear" w:color="auto" w:fill="FFFFFF"/>
                                <w:lang w:val="en-GB" w:eastAsia="ar-SA"/>
                              </w:rPr>
                              <w:t>Provided post-production support on day-to-day activities performed in SAP End user training and documentation of user manuals, training material.</w:t>
                            </w:r>
                          </w:p>
                          <w:p w:rsidR="00A023D2" w:rsidP="00CD4AAC" w14:textId="77777777">
                            <w:pPr>
                              <w:pStyle w:val="Heading6"/>
                              <w:shd w:val="clear" w:color="auto" w:fill="FFFFFF" w:themeFill="background1"/>
                              <w:spacing w:before="0" w:beforeAutospacing="0" w:after="60" w:afterAutospacing="0"/>
                              <w:rPr>
                                <w:rStyle w:val="undefined"/>
                                <w:sz w:val="22"/>
                                <w:szCs w:val="22"/>
                              </w:rPr>
                            </w:pPr>
                          </w:p>
                          <w:p w:rsidR="00CD4AAC" w:rsidRPr="00FD42CB" w:rsidP="00CD4AAC" w14:textId="77777777">
                            <w:pPr>
                              <w:pStyle w:val="Heading6"/>
                              <w:shd w:val="clear" w:color="auto" w:fill="FFFFFF" w:themeFill="background1"/>
                              <w:spacing w:before="0" w:beforeAutospacing="0" w:after="60" w:afterAutospacing="0"/>
                              <w:rPr>
                                <w:sz w:val="22"/>
                                <w:szCs w:val="22"/>
                              </w:rPr>
                            </w:pPr>
                            <w:r>
                              <w:rPr>
                                <w:rStyle w:val="undefined"/>
                                <w:sz w:val="22"/>
                                <w:szCs w:val="22"/>
                              </w:rPr>
                              <w:t>12.12.</w:t>
                            </w:r>
                            <w:r w:rsidRPr="00FD42CB">
                              <w:rPr>
                                <w:rStyle w:val="undefined"/>
                                <w:sz w:val="22"/>
                                <w:szCs w:val="22"/>
                              </w:rPr>
                              <w:t xml:space="preserve">2017 to </w:t>
                            </w:r>
                            <w:r w:rsidR="002C4FF0">
                              <w:rPr>
                                <w:rStyle w:val="undefined"/>
                                <w:sz w:val="22"/>
                                <w:szCs w:val="22"/>
                              </w:rPr>
                              <w:t>20.07.2019</w:t>
                            </w:r>
                            <w:r w:rsidRPr="00FD42CB">
                              <w:rPr>
                                <w:rStyle w:val="undefined"/>
                                <w:sz w:val="22"/>
                                <w:szCs w:val="22"/>
                              </w:rPr>
                              <w:t xml:space="preserve">  </w:t>
                            </w:r>
                            <w:r>
                              <w:rPr>
                                <w:rStyle w:val="undefined"/>
                                <w:sz w:val="22"/>
                                <w:szCs w:val="22"/>
                              </w:rPr>
                              <w:t xml:space="preserve">   Warehouse </w:t>
                            </w:r>
                            <w:r>
                              <w:rPr>
                                <w:rStyle w:val="undefined"/>
                                <w:sz w:val="22"/>
                                <w:szCs w:val="22"/>
                              </w:rPr>
                              <w:t>Incharge</w:t>
                            </w:r>
                          </w:p>
                          <w:p w:rsidR="00CD4AAC" w:rsidRPr="00FD42CB" w:rsidP="00CD4AAC" w14:textId="77777777">
                            <w:pPr>
                              <w:pStyle w:val="Heading5"/>
                              <w:shd w:val="clear" w:color="auto" w:fill="FFFFFF" w:themeFill="background1"/>
                              <w:spacing w:before="0" w:beforeAutospacing="0" w:after="60" w:afterAutospacing="0"/>
                              <w:rPr>
                                <w:rStyle w:val="undefined"/>
                                <w:sz w:val="22"/>
                                <w:szCs w:val="22"/>
                              </w:rPr>
                            </w:pPr>
                            <w:r w:rsidRPr="00FD42CB">
                              <w:rPr>
                                <w:rStyle w:val="undefined"/>
                                <w:sz w:val="22"/>
                                <w:szCs w:val="22"/>
                              </w:rPr>
                              <w:t xml:space="preserve">                                     </w:t>
                            </w:r>
                            <w:r>
                              <w:rPr>
                                <w:rStyle w:val="undefined"/>
                                <w:sz w:val="22"/>
                                <w:szCs w:val="22"/>
                              </w:rPr>
                              <w:t xml:space="preserve">    </w:t>
                            </w:r>
                            <w:r w:rsidRPr="006B0209">
                              <w:rPr>
                                <w:sz w:val="22"/>
                                <w:szCs w:val="22"/>
                                <w:lang w:val="en-US"/>
                              </w:rPr>
                              <w:t>Simpa Energy India Pvt. Ltd.</w:t>
                            </w:r>
                          </w:p>
                          <w:p w:rsidR="00CD4AAC" w:rsidRPr="00FD42CB" w:rsidP="00CD4AAC" w14:textId="77777777">
                            <w:pPr>
                              <w:shd w:val="clear" w:color="auto" w:fill="FFFFFF" w:themeFill="background1"/>
                              <w:spacing w:after="60" w:line="240" w:lineRule="auto"/>
                            </w:pPr>
                          </w:p>
                          <w:p w:rsidR="00CD4AAC" w:rsidP="00CD4AAC"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lang w:val="en-US"/>
                              </w:rPr>
                              <w:t>Route optimization &amp; delivery of goods through Warehouse assistant / Tech.</w:t>
                            </w:r>
                          </w:p>
                          <w:p w:rsidR="00CD4AAC" w:rsidP="00CD4AAC"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Pickup of repossess system by vehicle carried dumping materials in field.</w:t>
                            </w:r>
                          </w:p>
                          <w:p w:rsidR="00CD4AAC" w:rsidP="00CD4AAC"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Handling of all re-process systems &amp; keeps them properly.</w:t>
                            </w:r>
                          </w:p>
                          <w:p w:rsidR="00086A4A" w:rsidP="00CD4AAC" w14:textId="77777777">
                            <w:pPr>
                              <w:numPr>
                                <w:ilvl w:val="0"/>
                                <w:numId w:val="39"/>
                              </w:numPr>
                              <w:spacing w:after="0" w:line="240" w:lineRule="auto"/>
                              <w:rPr>
                                <w:rFonts w:ascii="Times New Roman" w:eastAsia="Times New Roman" w:hAnsi="Times New Roman" w:cs="Times New Roman"/>
                                <w:color w:val="000000"/>
                                <w:lang w:val="en-US"/>
                              </w:rPr>
                            </w:pPr>
                            <w:r w:rsidRPr="00D61B3E">
                              <w:rPr>
                                <w:rFonts w:ascii="Times New Roman" w:eastAsia="Times New Roman" w:hAnsi="Times New Roman" w:cs="Times New Roman"/>
                                <w:color w:val="000000"/>
                                <w:lang w:val="en-US"/>
                              </w:rPr>
                              <w:t>MSL in warehouse (FG, RM &amp; Spares) &amp; day-to-day reconciliations.</w:t>
                            </w:r>
                          </w:p>
                          <w:p w:rsidR="00A023D2" w:rsidP="00A023D2"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Ensure record maintain in inwards &amp; outwards registers.</w:t>
                            </w:r>
                          </w:p>
                          <w:p w:rsidR="00A023D2" w:rsidRPr="00A023D2" w:rsidP="00A023D2"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 xml:space="preserve">Ensure 24 </w:t>
                            </w:r>
                            <w:r w:rsidRPr="00D61B3E">
                              <w:rPr>
                                <w:rFonts w:ascii="Times New Roman" w:eastAsia="Times New Roman" w:hAnsi="Times New Roman" w:cs="Times New Roman"/>
                                <w:color w:val="000000"/>
                                <w:lang w:val="en-US"/>
                              </w:rPr>
                              <w:t>hrs</w:t>
                            </w:r>
                            <w:r w:rsidRPr="00D61B3E">
                              <w:rPr>
                                <w:rFonts w:ascii="Times New Roman" w:eastAsia="Times New Roman" w:hAnsi="Times New Roman" w:cs="Times New Roman"/>
                                <w:color w:val="000000"/>
                                <w:lang w:val="en-US"/>
                              </w:rPr>
                              <w:t xml:space="preserve"> security services at Warehouse.</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3" o:spid="_x0000_s1029" type="#_x0000_t202" style="width:555.75pt;height:816pt;margin-top:-31.3pt;margin-left:-50.25pt;mso-height-percent:0;mso-height-relative:margin;mso-width-percent:0;mso-width-relative:margin;mso-wrap-distance-bottom:0;mso-wrap-distance-left:9pt;mso-wrap-distance-right:9pt;mso-wrap-distance-top:0;mso-wrap-style:square;position:absolute;visibility:visible;v-text-anchor:top;z-index:251664384" fillcolor="white" strokeweight="0.5pt">
                <v:path arrowok="t" textboxrect="0,0,21600,21600"/>
                <v:textbox>
                  <w:txbxContent>
                    <w:p w:rsidR="00F070B2" w:rsidP="00F070B2" w14:paraId="636F79A5" w14:textId="77777777">
                      <w:pPr>
                        <w:pStyle w:val="Heading3"/>
                        <w:shd w:val="clear" w:color="auto" w:fill="FFFFFF" w:themeFill="background1"/>
                        <w:spacing w:before="0" w:beforeAutospacing="0" w:after="60" w:afterAutospacing="0"/>
                        <w:rPr>
                          <w:rStyle w:val="undefined"/>
                          <w:caps/>
                          <w:sz w:val="24"/>
                          <w:szCs w:val="24"/>
                        </w:rPr>
                      </w:pPr>
                      <w:r w:rsidRPr="00FD42CB">
                        <w:rPr>
                          <w:rStyle w:val="undefined"/>
                          <w:caps/>
                          <w:sz w:val="24"/>
                          <w:szCs w:val="24"/>
                        </w:rPr>
                        <w:t>WORK EXPERIENCE</w:t>
                      </w:r>
                    </w:p>
                    <w:p w:rsidR="00F070B2" w:rsidRPr="00FD42CB" w:rsidP="00F070B2" w14:paraId="469A8DCD" w14:textId="77777777">
                      <w:pPr>
                        <w:pStyle w:val="Heading3"/>
                        <w:shd w:val="clear" w:color="auto" w:fill="FFFFFF" w:themeFill="background1"/>
                        <w:spacing w:before="0" w:beforeAutospacing="0" w:after="60" w:afterAutospacing="0"/>
                        <w:rPr>
                          <w:rStyle w:val="undefined"/>
                          <w:caps/>
                          <w:sz w:val="24"/>
                          <w:szCs w:val="24"/>
                        </w:rPr>
                      </w:pPr>
                    </w:p>
                    <w:p w:rsidR="00F070B2" w:rsidP="00F070B2" w14:paraId="323EC9AA" w14:textId="63E98BA9">
                      <w:pPr>
                        <w:pStyle w:val="Heading6"/>
                        <w:shd w:val="clear" w:color="auto" w:fill="FFFFFF" w:themeFill="background1"/>
                        <w:spacing w:before="0" w:beforeAutospacing="0" w:after="60" w:afterAutospacing="0"/>
                        <w:rPr>
                          <w:sz w:val="22"/>
                          <w:szCs w:val="22"/>
                          <w:lang w:val="en-US"/>
                        </w:rPr>
                      </w:pPr>
                      <w:r>
                        <w:rPr>
                          <w:rStyle w:val="undefined"/>
                          <w:sz w:val="22"/>
                          <w:szCs w:val="22"/>
                        </w:rPr>
                        <w:t>01.08.2019</w:t>
                      </w:r>
                      <w:r w:rsidRPr="00FD42CB">
                        <w:rPr>
                          <w:rStyle w:val="undefined"/>
                          <w:sz w:val="22"/>
                          <w:szCs w:val="22"/>
                        </w:rPr>
                        <w:t xml:space="preserve"> to </w:t>
                      </w:r>
                      <w:r w:rsidR="00DF408F">
                        <w:rPr>
                          <w:rStyle w:val="undefined"/>
                          <w:sz w:val="22"/>
                          <w:szCs w:val="22"/>
                        </w:rPr>
                        <w:t>Present</w:t>
                      </w:r>
                      <w:r w:rsidRPr="00FD42CB">
                        <w:rPr>
                          <w:rStyle w:val="undefined"/>
                          <w:sz w:val="22"/>
                          <w:szCs w:val="22"/>
                        </w:rPr>
                        <w:t xml:space="preserve">  </w:t>
                      </w:r>
                      <w:r>
                        <w:rPr>
                          <w:rStyle w:val="undefined"/>
                          <w:sz w:val="22"/>
                          <w:szCs w:val="22"/>
                        </w:rPr>
                        <w:t xml:space="preserve"> </w:t>
                      </w:r>
                      <w:r w:rsidR="003F31DF">
                        <w:rPr>
                          <w:rStyle w:val="undefined"/>
                          <w:sz w:val="22"/>
                          <w:szCs w:val="22"/>
                        </w:rPr>
                        <w:t xml:space="preserve">     </w:t>
                      </w:r>
                      <w:r>
                        <w:rPr>
                          <w:rStyle w:val="undefined"/>
                          <w:sz w:val="22"/>
                          <w:szCs w:val="22"/>
                        </w:rPr>
                        <w:t xml:space="preserve"> Company: </w:t>
                      </w:r>
                      <w:r w:rsidRPr="00B66BCF" w:rsidR="00B66BCF">
                        <w:rPr>
                          <w:sz w:val="22"/>
                          <w:szCs w:val="22"/>
                          <w:lang w:val="en-US"/>
                        </w:rPr>
                        <w:t>Ecobiased Technology Pvt. Ltd</w:t>
                      </w:r>
                      <w:r w:rsidRPr="006B0209">
                        <w:rPr>
                          <w:sz w:val="22"/>
                          <w:szCs w:val="22"/>
                          <w:lang w:val="en-US"/>
                        </w:rPr>
                        <w:t>.</w:t>
                      </w:r>
                    </w:p>
                    <w:p w:rsidR="00F070B2" w:rsidRPr="00B47DAD" w:rsidP="00F070B2" w14:paraId="2DCB5095" w14:textId="77777777">
                      <w:pPr>
                        <w:pStyle w:val="Heading6"/>
                        <w:shd w:val="clear" w:color="auto" w:fill="FFFFFF" w:themeFill="background1"/>
                        <w:spacing w:before="0" w:beforeAutospacing="0" w:after="60" w:afterAutospacing="0"/>
                        <w:rPr>
                          <w:sz w:val="22"/>
                          <w:szCs w:val="22"/>
                        </w:rPr>
                      </w:pPr>
                      <w:r>
                        <w:rPr>
                          <w:sz w:val="22"/>
                          <w:szCs w:val="22"/>
                          <w:lang w:val="en-US"/>
                        </w:rPr>
                        <w:t xml:space="preserve">                                              Project # 1: Support</w:t>
                      </w:r>
                    </w:p>
                    <w:p w:rsidR="00F070B2" w:rsidRPr="00DD2984" w:rsidP="00F070B2" w14:paraId="6BDF2517" w14:textId="77777777">
                      <w:pPr>
                        <w:pStyle w:val="Heading6"/>
                        <w:shd w:val="clear" w:color="auto" w:fill="FFFFFF" w:themeFill="background1"/>
                        <w:spacing w:before="0" w:beforeAutospacing="0" w:after="60" w:afterAutospacing="0"/>
                        <w:rPr>
                          <w:rStyle w:val="undefined"/>
                          <w:sz w:val="22"/>
                          <w:szCs w:val="22"/>
                        </w:rPr>
                      </w:pPr>
                      <w:r>
                        <w:t xml:space="preserve">                                                                   </w:t>
                      </w:r>
                      <w:r w:rsidRPr="00DD2984">
                        <w:rPr>
                          <w:rStyle w:val="undefined"/>
                          <w:sz w:val="22"/>
                          <w:szCs w:val="22"/>
                        </w:rPr>
                        <w:t>Client: Porus Equipments Pvt Ltd.,</w:t>
                      </w:r>
                    </w:p>
                    <w:p w:rsidR="00F070B2" w:rsidRPr="00DD2984" w:rsidP="00F070B2" w14:paraId="6A9ECFB3" w14:textId="77777777">
                      <w:pPr>
                        <w:pStyle w:val="Heading6"/>
                        <w:shd w:val="clear" w:color="auto" w:fill="FFFFFF" w:themeFill="background1"/>
                        <w:spacing w:before="0" w:beforeAutospacing="0" w:after="60" w:afterAutospacing="0"/>
                        <w:rPr>
                          <w:rStyle w:val="undefined"/>
                          <w:sz w:val="22"/>
                          <w:szCs w:val="22"/>
                        </w:rPr>
                      </w:pPr>
                      <w:r w:rsidRPr="00DD2984">
                        <w:rPr>
                          <w:rStyle w:val="undefined"/>
                          <w:sz w:val="22"/>
                          <w:szCs w:val="22"/>
                        </w:rPr>
                        <w:t xml:space="preserve">                                         </w:t>
                      </w:r>
                      <w:r>
                        <w:rPr>
                          <w:rStyle w:val="undefined"/>
                          <w:sz w:val="22"/>
                          <w:szCs w:val="22"/>
                        </w:rPr>
                        <w:t xml:space="preserve">   </w:t>
                      </w:r>
                      <w:r w:rsidRPr="00DD2984">
                        <w:rPr>
                          <w:rStyle w:val="undefined"/>
                          <w:sz w:val="22"/>
                          <w:szCs w:val="22"/>
                        </w:rPr>
                        <w:t xml:space="preserve"> </w:t>
                      </w:r>
                      <w:r w:rsidR="00DF408F">
                        <w:rPr>
                          <w:rStyle w:val="undefined"/>
                          <w:sz w:val="22"/>
                          <w:szCs w:val="22"/>
                        </w:rPr>
                        <w:t xml:space="preserve"> </w:t>
                      </w:r>
                      <w:r w:rsidRPr="00DD2984">
                        <w:rPr>
                          <w:rStyle w:val="undefined"/>
                          <w:sz w:val="22"/>
                          <w:szCs w:val="22"/>
                        </w:rPr>
                        <w:t>Role: SAP MM Consultant</w:t>
                      </w:r>
                    </w:p>
                    <w:p w:rsidR="00F070B2" w:rsidRPr="002861DD" w:rsidP="00F070B2" w14:paraId="6992F90A" w14:textId="77777777">
                      <w:pPr>
                        <w:rPr>
                          <w:rFonts w:ascii="Times New Roman" w:hAnsi="Times New Roman" w:cs="Times New Roman"/>
                          <w:b/>
                        </w:rPr>
                      </w:pPr>
                      <w:r w:rsidRPr="002861DD">
                        <w:rPr>
                          <w:rFonts w:ascii="Times New Roman" w:hAnsi="Times New Roman" w:cs="Times New Roman"/>
                          <w:b/>
                        </w:rPr>
                        <w:t>Roles &amp; Responsibilities:</w:t>
                      </w:r>
                    </w:p>
                    <w:p w:rsidR="00F070B2" w:rsidRPr="002861DD" w:rsidP="00F070B2" w14:paraId="4668EDDE"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Handling tickets on Materials Management – Analysis of a problem and proposing the solution to the user and fixing the tickets.</w:t>
                      </w:r>
                    </w:p>
                    <w:p w:rsidR="00F070B2" w:rsidRPr="002861DD" w:rsidP="00F070B2" w14:paraId="427A3371"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Understanding of requirements, coordinative with technical consultants to get it developed and testing of new programs.</w:t>
                      </w:r>
                    </w:p>
                    <w:p w:rsidR="00F070B2" w:rsidRPr="002861DD" w:rsidP="00F070B2" w14:paraId="65144F10"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Executing the needed changes in configuration and testing.</w:t>
                      </w:r>
                    </w:p>
                    <w:p w:rsidR="00F070B2" w:rsidRPr="002861DD" w:rsidP="00F070B2" w14:paraId="572A10EC"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Identification of training needs, develop training material and conducting extensive training.</w:t>
                      </w:r>
                    </w:p>
                    <w:p w:rsidR="00F070B2" w:rsidRPr="002861DD" w:rsidP="00F070B2" w14:paraId="03D80E19"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Knowledge transfer sessions to end users for MM related process.</w:t>
                      </w:r>
                    </w:p>
                    <w:p w:rsidR="00F070B2" w:rsidRPr="002861DD" w:rsidP="00F070B2" w14:paraId="12A178D3"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Executing the analysis and resolution of production support calls.</w:t>
                      </w:r>
                    </w:p>
                    <w:p w:rsidR="00F070B2" w:rsidRPr="002861DD" w:rsidP="00F070B2" w14:paraId="57A502C7"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Providing instant solutions to the end users on run time errors based on severity of the issues.</w:t>
                      </w:r>
                    </w:p>
                    <w:p w:rsidR="00F070B2" w:rsidRPr="002861DD" w:rsidP="00F070B2" w14:paraId="70687B1C"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 Providing SAP Process training to new employee.</w:t>
                      </w:r>
                    </w:p>
                    <w:p w:rsidR="00F070B2" w:rsidRPr="002861DD" w:rsidP="00F070B2" w14:paraId="7347D3CF"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Analyzing the incident tickets and providing solutions through solution manager.</w:t>
                      </w:r>
                    </w:p>
                    <w:p w:rsidR="00F070B2" w:rsidRPr="002861DD" w:rsidP="00F070B2" w14:paraId="2595A91B"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Inventory Management (Goods Receipt, transfer posting and Physical Inventory).</w:t>
                      </w:r>
                    </w:p>
                    <w:p w:rsidR="00F070B2" w:rsidRPr="002861DD" w:rsidP="00F070B2" w14:paraId="798542DA"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Developed new report as per management requirements. </w:t>
                      </w:r>
                    </w:p>
                    <w:p w:rsidR="00F070B2" w:rsidRPr="002861DD" w:rsidP="00F070B2" w14:paraId="0862A16E"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Provide the end user training and prepare user manual.</w:t>
                      </w:r>
                    </w:p>
                    <w:p w:rsidR="00F070B2" w:rsidRPr="002861DD" w:rsidP="00F070B2" w14:paraId="4AD7B2BB" w14:textId="77777777">
                      <w:pPr>
                        <w:spacing w:after="0" w:line="240" w:lineRule="auto"/>
                        <w:jc w:val="both"/>
                        <w:rPr>
                          <w:rFonts w:ascii="Times New Roman" w:hAnsi="Times New Roman" w:cs="Times New Roman"/>
                        </w:rPr>
                      </w:pPr>
                    </w:p>
                    <w:p w:rsidR="00F070B2" w:rsidRPr="00620BB6" w:rsidP="00F070B2" w14:paraId="4FF08B7F" w14:textId="4C85C1BB">
                      <w:pPr>
                        <w:pStyle w:val="Heading6"/>
                        <w:shd w:val="clear" w:color="auto" w:fill="FFFFFF" w:themeFill="background1"/>
                        <w:spacing w:before="0" w:beforeAutospacing="0" w:after="60" w:afterAutospacing="0"/>
                        <w:rPr>
                          <w:rStyle w:val="undefined"/>
                          <w:sz w:val="22"/>
                          <w:szCs w:val="22"/>
                        </w:rPr>
                      </w:pPr>
                      <w:r>
                        <w:rPr>
                          <w:rStyle w:val="undefined"/>
                          <w:sz w:val="22"/>
                          <w:szCs w:val="22"/>
                        </w:rPr>
                        <w:t xml:space="preserve">                                         </w:t>
                      </w:r>
                      <w:r w:rsidRPr="002861DD">
                        <w:rPr>
                          <w:rStyle w:val="undefined"/>
                          <w:sz w:val="22"/>
                          <w:szCs w:val="22"/>
                        </w:rPr>
                        <w:t xml:space="preserve">   </w:t>
                      </w:r>
                      <w:r>
                        <w:rPr>
                          <w:rStyle w:val="undefined"/>
                          <w:sz w:val="22"/>
                          <w:szCs w:val="22"/>
                        </w:rPr>
                        <w:t xml:space="preserve"> </w:t>
                      </w:r>
                      <w:r w:rsidRPr="002861DD">
                        <w:rPr>
                          <w:rStyle w:val="undefined"/>
                          <w:sz w:val="22"/>
                          <w:szCs w:val="22"/>
                        </w:rPr>
                        <w:t xml:space="preserve"> </w:t>
                      </w:r>
                      <w:r w:rsidRPr="00620BB6">
                        <w:rPr>
                          <w:rStyle w:val="undefined"/>
                          <w:sz w:val="22"/>
                          <w:szCs w:val="22"/>
                        </w:rPr>
                        <w:t xml:space="preserve">Company: </w:t>
                      </w:r>
                      <w:r w:rsidRPr="00B66BCF" w:rsidR="00B66BCF">
                        <w:rPr>
                          <w:sz w:val="22"/>
                          <w:szCs w:val="22"/>
                          <w:lang w:val="en-US"/>
                        </w:rPr>
                        <w:t>Ecobiased Technology Pvt. Ltd.</w:t>
                      </w:r>
                    </w:p>
                    <w:p w:rsidR="00F070B2" w:rsidRPr="00620BB6" w:rsidP="00F070B2" w14:paraId="5A245FA0" w14:textId="77777777">
                      <w:pPr>
                        <w:pStyle w:val="Heading6"/>
                        <w:shd w:val="clear" w:color="auto" w:fill="FFFFFF" w:themeFill="background1"/>
                        <w:spacing w:before="0" w:beforeAutospacing="0" w:after="60" w:afterAutospacing="0"/>
                        <w:rPr>
                          <w:rStyle w:val="undefined"/>
                          <w:sz w:val="22"/>
                          <w:szCs w:val="22"/>
                        </w:rPr>
                      </w:pPr>
                      <w:r w:rsidRPr="00620BB6">
                        <w:rPr>
                          <w:rStyle w:val="undefined"/>
                          <w:sz w:val="22"/>
                          <w:szCs w:val="22"/>
                        </w:rPr>
                        <w:t xml:space="preserve">                                              Project # 2: Implementation</w:t>
                      </w:r>
                    </w:p>
                    <w:p w:rsidR="00F070B2" w:rsidRPr="00620BB6" w:rsidP="00F070B2" w14:paraId="40756AD2" w14:textId="77777777">
                      <w:pPr>
                        <w:pStyle w:val="Heading6"/>
                        <w:shd w:val="clear" w:color="auto" w:fill="FFFFFF" w:themeFill="background1"/>
                        <w:spacing w:before="0" w:beforeAutospacing="0" w:after="60" w:afterAutospacing="0"/>
                        <w:rPr>
                          <w:rStyle w:val="undefined"/>
                          <w:sz w:val="22"/>
                          <w:szCs w:val="22"/>
                        </w:rPr>
                      </w:pPr>
                      <w:r w:rsidRPr="00620BB6">
                        <w:rPr>
                          <w:rStyle w:val="undefined"/>
                          <w:sz w:val="22"/>
                          <w:szCs w:val="22"/>
                        </w:rPr>
                        <w:t xml:space="preserve">                                         </w:t>
                      </w:r>
                      <w:r>
                        <w:rPr>
                          <w:rStyle w:val="undefined"/>
                          <w:sz w:val="22"/>
                          <w:szCs w:val="22"/>
                        </w:rPr>
                        <w:t xml:space="preserve">    </w:t>
                      </w:r>
                      <w:r w:rsidRPr="00620BB6">
                        <w:rPr>
                          <w:rStyle w:val="undefined"/>
                          <w:sz w:val="22"/>
                          <w:szCs w:val="22"/>
                        </w:rPr>
                        <w:t xml:space="preserve"> Client: Anupam Industries Ltd.</w:t>
                      </w:r>
                    </w:p>
                    <w:p w:rsidR="00F070B2" w:rsidP="00F070B2" w14:paraId="738FD121" w14:textId="77777777">
                      <w:pPr>
                        <w:pStyle w:val="Heading6"/>
                        <w:shd w:val="clear" w:color="auto" w:fill="FFFFFF" w:themeFill="background1"/>
                        <w:spacing w:before="0" w:beforeAutospacing="0" w:after="60" w:afterAutospacing="0"/>
                        <w:rPr>
                          <w:rStyle w:val="undefined"/>
                          <w:sz w:val="22"/>
                          <w:szCs w:val="22"/>
                        </w:rPr>
                      </w:pPr>
                      <w:r w:rsidRPr="00620BB6">
                        <w:rPr>
                          <w:rStyle w:val="undefined"/>
                          <w:sz w:val="22"/>
                          <w:szCs w:val="22"/>
                        </w:rPr>
                        <w:t xml:space="preserve">                                          </w:t>
                      </w:r>
                      <w:r>
                        <w:rPr>
                          <w:rStyle w:val="undefined"/>
                          <w:sz w:val="22"/>
                          <w:szCs w:val="22"/>
                        </w:rPr>
                        <w:t xml:space="preserve">    </w:t>
                      </w:r>
                      <w:r w:rsidRPr="00620BB6">
                        <w:rPr>
                          <w:rStyle w:val="undefined"/>
                          <w:sz w:val="22"/>
                          <w:szCs w:val="22"/>
                        </w:rPr>
                        <w:t>Role: SAP MM Consultant</w:t>
                      </w:r>
                    </w:p>
                    <w:p w:rsidR="00F070B2" w:rsidRPr="008A7755" w:rsidP="00F070B2" w14:paraId="6F56CCD5" w14:textId="77777777">
                      <w:pPr>
                        <w:rPr>
                          <w:rStyle w:val="undefined"/>
                          <w:rFonts w:ascii="Times New Roman" w:hAnsi="Times New Roman" w:cs="Times New Roman"/>
                          <w:b/>
                        </w:rPr>
                      </w:pPr>
                      <w:r w:rsidRPr="002861DD">
                        <w:rPr>
                          <w:rFonts w:ascii="Times New Roman" w:hAnsi="Times New Roman" w:cs="Times New Roman"/>
                          <w:b/>
                        </w:rPr>
                        <w:t>Roles &amp; Responsibilities:</w:t>
                      </w:r>
                    </w:p>
                    <w:p w:rsidR="00F070B2" w:rsidRPr="002861DD" w:rsidP="00F070B2" w14:paraId="6FFCEC4E"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Understand the business requirements, preparing AS-IS, and TO-BE document and sign-off with users for Business blue print document. </w:t>
                      </w:r>
                    </w:p>
                    <w:p w:rsidR="00F070B2" w:rsidRPr="002861DD" w:rsidP="00F070B2" w14:paraId="55025FF3"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Setting up organization structure of material management and relevant configuration like Purchase organization, valuation area plants, storage location, and warehouse structure etc. </w:t>
                      </w:r>
                    </w:p>
                    <w:p w:rsidR="00F070B2" w:rsidRPr="002861DD" w:rsidP="00F070B2" w14:paraId="5727D19B"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Finalization of material groups, material types, purchasing groups, payment terms, Inco terms, Pricing procedure, document types </w:t>
                      </w:r>
                    </w:p>
                    <w:p w:rsidR="00F070B2" w:rsidRPr="002861DD" w:rsidP="00F070B2" w14:paraId="2DA10977"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Mapping &amp; customizing the Organization Requirements to SAP</w:t>
                      </w:r>
                    </w:p>
                    <w:p w:rsidR="00F070B2" w:rsidRPr="002861DD" w:rsidP="00F070B2" w14:paraId="15F4F220"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Configuration of MM organization elements – Plant, Storage Locations, and Purchasing Organizations and assigned to overall enterprise structure. </w:t>
                      </w:r>
                    </w:p>
                    <w:p w:rsidR="00F070B2" w:rsidRPr="002861DD" w:rsidP="00F070B2" w14:paraId="70F96B92"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 xml:space="preserve">Configured of Masters, which includes Material master, Source List and Purchasing Info Record. </w:t>
                      </w:r>
                    </w:p>
                    <w:p w:rsidR="00F070B2" w:rsidRPr="002861DD" w:rsidP="00F070B2" w14:paraId="2BA0B7DA"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Configured document types and number ranges for PR &amp; PO.</w:t>
                      </w:r>
                    </w:p>
                    <w:p w:rsidR="00F070B2" w:rsidRPr="002861DD" w:rsidP="00F070B2" w14:paraId="4FB9EAC1"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Configured Release Procedure with Classification for PR and PO.</w:t>
                      </w:r>
                    </w:p>
                    <w:p w:rsidR="00F070B2" w:rsidRPr="002861DD" w:rsidP="00F070B2" w14:paraId="2A6FCFAC"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Configured Automatic Account Determination, which includes configuration of Account Category Reference, Valuation Classes and determination of G/L Accounts for Valuation Classes</w:t>
                      </w:r>
                    </w:p>
                    <w:p w:rsidR="00F070B2" w:rsidRPr="002861DD" w:rsidP="00F070B2" w14:paraId="1E7EBFFF"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Worked on special procurement types like consignment process and subcontracting Process.</w:t>
                      </w:r>
                    </w:p>
                    <w:p w:rsidR="00F070B2" w:rsidRPr="002861DD" w:rsidP="00F070B2" w14:paraId="7F984A30" w14:textId="77777777">
                      <w:pPr>
                        <w:numPr>
                          <w:ilvl w:val="0"/>
                          <w:numId w:val="45"/>
                        </w:numPr>
                        <w:spacing w:after="0" w:line="240" w:lineRule="auto"/>
                        <w:jc w:val="both"/>
                        <w:rPr>
                          <w:rFonts w:ascii="Times New Roman" w:hAnsi="Times New Roman" w:cs="Times New Roman"/>
                        </w:rPr>
                      </w:pPr>
                      <w:r w:rsidRPr="002861DD">
                        <w:rPr>
                          <w:rFonts w:ascii="Times New Roman" w:hAnsi="Times New Roman" w:cs="Times New Roman"/>
                        </w:rPr>
                        <w:t>Performed Unit Testing and Integration Testing</w:t>
                      </w:r>
                    </w:p>
                    <w:p w:rsidR="00F070B2" w:rsidRPr="002861DD" w:rsidP="00F070B2" w14:paraId="10630841" w14:textId="77777777">
                      <w:pPr>
                        <w:numPr>
                          <w:ilvl w:val="0"/>
                          <w:numId w:val="45"/>
                        </w:numPr>
                        <w:spacing w:after="0" w:line="240" w:lineRule="auto"/>
                        <w:ind w:right="-540"/>
                        <w:jc w:val="both"/>
                        <w:rPr>
                          <w:rFonts w:ascii="Times New Roman" w:hAnsi="Times New Roman" w:cs="Times New Roman"/>
                        </w:rPr>
                      </w:pPr>
                      <w:r w:rsidRPr="002861DD">
                        <w:rPr>
                          <w:rFonts w:ascii="Times New Roman" w:hAnsi="Times New Roman" w:cs="Times New Roman"/>
                        </w:rPr>
                        <w:t>Inventory management parameters for all Goods movements like Goods Receipts, Goods Issues and Goods returns etc. and Reporting.</w:t>
                      </w:r>
                    </w:p>
                    <w:p w:rsidR="00086A4A" w:rsidRPr="00F070B2" w:rsidP="00F070B2" w14:paraId="42405FFC" w14:textId="77777777">
                      <w:pPr>
                        <w:numPr>
                          <w:ilvl w:val="0"/>
                          <w:numId w:val="45"/>
                        </w:numPr>
                        <w:shd w:val="clear" w:color="auto" w:fill="FFFFFF"/>
                        <w:spacing w:after="0" w:line="357" w:lineRule="atLeast"/>
                        <w:rPr>
                          <w:rStyle w:val="undefined"/>
                          <w:rFonts w:ascii="Times New Roman" w:hAnsi="Times New Roman" w:cs="Times New Roman"/>
                          <w:b/>
                          <w:bCs/>
                          <w:shd w:val="clear" w:color="auto" w:fill="FFFFFF"/>
                          <w:lang w:val="en-GB" w:eastAsia="ar-SA"/>
                        </w:rPr>
                      </w:pPr>
                      <w:r w:rsidRPr="00EA5DA4">
                        <w:rPr>
                          <w:rStyle w:val="Strong"/>
                          <w:rFonts w:ascii="Times New Roman" w:hAnsi="Times New Roman" w:cs="Times New Roman"/>
                          <w:b w:val="0"/>
                          <w:shd w:val="clear" w:color="auto" w:fill="FFFFFF"/>
                          <w:lang w:val="en-GB" w:eastAsia="ar-SA"/>
                        </w:rPr>
                        <w:t>Provided post-production support on day-to-day activities performed in SAP End user training and documentation of user manuals, training material.</w:t>
                      </w:r>
                    </w:p>
                    <w:p w:rsidR="00A023D2" w:rsidP="00CD4AAC" w14:paraId="3AAF0D21" w14:textId="77777777">
                      <w:pPr>
                        <w:pStyle w:val="Heading6"/>
                        <w:shd w:val="clear" w:color="auto" w:fill="FFFFFF" w:themeFill="background1"/>
                        <w:spacing w:before="0" w:beforeAutospacing="0" w:after="60" w:afterAutospacing="0"/>
                        <w:rPr>
                          <w:rStyle w:val="undefined"/>
                          <w:sz w:val="22"/>
                          <w:szCs w:val="22"/>
                        </w:rPr>
                      </w:pPr>
                    </w:p>
                    <w:p w:rsidR="00CD4AAC" w:rsidRPr="00FD42CB" w:rsidP="00CD4AAC" w14:paraId="689788DF" w14:textId="77777777">
                      <w:pPr>
                        <w:pStyle w:val="Heading6"/>
                        <w:shd w:val="clear" w:color="auto" w:fill="FFFFFF" w:themeFill="background1"/>
                        <w:spacing w:before="0" w:beforeAutospacing="0" w:after="60" w:afterAutospacing="0"/>
                        <w:rPr>
                          <w:sz w:val="22"/>
                          <w:szCs w:val="22"/>
                        </w:rPr>
                      </w:pPr>
                      <w:r>
                        <w:rPr>
                          <w:rStyle w:val="undefined"/>
                          <w:sz w:val="22"/>
                          <w:szCs w:val="22"/>
                        </w:rPr>
                        <w:t>12.12.</w:t>
                      </w:r>
                      <w:r w:rsidRPr="00FD42CB">
                        <w:rPr>
                          <w:rStyle w:val="undefined"/>
                          <w:sz w:val="22"/>
                          <w:szCs w:val="22"/>
                        </w:rPr>
                        <w:t xml:space="preserve">2017 to </w:t>
                      </w:r>
                      <w:r w:rsidR="002C4FF0">
                        <w:rPr>
                          <w:rStyle w:val="undefined"/>
                          <w:sz w:val="22"/>
                          <w:szCs w:val="22"/>
                        </w:rPr>
                        <w:t>20.07.2019</w:t>
                      </w:r>
                      <w:r w:rsidRPr="00FD42CB">
                        <w:rPr>
                          <w:rStyle w:val="undefined"/>
                          <w:sz w:val="22"/>
                          <w:szCs w:val="22"/>
                        </w:rPr>
                        <w:t xml:space="preserve">  </w:t>
                      </w:r>
                      <w:r>
                        <w:rPr>
                          <w:rStyle w:val="undefined"/>
                          <w:sz w:val="22"/>
                          <w:szCs w:val="22"/>
                        </w:rPr>
                        <w:t xml:space="preserve">   Warehouse Incharge</w:t>
                      </w:r>
                    </w:p>
                    <w:p w:rsidR="00CD4AAC" w:rsidRPr="00FD42CB" w:rsidP="00CD4AAC" w14:paraId="186AC3B5" w14:textId="77777777">
                      <w:pPr>
                        <w:pStyle w:val="Heading5"/>
                        <w:shd w:val="clear" w:color="auto" w:fill="FFFFFF" w:themeFill="background1"/>
                        <w:spacing w:before="0" w:beforeAutospacing="0" w:after="60" w:afterAutospacing="0"/>
                        <w:rPr>
                          <w:rStyle w:val="undefined"/>
                          <w:sz w:val="22"/>
                          <w:szCs w:val="22"/>
                        </w:rPr>
                      </w:pPr>
                      <w:r w:rsidRPr="00FD42CB">
                        <w:rPr>
                          <w:rStyle w:val="undefined"/>
                          <w:sz w:val="22"/>
                          <w:szCs w:val="22"/>
                        </w:rPr>
                        <w:t xml:space="preserve">                                     </w:t>
                      </w:r>
                      <w:r>
                        <w:rPr>
                          <w:rStyle w:val="undefined"/>
                          <w:sz w:val="22"/>
                          <w:szCs w:val="22"/>
                        </w:rPr>
                        <w:t xml:space="preserve">    </w:t>
                      </w:r>
                      <w:r w:rsidRPr="006B0209">
                        <w:rPr>
                          <w:sz w:val="22"/>
                          <w:szCs w:val="22"/>
                          <w:lang w:val="en-US"/>
                        </w:rPr>
                        <w:t>Simpa Energy India Pvt. Ltd.</w:t>
                      </w:r>
                    </w:p>
                    <w:p w:rsidR="00CD4AAC" w:rsidRPr="00FD42CB" w:rsidP="00CD4AAC" w14:paraId="52E2B16C" w14:textId="77777777">
                      <w:pPr>
                        <w:shd w:val="clear" w:color="auto" w:fill="FFFFFF" w:themeFill="background1"/>
                        <w:spacing w:after="60" w:line="240" w:lineRule="auto"/>
                      </w:pPr>
                    </w:p>
                    <w:p w:rsidR="00CD4AAC" w:rsidP="00CD4AAC" w14:paraId="5DBD5EB0"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lang w:val="en-US"/>
                        </w:rPr>
                        <w:t>Route optimization &amp; delivery of goods through Warehouse assistant / Tech.</w:t>
                      </w:r>
                    </w:p>
                    <w:p w:rsidR="00CD4AAC" w:rsidP="00CD4AAC" w14:paraId="44E679B4"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Pickup of repossess system by vehicle carried dumping materials in field.</w:t>
                      </w:r>
                    </w:p>
                    <w:p w:rsidR="00CD4AAC" w:rsidP="00CD4AAC" w14:paraId="58D7BA38"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Handling of all re-process systems &amp; keeps them properly.</w:t>
                      </w:r>
                    </w:p>
                    <w:p w:rsidR="00086A4A" w:rsidP="00CD4AAC" w14:paraId="670FC94A" w14:textId="77777777">
                      <w:pPr>
                        <w:numPr>
                          <w:ilvl w:val="0"/>
                          <w:numId w:val="39"/>
                        </w:numPr>
                        <w:spacing w:after="0" w:line="240" w:lineRule="auto"/>
                        <w:rPr>
                          <w:rFonts w:ascii="Times New Roman" w:eastAsia="Times New Roman" w:hAnsi="Times New Roman" w:cs="Times New Roman"/>
                          <w:color w:val="000000"/>
                          <w:lang w:val="en-US"/>
                        </w:rPr>
                      </w:pPr>
                      <w:r w:rsidRPr="00D61B3E">
                        <w:rPr>
                          <w:rFonts w:ascii="Times New Roman" w:eastAsia="Times New Roman" w:hAnsi="Times New Roman" w:cs="Times New Roman"/>
                          <w:color w:val="000000"/>
                          <w:lang w:val="en-US"/>
                        </w:rPr>
                        <w:t>MSL in warehouse (FG, RM &amp; Spares) &amp; day-to-day reconciliations.</w:t>
                      </w:r>
                    </w:p>
                    <w:p w:rsidR="00A023D2" w:rsidP="00A023D2" w14:paraId="63A9F8A4"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Ensure record maintain in inwards &amp; outwards registers.</w:t>
                      </w:r>
                    </w:p>
                    <w:p w:rsidR="00A023D2" w:rsidRPr="00A023D2" w:rsidP="00A023D2" w14:paraId="0AB4A6D7"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Ensure 24 hrs security services at Warehouse.</w:t>
                      </w:r>
                    </w:p>
                  </w:txbxContent>
                </v:textbox>
              </v:shape>
            </w:pict>
          </mc:Fallback>
        </mc:AlternateContent>
      </w:r>
    </w:p>
    <w:p w:rsidR="004E3738" w:rsidP="0038447E" w14:paraId="149310A3" w14:textId="77777777">
      <w:pPr>
        <w:shd w:val="clear" w:color="auto" w:fill="FFFFFF"/>
        <w:spacing w:after="150" w:line="240" w:lineRule="auto"/>
        <w:rPr>
          <w:rStyle w:val="undefined"/>
          <w:rFonts w:ascii="Times New Roman" w:eastAsia="Times New Roman" w:hAnsi="Times New Roman" w:cs="Times New Roman"/>
          <w:sz w:val="24"/>
          <w:szCs w:val="24"/>
          <w:lang w:eastAsia="en-IN" w:bidi="hi-IN"/>
        </w:rPr>
      </w:pPr>
    </w:p>
    <w:p w:rsidR="00F26118" w:rsidP="004E3738" w14:paraId="68F1F3C3" w14:textId="77777777">
      <w:pPr>
        <w:rPr>
          <w:rFonts w:ascii="Times New Roman" w:eastAsia="Times New Roman" w:hAnsi="Times New Roman" w:cs="Times New Roman"/>
          <w:sz w:val="24"/>
          <w:szCs w:val="24"/>
          <w:lang w:eastAsia="en-IN" w:bidi="hi-IN"/>
        </w:rPr>
      </w:pPr>
    </w:p>
    <w:p w:rsidR="00F26118" w14:paraId="252162AC" w14:textId="77777777">
      <w:pPr>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br w:type="page"/>
      </w:r>
    </w:p>
    <w:p w:rsidR="005A142F" w:rsidP="004E3738" w14:paraId="0CD32A5E" w14:textId="7B2176A5">
      <w:pPr>
        <w:rPr>
          <w:rFonts w:ascii="Times New Roman" w:eastAsia="Times New Roman" w:hAnsi="Times New Roman" w:cs="Times New Roman"/>
          <w:sz w:val="24"/>
          <w:szCs w:val="24"/>
          <w:lang w:eastAsia="en-IN" w:bidi="hi-IN"/>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simplePos x="0" y="0"/>
                <wp:positionH relativeFrom="column">
                  <wp:posOffset>-647700</wp:posOffset>
                </wp:positionH>
                <wp:positionV relativeFrom="paragraph">
                  <wp:posOffset>-330835</wp:posOffset>
                </wp:positionV>
                <wp:extent cx="7048500" cy="10287000"/>
                <wp:effectExtent l="9525" t="9525" r="9525" b="9525"/>
                <wp:wrapNone/>
                <wp:docPr id="1" name="Text Box 16"/>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7048500" cy="10287000"/>
                        </a:xfrm>
                        <a:prstGeom prst="rect">
                          <a:avLst/>
                        </a:prstGeom>
                        <a:solidFill>
                          <a:srgbClr val="FFFFFF"/>
                        </a:solidFill>
                        <a:ln w="9525">
                          <a:solidFill>
                            <a:srgbClr val="000000"/>
                          </a:solidFill>
                          <a:miter lim="800000"/>
                          <a:headEnd/>
                          <a:tailEnd/>
                        </a:ln>
                      </wps:spPr>
                      <wps:txbx>
                        <w:txbxContent>
                          <w:p w:rsidR="00CD4AAC" w:rsidP="00CD4AAC" w14:textId="77777777">
                            <w:pPr>
                              <w:pStyle w:val="Heading6"/>
                              <w:shd w:val="clear" w:color="auto" w:fill="FFFFFF" w:themeFill="background1"/>
                              <w:spacing w:before="0" w:beforeAutospacing="0" w:after="60" w:afterAutospacing="0"/>
                              <w:rPr>
                                <w:rStyle w:val="undefined"/>
                                <w:sz w:val="22"/>
                                <w:szCs w:val="22"/>
                              </w:rPr>
                            </w:pPr>
                          </w:p>
                          <w:p w:rsidR="004135B5" w:rsidP="004135B5"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Timely &amp; cost effectively delivery of goods at customer's end.</w:t>
                            </w:r>
                          </w:p>
                          <w:p w:rsidR="004135B5" w:rsidP="004135B5"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Reconcile technician / CRA spares issuance vs receipt.</w:t>
                            </w:r>
                          </w:p>
                          <w:p w:rsidR="004135B5" w:rsidP="004135B5"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lang w:val="en-US"/>
                              </w:rPr>
                              <w:t>Controls inventory levels by conducting physical counts; reconciling data storage system.</w:t>
                            </w:r>
                          </w:p>
                          <w:p w:rsidR="004135B5" w:rsidP="004135B5"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lang w:val="en-US"/>
                              </w:rPr>
                              <w:t>Handling Warehouse operations, implementing FIFO/LIFO systems.</w:t>
                            </w:r>
                          </w:p>
                          <w:p w:rsidR="004135B5" w:rsidRPr="00D61B3E" w:rsidP="004135B5"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lang w:val="en-US"/>
                              </w:rPr>
                              <w:t>Making GRN (Goods Receipt Note), </w:t>
                            </w:r>
                            <w:r w:rsidRPr="00D61B3E">
                              <w:rPr>
                                <w:rFonts w:ascii="Times New Roman" w:eastAsia="Times New Roman" w:hAnsi="Times New Roman" w:cs="Times New Roman"/>
                                <w:b/>
                                <w:bCs/>
                                <w:lang w:val="en-US"/>
                              </w:rPr>
                              <w:t>RGP</w:t>
                            </w:r>
                            <w:r w:rsidRPr="00D61B3E">
                              <w:rPr>
                                <w:rFonts w:ascii="Times New Roman" w:eastAsia="Times New Roman" w:hAnsi="Times New Roman" w:cs="Times New Roman"/>
                                <w:lang w:val="en-US"/>
                              </w:rPr>
                              <w:t xml:space="preserve"> (Returnable Gate Pass), </w:t>
                            </w:r>
                            <w:r w:rsidRPr="00D61B3E">
                              <w:rPr>
                                <w:rFonts w:ascii="Times New Roman" w:eastAsia="Times New Roman" w:hAnsi="Times New Roman" w:cs="Times New Roman"/>
                                <w:b/>
                                <w:bCs/>
                                <w:lang w:val="en-US"/>
                              </w:rPr>
                              <w:t>NRGP</w:t>
                            </w:r>
                            <w:r w:rsidRPr="00D61B3E">
                              <w:rPr>
                                <w:rFonts w:ascii="Times New Roman" w:eastAsia="Times New Roman" w:hAnsi="Times New Roman" w:cs="Times New Roman"/>
                                <w:lang w:val="en-US"/>
                              </w:rPr>
                              <w:t xml:space="preserve"> (Non</w:t>
                            </w:r>
                            <w:r>
                              <w:rPr>
                                <w:rFonts w:ascii="Times New Roman" w:eastAsia="Times New Roman" w:hAnsi="Times New Roman" w:cs="Times New Roman"/>
                                <w:lang w:val="en-US"/>
                              </w:rPr>
                              <w:t>-</w:t>
                            </w:r>
                            <w:r w:rsidRPr="00D61B3E">
                              <w:rPr>
                                <w:rFonts w:ascii="Times New Roman" w:eastAsia="Times New Roman" w:hAnsi="Times New Roman" w:cs="Times New Roman"/>
                                <w:lang w:val="en-US"/>
                              </w:rPr>
                              <w:t>Returnable Gate Pass) Stock Transfer.</w:t>
                            </w:r>
                          </w:p>
                          <w:p w:rsidR="004135B5" w:rsidRPr="00BB556F" w:rsidP="004135B5" w14:textId="34A2AC23">
                            <w:pPr>
                              <w:numPr>
                                <w:ilvl w:val="0"/>
                                <w:numId w:val="39"/>
                              </w:numPr>
                              <w:spacing w:after="0" w:line="240" w:lineRule="auto"/>
                              <w:rPr>
                                <w:rFonts w:ascii="Calibri" w:eastAsia="Times New Roman" w:hAnsi="Calibri" w:cs="Calibri"/>
                                <w:sz w:val="20"/>
                                <w:szCs w:val="20"/>
                                <w:lang w:val="en-US"/>
                              </w:rPr>
                            </w:pPr>
                            <w:r w:rsidRPr="00D61B3E">
                              <w:rPr>
                                <w:rFonts w:ascii="Times New Roman" w:eastAsia="Times New Roman" w:hAnsi="Times New Roman" w:cs="Times New Roman"/>
                                <w:lang w:val="en-US"/>
                              </w:rPr>
                              <w:t>Have Working with ‘</w:t>
                            </w:r>
                            <w:r w:rsidRPr="00D61B3E">
                              <w:rPr>
                                <w:rFonts w:ascii="Times New Roman" w:eastAsia="Times New Roman" w:hAnsi="Times New Roman" w:cs="Times New Roman"/>
                                <w:lang w:val="en-US"/>
                              </w:rPr>
                              <w:t>OpenERP</w:t>
                            </w:r>
                            <w:r w:rsidRPr="00D61B3E">
                              <w:rPr>
                                <w:rFonts w:ascii="Times New Roman" w:eastAsia="Times New Roman" w:hAnsi="Times New Roman" w:cs="Times New Roman"/>
                                <w:lang w:val="en-US"/>
                              </w:rPr>
                              <w:t>’ &amp; ‘Odoo’</w:t>
                            </w:r>
                            <w:r w:rsidR="003C4639">
                              <w:rPr>
                                <w:rFonts w:ascii="Times New Roman" w:eastAsia="Times New Roman" w:hAnsi="Times New Roman" w:cs="Times New Roman"/>
                                <w:lang w:val="en-US"/>
                              </w:rPr>
                              <w:t xml:space="preserve"> application</w:t>
                            </w:r>
                            <w:r w:rsidRPr="00D61B3E">
                              <w:rPr>
                                <w:rFonts w:ascii="Times New Roman" w:eastAsia="Times New Roman" w:hAnsi="Times New Roman" w:cs="Times New Roman"/>
                                <w:lang w:val="en-US"/>
                              </w:rPr>
                              <w:t>.</w:t>
                            </w:r>
                          </w:p>
                          <w:p w:rsidR="004135B5" w:rsidRPr="00D61B3E" w:rsidP="004135B5" w14:textId="77777777">
                            <w:pPr>
                              <w:numPr>
                                <w:ilvl w:val="0"/>
                                <w:numId w:val="39"/>
                              </w:numPr>
                              <w:spacing w:after="0" w:line="240" w:lineRule="auto"/>
                              <w:rPr>
                                <w:rFonts w:ascii="Times New Roman" w:hAnsi="Times New Roman" w:cs="Times New Roman"/>
                              </w:rPr>
                            </w:pPr>
                            <w:r w:rsidRPr="00BB556F">
                              <w:rPr>
                                <w:rFonts w:ascii="Times New Roman" w:hAnsi="Times New Roman" w:cs="Times New Roman"/>
                                <w:color w:val="000000"/>
                              </w:rPr>
                              <w:t>Audit support &amp; maintenance of basic hygiene in Warehouse.</w:t>
                            </w:r>
                          </w:p>
                          <w:p w:rsidR="004135B5" w:rsidP="00CD4AAC" w14:textId="77777777">
                            <w:pPr>
                              <w:pStyle w:val="Heading6"/>
                              <w:shd w:val="clear" w:color="auto" w:fill="FFFFFF" w:themeFill="background1"/>
                              <w:spacing w:before="0" w:beforeAutospacing="0" w:after="60" w:afterAutospacing="0"/>
                              <w:rPr>
                                <w:rStyle w:val="undefined"/>
                                <w:sz w:val="22"/>
                                <w:szCs w:val="22"/>
                              </w:rPr>
                            </w:pPr>
                          </w:p>
                          <w:p w:rsidR="00CD4AAC" w:rsidRPr="00FD42CB" w:rsidP="00CD4AAC" w14:textId="77777777">
                            <w:pPr>
                              <w:pStyle w:val="Heading6"/>
                              <w:shd w:val="clear" w:color="auto" w:fill="FFFFFF" w:themeFill="background1"/>
                              <w:spacing w:before="0" w:beforeAutospacing="0" w:after="60" w:afterAutospacing="0"/>
                              <w:rPr>
                                <w:rStyle w:val="undefined"/>
                                <w:sz w:val="22"/>
                                <w:szCs w:val="22"/>
                              </w:rPr>
                            </w:pPr>
                            <w:r>
                              <w:rPr>
                                <w:rStyle w:val="undefined"/>
                                <w:sz w:val="22"/>
                                <w:szCs w:val="22"/>
                              </w:rPr>
                              <w:t>20.01.</w:t>
                            </w:r>
                            <w:r w:rsidRPr="00FD42CB">
                              <w:rPr>
                                <w:rStyle w:val="undefined"/>
                                <w:sz w:val="22"/>
                                <w:szCs w:val="22"/>
                              </w:rPr>
                              <w:t xml:space="preserve">2017 to </w:t>
                            </w:r>
                            <w:r>
                              <w:rPr>
                                <w:rStyle w:val="undefined"/>
                                <w:sz w:val="22"/>
                                <w:szCs w:val="22"/>
                              </w:rPr>
                              <w:t>29.11.</w:t>
                            </w:r>
                            <w:r w:rsidRPr="00FD42CB">
                              <w:rPr>
                                <w:rStyle w:val="undefined"/>
                                <w:sz w:val="22"/>
                                <w:szCs w:val="22"/>
                              </w:rPr>
                              <w:t xml:space="preserve">2017     </w:t>
                            </w:r>
                            <w:r>
                              <w:rPr>
                                <w:rStyle w:val="undefined"/>
                                <w:sz w:val="22"/>
                                <w:szCs w:val="22"/>
                              </w:rPr>
                              <w:t xml:space="preserve">Logistics </w:t>
                            </w:r>
                            <w:r w:rsidRPr="00FD42CB">
                              <w:rPr>
                                <w:rStyle w:val="undefined"/>
                                <w:sz w:val="22"/>
                                <w:szCs w:val="22"/>
                              </w:rPr>
                              <w:t>Trainer</w:t>
                            </w:r>
                          </w:p>
                          <w:p w:rsidR="00CD4AAC" w:rsidRPr="00FD42CB" w:rsidP="00CD4AAC" w14:textId="77777777">
                            <w:pPr>
                              <w:pStyle w:val="Heading6"/>
                              <w:shd w:val="clear" w:color="auto" w:fill="FFFFFF" w:themeFill="background1"/>
                              <w:spacing w:before="0" w:beforeAutospacing="0" w:after="60" w:afterAutospacing="0"/>
                              <w:rPr>
                                <w:rStyle w:val="undefined"/>
                                <w:sz w:val="22"/>
                                <w:szCs w:val="22"/>
                              </w:rPr>
                            </w:pPr>
                            <w:r w:rsidRPr="00FD42CB">
                              <w:rPr>
                                <w:rStyle w:val="undefined"/>
                                <w:sz w:val="22"/>
                                <w:szCs w:val="22"/>
                              </w:rPr>
                              <w:t xml:space="preserve">                                      </w:t>
                            </w:r>
                            <w:r>
                              <w:rPr>
                                <w:rStyle w:val="undefined"/>
                                <w:sz w:val="22"/>
                                <w:szCs w:val="22"/>
                              </w:rPr>
                              <w:t xml:space="preserve">        </w:t>
                            </w:r>
                            <w:r w:rsidRPr="00FD42CB">
                              <w:rPr>
                                <w:rStyle w:val="undefined"/>
                                <w:sz w:val="22"/>
                                <w:szCs w:val="22"/>
                              </w:rPr>
                              <w:t>Safeducate</w:t>
                            </w:r>
                            <w:r w:rsidRPr="00FD42CB">
                              <w:rPr>
                                <w:rStyle w:val="undefined"/>
                                <w:sz w:val="22"/>
                                <w:szCs w:val="22"/>
                              </w:rPr>
                              <w:t xml:space="preserve"> Learning </w:t>
                            </w:r>
                            <w:r w:rsidRPr="00FD42CB">
                              <w:rPr>
                                <w:rStyle w:val="undefined"/>
                                <w:sz w:val="22"/>
                                <w:szCs w:val="22"/>
                              </w:rPr>
                              <w:t>Pvt</w:t>
                            </w:r>
                            <w:r>
                              <w:rPr>
                                <w:rStyle w:val="undefined"/>
                                <w:sz w:val="22"/>
                                <w:szCs w:val="22"/>
                              </w:rPr>
                              <w:t>.</w:t>
                            </w:r>
                            <w:r>
                              <w:rPr>
                                <w:rStyle w:val="undefined"/>
                                <w:sz w:val="22"/>
                                <w:szCs w:val="22"/>
                              </w:rPr>
                              <w:t xml:space="preserve"> </w:t>
                            </w:r>
                            <w:r w:rsidRPr="00FD42CB">
                              <w:rPr>
                                <w:rStyle w:val="undefined"/>
                                <w:sz w:val="22"/>
                                <w:szCs w:val="22"/>
                              </w:rPr>
                              <w:t>Ltd</w:t>
                            </w:r>
                            <w:r>
                              <w:rPr>
                                <w:rStyle w:val="undefined"/>
                                <w:sz w:val="22"/>
                                <w:szCs w:val="22"/>
                              </w:rPr>
                              <w:t>.</w:t>
                            </w:r>
                          </w:p>
                          <w:p w:rsidR="00CD4AAC" w:rsidRPr="00FD42CB" w:rsidP="00CD4AAC" w14:textId="77777777">
                            <w:pPr>
                              <w:pStyle w:val="Heading6"/>
                              <w:shd w:val="clear" w:color="auto" w:fill="FFFFFF" w:themeFill="background1"/>
                              <w:spacing w:before="0" w:beforeAutospacing="0" w:after="60" w:afterAutospacing="0"/>
                              <w:rPr>
                                <w:rStyle w:val="undefined"/>
                                <w:sz w:val="22"/>
                                <w:szCs w:val="22"/>
                              </w:rPr>
                            </w:pPr>
                          </w:p>
                          <w:p w:rsidR="00CD4AAC" w:rsidP="00CD4AAC"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 xml:space="preserve">Trained the trainee as per the </w:t>
                            </w:r>
                            <w:r w:rsidRPr="008F7CC3">
                              <w:rPr>
                                <w:rFonts w:ascii="Times New Roman" w:eastAsia="Times New Roman" w:hAnsi="Times New Roman" w:cs="Times New Roman"/>
                                <w:lang w:val="en-US"/>
                              </w:rPr>
                              <w:t>Industry</w:t>
                            </w:r>
                            <w:r w:rsidRPr="008F7CC3">
                              <w:rPr>
                                <w:rFonts w:ascii="Times New Roman" w:eastAsia="Times New Roman" w:hAnsi="Times New Roman" w:cs="Times New Roman"/>
                                <w:lang w:val="en-US"/>
                              </w:rPr>
                              <w:t xml:space="preserve"> requirement.</w:t>
                            </w:r>
                          </w:p>
                          <w:p w:rsidR="00CD4AAC" w:rsidP="00CD4AAC" w14:textId="77777777">
                            <w:pPr>
                              <w:numPr>
                                <w:ilvl w:val="0"/>
                                <w:numId w:val="40"/>
                              </w:numPr>
                              <w:spacing w:after="0" w:line="240" w:lineRule="auto"/>
                              <w:rPr>
                                <w:rFonts w:ascii="Times New Roman" w:eastAsia="Times New Roman" w:hAnsi="Times New Roman" w:cs="Times New Roman"/>
                                <w:lang w:val="en-US"/>
                              </w:rPr>
                            </w:pPr>
                            <w:r w:rsidRPr="00121510">
                              <w:rPr>
                                <w:rFonts w:ascii="Times New Roman" w:eastAsia="Times New Roman" w:hAnsi="Times New Roman" w:cs="Times New Roman"/>
                                <w:lang w:val="en-US"/>
                              </w:rPr>
                              <w:t>Bridge the gap between skilled &amp; Unskilled through practical training</w:t>
                            </w:r>
                          </w:p>
                          <w:p w:rsidR="00CD4AAC" w:rsidP="00CD4AAC"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Train &amp; Coach various types of audience on various topics &amp; subjects.</w:t>
                            </w:r>
                          </w:p>
                          <w:p w:rsidR="00CD4AAC" w:rsidRPr="003F31DF" w:rsidP="00CD4AAC"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Research, Design &amp; Develop PPT for delivery purpose.</w:t>
                            </w:r>
                          </w:p>
                          <w:p w:rsidR="002C4FF0" w:rsidP="002C4FF0"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Monitor &amp; review the progress of trainees through various methods like on job monitoring, discussion with managers &amp; concern facilitators.</w:t>
                            </w:r>
                          </w:p>
                          <w:p w:rsidR="002C4FF0" w:rsidP="002C4FF0"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Following the SOP guidelines of respective work culture.</w:t>
                            </w:r>
                          </w:p>
                          <w:p w:rsidR="002C4FF0" w:rsidRPr="00A41315" w:rsidP="002C4FF0" w14:textId="77777777">
                            <w:pPr>
                              <w:numPr>
                                <w:ilvl w:val="0"/>
                                <w:numId w:val="40"/>
                              </w:numPr>
                              <w:spacing w:after="0" w:line="240" w:lineRule="auto"/>
                              <w:rPr>
                                <w:rStyle w:val="undefined"/>
                                <w:rFonts w:ascii="Times New Roman" w:eastAsia="Times New Roman" w:hAnsi="Times New Roman" w:cs="Times New Roman"/>
                                <w:lang w:val="en-US"/>
                              </w:rPr>
                            </w:pPr>
                            <w:r w:rsidRPr="008F7CC3">
                              <w:rPr>
                                <w:rFonts w:ascii="Times New Roman" w:eastAsia="Times New Roman" w:hAnsi="Times New Roman" w:cs="Times New Roman"/>
                                <w:lang w:val="en-US"/>
                              </w:rPr>
                              <w:t>Sharing the latest case study &amp; live examples of logistics problems &amp; their outcomes relates to course curriculum.</w:t>
                            </w:r>
                          </w:p>
                          <w:p w:rsidR="002C4FF0" w:rsidP="002C4FF0" w14:textId="77777777">
                            <w:pPr>
                              <w:pStyle w:val="Heading6"/>
                              <w:shd w:val="clear" w:color="auto" w:fill="FFFFFF" w:themeFill="background1"/>
                              <w:spacing w:before="0" w:beforeAutospacing="0" w:after="60" w:afterAutospacing="0"/>
                              <w:rPr>
                                <w:rStyle w:val="undefined"/>
                                <w:sz w:val="22"/>
                                <w:szCs w:val="22"/>
                              </w:rPr>
                            </w:pPr>
                          </w:p>
                          <w:p w:rsidR="002C4FF0" w:rsidRPr="00FD42CB" w:rsidP="002C4FF0" w14:textId="77777777">
                            <w:pPr>
                              <w:pStyle w:val="Heading6"/>
                              <w:shd w:val="clear" w:color="auto" w:fill="FFFFFF" w:themeFill="background1"/>
                              <w:spacing w:before="0" w:beforeAutospacing="0" w:after="60" w:afterAutospacing="0"/>
                              <w:rPr>
                                <w:rStyle w:val="undefined"/>
                                <w:sz w:val="22"/>
                                <w:szCs w:val="22"/>
                              </w:rPr>
                            </w:pPr>
                            <w:r>
                              <w:rPr>
                                <w:rStyle w:val="undefined"/>
                                <w:sz w:val="22"/>
                                <w:szCs w:val="22"/>
                              </w:rPr>
                              <w:t>03.10.</w:t>
                            </w:r>
                            <w:r w:rsidRPr="00FD42CB">
                              <w:rPr>
                                <w:rStyle w:val="undefined"/>
                                <w:sz w:val="22"/>
                                <w:szCs w:val="22"/>
                              </w:rPr>
                              <w:t>201</w:t>
                            </w:r>
                            <w:r>
                              <w:rPr>
                                <w:rStyle w:val="undefined"/>
                                <w:sz w:val="22"/>
                                <w:szCs w:val="22"/>
                              </w:rPr>
                              <w:t>5</w:t>
                            </w:r>
                            <w:r w:rsidRPr="00FD42CB">
                              <w:rPr>
                                <w:rStyle w:val="undefined"/>
                                <w:sz w:val="22"/>
                                <w:szCs w:val="22"/>
                              </w:rPr>
                              <w:t xml:space="preserve"> to </w:t>
                            </w:r>
                            <w:r>
                              <w:rPr>
                                <w:rStyle w:val="undefined"/>
                                <w:sz w:val="22"/>
                                <w:szCs w:val="22"/>
                              </w:rPr>
                              <w:t>12.01.</w:t>
                            </w:r>
                            <w:r w:rsidRPr="00FD42CB">
                              <w:rPr>
                                <w:rStyle w:val="undefined"/>
                                <w:sz w:val="22"/>
                                <w:szCs w:val="22"/>
                              </w:rPr>
                              <w:t xml:space="preserve">2017     </w:t>
                            </w:r>
                            <w:r>
                              <w:rPr>
                                <w:rStyle w:val="undefined"/>
                                <w:sz w:val="22"/>
                                <w:szCs w:val="22"/>
                              </w:rPr>
                              <w:t>Team Leader (Operation)</w:t>
                            </w:r>
                          </w:p>
                          <w:p w:rsidR="002C4FF0" w:rsidP="002C4FF0" w14:textId="77777777">
                            <w:pPr>
                              <w:pStyle w:val="Heading6"/>
                              <w:shd w:val="clear" w:color="auto" w:fill="FFFFFF" w:themeFill="background1"/>
                              <w:spacing w:before="0" w:beforeAutospacing="0" w:after="60" w:afterAutospacing="0"/>
                              <w:rPr>
                                <w:rStyle w:val="undefined"/>
                                <w:sz w:val="22"/>
                                <w:szCs w:val="22"/>
                              </w:rPr>
                            </w:pPr>
                            <w:r w:rsidRPr="00FD42CB">
                              <w:rPr>
                                <w:rStyle w:val="undefined"/>
                                <w:sz w:val="22"/>
                                <w:szCs w:val="22"/>
                              </w:rPr>
                              <w:t xml:space="preserve">                                      </w:t>
                            </w:r>
                            <w:r>
                              <w:rPr>
                                <w:rStyle w:val="undefined"/>
                                <w:sz w:val="22"/>
                                <w:szCs w:val="22"/>
                              </w:rPr>
                              <w:t xml:space="preserve">        </w:t>
                            </w:r>
                            <w:r>
                              <w:rPr>
                                <w:rStyle w:val="undefined"/>
                                <w:sz w:val="22"/>
                                <w:szCs w:val="22"/>
                              </w:rPr>
                              <w:t>Quickdel</w:t>
                            </w:r>
                            <w:r>
                              <w:rPr>
                                <w:rStyle w:val="undefined"/>
                                <w:sz w:val="22"/>
                                <w:szCs w:val="22"/>
                              </w:rPr>
                              <w:t xml:space="preserve"> Logistics</w:t>
                            </w:r>
                            <w:r w:rsidRPr="00FD42CB">
                              <w:rPr>
                                <w:rStyle w:val="undefined"/>
                                <w:sz w:val="22"/>
                                <w:szCs w:val="22"/>
                              </w:rPr>
                              <w:t xml:space="preserve"> </w:t>
                            </w:r>
                            <w:r w:rsidRPr="00FD42CB">
                              <w:rPr>
                                <w:rStyle w:val="undefined"/>
                                <w:sz w:val="22"/>
                                <w:szCs w:val="22"/>
                              </w:rPr>
                              <w:t>Pvt</w:t>
                            </w:r>
                            <w:r>
                              <w:rPr>
                                <w:rStyle w:val="undefined"/>
                                <w:sz w:val="22"/>
                                <w:szCs w:val="22"/>
                              </w:rPr>
                              <w:t>.</w:t>
                            </w:r>
                            <w:r>
                              <w:rPr>
                                <w:rStyle w:val="undefined"/>
                                <w:sz w:val="22"/>
                                <w:szCs w:val="22"/>
                              </w:rPr>
                              <w:t xml:space="preserve"> </w:t>
                            </w:r>
                            <w:r w:rsidRPr="00FD42CB">
                              <w:rPr>
                                <w:rStyle w:val="undefined"/>
                                <w:sz w:val="22"/>
                                <w:szCs w:val="22"/>
                              </w:rPr>
                              <w:t>Ltd</w:t>
                            </w:r>
                            <w:r>
                              <w:rPr>
                                <w:rStyle w:val="undefined"/>
                                <w:sz w:val="22"/>
                                <w:szCs w:val="22"/>
                              </w:rPr>
                              <w:t>.</w:t>
                            </w:r>
                          </w:p>
                          <w:p w:rsidR="002C4FF0" w:rsidP="002C4FF0" w14:textId="77777777">
                            <w:pPr>
                              <w:pStyle w:val="Heading6"/>
                              <w:shd w:val="clear" w:color="auto" w:fill="FFFFFF" w:themeFill="background1"/>
                              <w:spacing w:before="0" w:beforeAutospacing="0" w:after="60" w:afterAutospacing="0"/>
                              <w:rPr>
                                <w:rStyle w:val="undefined"/>
                                <w:sz w:val="22"/>
                                <w:szCs w:val="22"/>
                              </w:rPr>
                            </w:pPr>
                          </w:p>
                          <w:p w:rsidR="002C4FF0" w:rsidP="002C4FF0" w14:textId="77777777">
                            <w:pPr>
                              <w:numPr>
                                <w:ilvl w:val="0"/>
                                <w:numId w:val="40"/>
                              </w:numPr>
                              <w:spacing w:after="0" w:line="240" w:lineRule="auto"/>
                              <w:rPr>
                                <w:rFonts w:ascii="Times New Roman" w:eastAsia="Times New Roman" w:hAnsi="Times New Roman" w:cs="Times New Roman"/>
                                <w:lang w:val="en-US"/>
                              </w:rPr>
                            </w:pPr>
                            <w:r w:rsidRPr="00D0278A">
                              <w:rPr>
                                <w:rFonts w:ascii="Times New Roman" w:eastAsia="Times New Roman" w:hAnsi="Times New Roman" w:cs="Times New Roman"/>
                                <w:lang w:val="en-US"/>
                              </w:rPr>
                              <w:t>Responsible for overseeing day-to-day office management task, ensuring that all safety regulation is adhered to.</w:t>
                            </w:r>
                          </w:p>
                          <w:p w:rsidR="002C4FF0" w:rsidRPr="008203AE" w:rsidP="002C4FF0" w14:textId="77777777">
                            <w:pPr>
                              <w:numPr>
                                <w:ilvl w:val="0"/>
                                <w:numId w:val="40"/>
                              </w:numPr>
                              <w:spacing w:after="0" w:line="240" w:lineRule="auto"/>
                              <w:rPr>
                                <w:rFonts w:ascii="Times New Roman" w:eastAsia="Times New Roman" w:hAnsi="Times New Roman" w:cs="Times New Roman"/>
                                <w:lang w:val="en-US"/>
                              </w:rPr>
                            </w:pPr>
                            <w:r w:rsidRPr="008203AE">
                              <w:rPr>
                                <w:rFonts w:ascii="Times New Roman" w:eastAsia="Times New Roman" w:hAnsi="Times New Roman" w:cs="Times New Roman"/>
                                <w:lang w:val="en-US"/>
                              </w:rPr>
                              <w:t>Preparing &amp; updating DRS for delivery boys.</w:t>
                            </w:r>
                          </w:p>
                          <w:p w:rsidR="002C4FF0" w:rsidRPr="00E92B5C" w:rsidP="002C4FF0" w14:textId="77777777">
                            <w:pPr>
                              <w:numPr>
                                <w:ilvl w:val="0"/>
                                <w:numId w:val="40"/>
                              </w:numPr>
                              <w:spacing w:after="0" w:line="240" w:lineRule="auto"/>
                              <w:rPr>
                                <w:rFonts w:ascii="Times New Roman" w:eastAsia="Times New Roman" w:hAnsi="Times New Roman" w:cs="Times New Roman"/>
                                <w:lang w:val="en-US"/>
                              </w:rPr>
                            </w:pPr>
                            <w:r w:rsidRPr="00D0278A">
                              <w:rPr>
                                <w:rFonts w:eastAsia="Times New Roman"/>
                                <w:lang w:val="en-US"/>
                              </w:rPr>
                              <w:t> </w:t>
                            </w:r>
                            <w:r w:rsidRPr="00D0278A">
                              <w:rPr>
                                <w:rFonts w:ascii="Times New Roman" w:eastAsia="Times New Roman" w:hAnsi="Times New Roman" w:cs="Times New Roman"/>
                                <w:lang w:val="en-US"/>
                              </w:rPr>
                              <w:t>I managed an energetic team of people and it was my responsibility to ensure all training needs are met and that performance is monitored and feedback provided at regular intervals.</w:t>
                            </w:r>
                          </w:p>
                          <w:p w:rsidR="002C4FF0" w:rsidRPr="00D0278A" w:rsidP="002C4FF0" w14:textId="77777777">
                            <w:pPr>
                              <w:numPr>
                                <w:ilvl w:val="0"/>
                                <w:numId w:val="40"/>
                              </w:numPr>
                              <w:spacing w:after="0" w:line="240" w:lineRule="auto"/>
                              <w:rPr>
                                <w:rFonts w:ascii="Times New Roman" w:eastAsia="Times New Roman" w:hAnsi="Times New Roman" w:cs="Times New Roman"/>
                                <w:lang w:val="en-US"/>
                              </w:rPr>
                            </w:pPr>
                            <w:r w:rsidRPr="00D0278A">
                              <w:rPr>
                                <w:rFonts w:ascii="Times New Roman" w:eastAsia="Times New Roman" w:hAnsi="Times New Roman" w:cs="Times New Roman"/>
                                <w:lang w:val="en-US"/>
                              </w:rPr>
                              <w:t>I also manage all the reports like EOD &amp; STOCK reports on daily basis.</w:t>
                            </w:r>
                          </w:p>
                          <w:p w:rsidR="002C4FF0" w:rsidRPr="00D0278A" w:rsidP="002C4FF0" w14:textId="77777777">
                            <w:pPr>
                              <w:numPr>
                                <w:ilvl w:val="0"/>
                                <w:numId w:val="40"/>
                              </w:numPr>
                              <w:spacing w:after="0" w:line="240" w:lineRule="auto"/>
                              <w:rPr>
                                <w:rFonts w:ascii="Times New Roman" w:eastAsia="Times New Roman" w:hAnsi="Times New Roman" w:cs="Times New Roman"/>
                                <w:lang w:val="en-US"/>
                              </w:rPr>
                            </w:pPr>
                            <w:r w:rsidRPr="00D0278A">
                              <w:rPr>
                                <w:rFonts w:ascii="Times New Roman" w:eastAsia="Times New Roman" w:hAnsi="Times New Roman" w:cs="Times New Roman"/>
                                <w:lang w:val="en-US"/>
                              </w:rPr>
                              <w:t>Answer phones &amp; transfer to the appropriate staff members.</w:t>
                            </w:r>
                          </w:p>
                          <w:p w:rsidR="002C4FF0" w:rsidRPr="0025758D" w:rsidP="002C4FF0" w14:textId="77777777">
                            <w:pPr>
                              <w:numPr>
                                <w:ilvl w:val="0"/>
                                <w:numId w:val="40"/>
                              </w:numPr>
                              <w:spacing w:after="0" w:line="240" w:lineRule="auto"/>
                              <w:rPr>
                                <w:rFonts w:ascii="Times New Roman" w:eastAsia="Times New Roman" w:hAnsi="Times New Roman" w:cs="Times New Roman"/>
                                <w:lang w:val="en-US"/>
                              </w:rPr>
                            </w:pPr>
                            <w:r w:rsidRPr="00D0278A">
                              <w:rPr>
                                <w:rFonts w:ascii="Times New Roman" w:eastAsia="Times New Roman" w:hAnsi="Times New Roman" w:cs="Times New Roman"/>
                                <w:lang w:val="en-US"/>
                              </w:rPr>
                              <w:t>Tracking the status of the shipment and regularly updating all the concerned customers.</w:t>
                            </w:r>
                          </w:p>
                          <w:p w:rsidR="002C4FF0" w:rsidRPr="00000EA3" w:rsidP="002C4FF0" w14:textId="77777777">
                            <w:pPr>
                              <w:numPr>
                                <w:ilvl w:val="0"/>
                                <w:numId w:val="40"/>
                              </w:numPr>
                              <w:spacing w:after="0" w:line="240" w:lineRule="auto"/>
                              <w:rPr>
                                <w:rFonts w:ascii="Times New Roman" w:eastAsia="Times New Roman" w:hAnsi="Times New Roman" w:cs="Times New Roman"/>
                                <w:lang w:val="en-US"/>
                              </w:rPr>
                            </w:pPr>
                            <w:r w:rsidRPr="00000EA3">
                              <w:rPr>
                                <w:rFonts w:ascii="Times New Roman" w:eastAsia="Times New Roman" w:hAnsi="Times New Roman" w:cs="Times New Roman"/>
                                <w:lang w:val="en-US"/>
                              </w:rPr>
                              <w:t xml:space="preserve"> I also responsible for implementing quality management and other regulatory compliance strategies </w:t>
                            </w:r>
                            <w:r w:rsidRPr="00000EA3">
                              <w:rPr>
                                <w:rFonts w:ascii="Times New Roman" w:eastAsia="Times New Roman" w:hAnsi="Times New Roman" w:cs="Times New Roman"/>
                                <w:lang w:val="en-US"/>
                              </w:rPr>
                              <w:t>inline</w:t>
                            </w:r>
                            <w:r w:rsidRPr="00000EA3">
                              <w:rPr>
                                <w:rFonts w:ascii="Times New Roman" w:eastAsia="Times New Roman" w:hAnsi="Times New Roman" w:cs="Times New Roman"/>
                                <w:lang w:val="en-US"/>
                              </w:rPr>
                              <w:t xml:space="preserve"> with company policy and attending business calls with existing customer for business penetration and to resolve their issues. </w:t>
                            </w:r>
                          </w:p>
                          <w:p w:rsidR="002C4FF0" w:rsidRPr="00000EA3" w:rsidP="002C4FF0" w14:textId="77777777">
                            <w:pPr>
                              <w:numPr>
                                <w:ilvl w:val="0"/>
                                <w:numId w:val="40"/>
                              </w:numPr>
                              <w:spacing w:after="0" w:line="240" w:lineRule="auto"/>
                              <w:rPr>
                                <w:rFonts w:ascii="Times New Roman" w:eastAsia="Times New Roman" w:hAnsi="Times New Roman" w:cs="Times New Roman"/>
                                <w:lang w:val="en-US"/>
                              </w:rPr>
                            </w:pPr>
                            <w:r w:rsidRPr="00000EA3">
                              <w:rPr>
                                <w:rFonts w:ascii="Times New Roman" w:eastAsia="Times New Roman" w:hAnsi="Times New Roman" w:cs="Times New Roman"/>
                                <w:lang w:val="en-US"/>
                              </w:rPr>
                              <w:t>As a Team Leader, I played an important role in preparing, revising and submitting reports, bills, budgets and other documentation as required.</w:t>
                            </w:r>
                          </w:p>
                          <w:p w:rsidR="002C4FF0" w:rsidP="002C4FF0" w14:textId="77777777">
                            <w:pPr>
                              <w:pStyle w:val="Heading6"/>
                              <w:shd w:val="clear" w:color="auto" w:fill="FFFFFF" w:themeFill="background1"/>
                              <w:spacing w:before="0" w:beforeAutospacing="0" w:after="60" w:afterAutospacing="0"/>
                              <w:rPr>
                                <w:rStyle w:val="undefined"/>
                                <w:sz w:val="22"/>
                                <w:szCs w:val="22"/>
                              </w:rPr>
                            </w:pPr>
                          </w:p>
                          <w:p w:rsidR="002C4FF0" w:rsidRPr="00A4376E" w:rsidP="002C4FF0" w14:textId="77777777">
                            <w:pPr>
                              <w:pStyle w:val="Heading6"/>
                              <w:shd w:val="clear" w:color="auto" w:fill="FFFFFF" w:themeFill="background1"/>
                              <w:spacing w:before="0" w:beforeAutospacing="0" w:after="60" w:afterAutospacing="0"/>
                              <w:rPr>
                                <w:rStyle w:val="undefined"/>
                                <w:sz w:val="22"/>
                                <w:szCs w:val="22"/>
                              </w:rPr>
                            </w:pPr>
                            <w:r>
                              <w:rPr>
                                <w:rStyle w:val="undefined"/>
                                <w:sz w:val="22"/>
                                <w:szCs w:val="22"/>
                              </w:rPr>
                              <w:t>25.03.</w:t>
                            </w:r>
                            <w:r w:rsidRPr="00A4376E">
                              <w:rPr>
                                <w:rStyle w:val="undefined"/>
                                <w:sz w:val="22"/>
                                <w:szCs w:val="22"/>
                              </w:rPr>
                              <w:t>201</w:t>
                            </w:r>
                            <w:r>
                              <w:rPr>
                                <w:rStyle w:val="undefined"/>
                                <w:sz w:val="22"/>
                                <w:szCs w:val="22"/>
                              </w:rPr>
                              <w:t>4</w:t>
                            </w:r>
                            <w:r w:rsidRPr="00A4376E">
                              <w:rPr>
                                <w:rStyle w:val="undefined"/>
                                <w:sz w:val="22"/>
                                <w:szCs w:val="22"/>
                              </w:rPr>
                              <w:t xml:space="preserve"> to </w:t>
                            </w:r>
                            <w:r>
                              <w:rPr>
                                <w:rStyle w:val="undefined"/>
                                <w:sz w:val="22"/>
                                <w:szCs w:val="22"/>
                              </w:rPr>
                              <w:t>07.09.2015</w:t>
                            </w:r>
                            <w:r w:rsidRPr="00A4376E">
                              <w:rPr>
                                <w:rStyle w:val="undefined"/>
                                <w:sz w:val="22"/>
                                <w:szCs w:val="22"/>
                              </w:rPr>
                              <w:t xml:space="preserve">    </w:t>
                            </w:r>
                            <w:r>
                              <w:rPr>
                                <w:rStyle w:val="undefined"/>
                                <w:sz w:val="22"/>
                                <w:szCs w:val="22"/>
                              </w:rPr>
                              <w:t xml:space="preserve">      </w:t>
                            </w:r>
                            <w:r w:rsidRPr="00114FB1">
                              <w:rPr>
                                <w:sz w:val="22"/>
                                <w:szCs w:val="22"/>
                                <w:lang w:val="en-US"/>
                              </w:rPr>
                              <w:t>Business Executive</w:t>
                            </w:r>
                          </w:p>
                          <w:p w:rsidR="002C4FF0" w:rsidRPr="00A4376E" w:rsidP="002C4FF0" w14:textId="77777777">
                            <w:pPr>
                              <w:pStyle w:val="Heading5"/>
                              <w:shd w:val="clear" w:color="auto" w:fill="FFFFFF" w:themeFill="background1"/>
                              <w:spacing w:before="0" w:beforeAutospacing="0" w:after="60" w:afterAutospacing="0"/>
                              <w:rPr>
                                <w:rStyle w:val="undefined"/>
                                <w:sz w:val="22"/>
                                <w:szCs w:val="22"/>
                              </w:rPr>
                            </w:pPr>
                            <w:r w:rsidRPr="00A4376E">
                              <w:rPr>
                                <w:rStyle w:val="undefined"/>
                                <w:sz w:val="22"/>
                                <w:szCs w:val="22"/>
                              </w:rPr>
                              <w:t xml:space="preserve">                                     </w:t>
                            </w:r>
                            <w:r>
                              <w:rPr>
                                <w:rStyle w:val="undefined"/>
                                <w:sz w:val="22"/>
                                <w:szCs w:val="22"/>
                              </w:rPr>
                              <w:t xml:space="preserve">              </w:t>
                            </w:r>
                            <w:r w:rsidRPr="007B5EA0">
                              <w:rPr>
                                <w:sz w:val="22"/>
                                <w:szCs w:val="22"/>
                                <w:lang w:val="en-US"/>
                              </w:rPr>
                              <w:t>Axis securities Ltd</w:t>
                            </w:r>
                            <w:r w:rsidRPr="00A4376E">
                              <w:rPr>
                                <w:rStyle w:val="undefined"/>
                                <w:sz w:val="22"/>
                                <w:szCs w:val="22"/>
                              </w:rPr>
                              <w:t>.</w:t>
                            </w:r>
                          </w:p>
                          <w:p w:rsidR="002C4FF0" w:rsidRPr="00A4376E" w:rsidP="002C4FF0" w14:textId="77777777">
                            <w:pPr>
                              <w:pStyle w:val="Heading5"/>
                              <w:shd w:val="clear" w:color="auto" w:fill="FFFFFF" w:themeFill="background1"/>
                              <w:spacing w:before="0" w:beforeAutospacing="0" w:after="60" w:afterAutospacing="0"/>
                              <w:rPr>
                                <w:b w:val="0"/>
                                <w:bCs w:val="0"/>
                                <w:sz w:val="22"/>
                                <w:szCs w:val="22"/>
                              </w:rPr>
                            </w:pPr>
                          </w:p>
                          <w:p w:rsidR="002C4FF0" w:rsidRPr="00940154" w:rsidP="002C4FF0"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 xml:space="preserve">Preparation and maintenance of Daily MIS. </w:t>
                            </w:r>
                          </w:p>
                          <w:p w:rsidR="002C4FF0" w:rsidRPr="00940154" w:rsidP="002C4FF0"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Verifying the KYC and maintaining the disbursement of file.</w:t>
                            </w:r>
                          </w:p>
                          <w:p w:rsidR="002C4FF0" w:rsidRPr="00940154" w:rsidP="002C4FF0"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Generating the business from existing Database.</w:t>
                            </w:r>
                          </w:p>
                          <w:p w:rsidR="002C4FF0" w:rsidRPr="00940154" w:rsidP="002C4FF0"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Preparation of all reports and documentation entries.</w:t>
                            </w:r>
                          </w:p>
                          <w:p w:rsidR="002C4FF0" w:rsidRPr="00940154" w:rsidP="002C4FF0"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 xml:space="preserve">Preparation of file and sending on regular basis. </w:t>
                            </w:r>
                          </w:p>
                          <w:p w:rsidR="002C4FF0" w:rsidRPr="00940154" w:rsidP="002C4FF0"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 xml:space="preserve">Solve the quarries of customer regarding the GL account. </w:t>
                            </w:r>
                            <w:r w:rsidRPr="00940154">
                              <w:rPr>
                                <w:rFonts w:ascii="Times New Roman" w:hAnsi="Times New Roman" w:cs="Times New Roman"/>
                                <w:lang w:val="en-US"/>
                              </w:rPr>
                              <w:tab/>
                              <w:t xml:space="preserve"> </w:t>
                            </w:r>
                          </w:p>
                          <w:p w:rsidR="002C4FF0" w:rsidRPr="00251B2F" w:rsidP="002C4FF0" w14:textId="77777777">
                            <w:pPr>
                              <w:numPr>
                                <w:ilvl w:val="0"/>
                                <w:numId w:val="42"/>
                              </w:numPr>
                              <w:shd w:val="clear" w:color="auto" w:fill="FFFFFF" w:themeFill="background1"/>
                              <w:spacing w:after="60" w:line="240" w:lineRule="auto"/>
                              <w:rPr>
                                <w:rFonts w:ascii="Times New Roman" w:hAnsi="Times New Roman" w:cs="Times New Roman"/>
                                <w:b/>
                                <w:lang w:val="en-US"/>
                              </w:rPr>
                            </w:pPr>
                            <w:r w:rsidRPr="00940154">
                              <w:rPr>
                                <w:rFonts w:ascii="Times New Roman" w:hAnsi="Times New Roman" w:cs="Times New Roman"/>
                                <w:lang w:val="en-US"/>
                              </w:rPr>
                              <w:t>Responsible for Gold loan renewal cases</w:t>
                            </w:r>
                            <w:r w:rsidRPr="00940154">
                              <w:rPr>
                                <w:rFonts w:ascii="Times New Roman" w:hAnsi="Times New Roman" w:cs="Times New Roman"/>
                                <w:b/>
                                <w:lang w:val="en-US"/>
                              </w:rPr>
                              <w:t xml:space="preserve">. </w:t>
                            </w:r>
                          </w:p>
                          <w:p w:rsidR="00117216" w14:textId="77777777"/>
                        </w:txbxContent>
                      </wps:txbx>
                      <wps:bodyPr rot="0" vert="horz" wrap="square" anchor="t" anchorCtr="0" upright="1"/>
                    </wps:wsp>
                  </a:graphicData>
                </a:graphic>
                <wp14:sizeRelH relativeFrom="page">
                  <wp14:pctWidth>0</wp14:pctWidth>
                </wp14:sizeRelH>
                <wp14:sizeRelV relativeFrom="page">
                  <wp14:pctHeight>0</wp14:pctHeight>
                </wp14:sizeRelV>
              </wp:anchor>
            </w:drawing>
          </mc:Choice>
          <mc:Fallback>
            <w:pict>
              <v:shape id="Text Box 16" o:spid="_x0000_s1030" type="#_x0000_t202" style="width:555pt;height:810pt;margin-top:-26.05pt;margin-left:-51pt;mso-height-percent:0;mso-height-relative:page;mso-width-percent:0;mso-width-relative:page;mso-wrap-distance-bottom:0;mso-wrap-distance-left:9pt;mso-wrap-distance-right:9pt;mso-wrap-distance-top:0;mso-wrap-style:square;position:absolute;visibility:visible;v-text-anchor:top;z-index:251668480">
                <v:textbox>
                  <w:txbxContent>
                    <w:p w:rsidR="00CD4AAC" w:rsidP="00CD4AAC" w14:paraId="4492C81F" w14:textId="77777777">
                      <w:pPr>
                        <w:pStyle w:val="Heading6"/>
                        <w:shd w:val="clear" w:color="auto" w:fill="FFFFFF" w:themeFill="background1"/>
                        <w:spacing w:before="0" w:beforeAutospacing="0" w:after="60" w:afterAutospacing="0"/>
                        <w:rPr>
                          <w:rStyle w:val="undefined"/>
                          <w:sz w:val="22"/>
                          <w:szCs w:val="22"/>
                        </w:rPr>
                      </w:pPr>
                    </w:p>
                    <w:p w:rsidR="004135B5" w:rsidP="004135B5" w14:paraId="4E142920"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Timely &amp; cost effectively delivery of goods at customer's end.</w:t>
                      </w:r>
                    </w:p>
                    <w:p w:rsidR="004135B5" w:rsidP="004135B5" w14:paraId="767A7E9F"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color w:val="000000"/>
                          <w:lang w:val="en-US"/>
                        </w:rPr>
                        <w:t>Reconcile technician / CRA spares issuance vs receipt.</w:t>
                      </w:r>
                    </w:p>
                    <w:p w:rsidR="004135B5" w:rsidP="004135B5" w14:paraId="54589D56"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lang w:val="en-US"/>
                        </w:rPr>
                        <w:t>Controls inventory levels by conducting physical counts; reconciling data storage system.</w:t>
                      </w:r>
                    </w:p>
                    <w:p w:rsidR="004135B5" w:rsidP="004135B5" w14:paraId="6698C495"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lang w:val="en-US"/>
                        </w:rPr>
                        <w:t>Handling Warehouse operations, implementing FIFO/LIFO systems.</w:t>
                      </w:r>
                    </w:p>
                    <w:p w:rsidR="004135B5" w:rsidRPr="00D61B3E" w:rsidP="004135B5" w14:paraId="0DBA67E4" w14:textId="77777777">
                      <w:pPr>
                        <w:numPr>
                          <w:ilvl w:val="0"/>
                          <w:numId w:val="39"/>
                        </w:numPr>
                        <w:spacing w:after="0" w:line="240" w:lineRule="auto"/>
                        <w:rPr>
                          <w:rFonts w:ascii="Times New Roman" w:eastAsia="Times New Roman" w:hAnsi="Times New Roman" w:cs="Times New Roman"/>
                          <w:lang w:val="en-US"/>
                        </w:rPr>
                      </w:pPr>
                      <w:r w:rsidRPr="00D61B3E">
                        <w:rPr>
                          <w:rFonts w:ascii="Times New Roman" w:eastAsia="Times New Roman" w:hAnsi="Times New Roman" w:cs="Times New Roman"/>
                          <w:lang w:val="en-US"/>
                        </w:rPr>
                        <w:t>Making GRN (Goods Receipt Note), </w:t>
                      </w:r>
                      <w:r w:rsidRPr="00D61B3E">
                        <w:rPr>
                          <w:rFonts w:ascii="Times New Roman" w:eastAsia="Times New Roman" w:hAnsi="Times New Roman" w:cs="Times New Roman"/>
                          <w:b/>
                          <w:bCs/>
                          <w:lang w:val="en-US"/>
                        </w:rPr>
                        <w:t>RGP</w:t>
                      </w:r>
                      <w:r w:rsidRPr="00D61B3E">
                        <w:rPr>
                          <w:rFonts w:ascii="Times New Roman" w:eastAsia="Times New Roman" w:hAnsi="Times New Roman" w:cs="Times New Roman"/>
                          <w:lang w:val="en-US"/>
                        </w:rPr>
                        <w:t xml:space="preserve"> (Returnable Gate Pass), </w:t>
                      </w:r>
                      <w:r w:rsidRPr="00D61B3E">
                        <w:rPr>
                          <w:rFonts w:ascii="Times New Roman" w:eastAsia="Times New Roman" w:hAnsi="Times New Roman" w:cs="Times New Roman"/>
                          <w:b/>
                          <w:bCs/>
                          <w:lang w:val="en-US"/>
                        </w:rPr>
                        <w:t>NRGP</w:t>
                      </w:r>
                      <w:r w:rsidRPr="00D61B3E">
                        <w:rPr>
                          <w:rFonts w:ascii="Times New Roman" w:eastAsia="Times New Roman" w:hAnsi="Times New Roman" w:cs="Times New Roman"/>
                          <w:lang w:val="en-US"/>
                        </w:rPr>
                        <w:t xml:space="preserve"> (Non</w:t>
                      </w:r>
                      <w:r>
                        <w:rPr>
                          <w:rFonts w:ascii="Times New Roman" w:eastAsia="Times New Roman" w:hAnsi="Times New Roman" w:cs="Times New Roman"/>
                          <w:lang w:val="en-US"/>
                        </w:rPr>
                        <w:t>-</w:t>
                      </w:r>
                      <w:r w:rsidRPr="00D61B3E">
                        <w:rPr>
                          <w:rFonts w:ascii="Times New Roman" w:eastAsia="Times New Roman" w:hAnsi="Times New Roman" w:cs="Times New Roman"/>
                          <w:lang w:val="en-US"/>
                        </w:rPr>
                        <w:t>Returnable Gate Pass) Stock Transfer.</w:t>
                      </w:r>
                    </w:p>
                    <w:p w:rsidR="004135B5" w:rsidRPr="00BB556F" w:rsidP="004135B5" w14:paraId="43304E8D" w14:textId="34A2AC23">
                      <w:pPr>
                        <w:numPr>
                          <w:ilvl w:val="0"/>
                          <w:numId w:val="39"/>
                        </w:numPr>
                        <w:spacing w:after="0" w:line="240" w:lineRule="auto"/>
                        <w:rPr>
                          <w:rFonts w:ascii="Calibri" w:eastAsia="Times New Roman" w:hAnsi="Calibri" w:cs="Calibri"/>
                          <w:sz w:val="20"/>
                          <w:szCs w:val="20"/>
                          <w:lang w:val="en-US"/>
                        </w:rPr>
                      </w:pPr>
                      <w:r w:rsidRPr="00D61B3E">
                        <w:rPr>
                          <w:rFonts w:ascii="Times New Roman" w:eastAsia="Times New Roman" w:hAnsi="Times New Roman" w:cs="Times New Roman"/>
                          <w:lang w:val="en-US"/>
                        </w:rPr>
                        <w:t>Have Working with ‘</w:t>
                      </w:r>
                      <w:r w:rsidRPr="00D61B3E">
                        <w:rPr>
                          <w:rFonts w:ascii="Times New Roman" w:eastAsia="Times New Roman" w:hAnsi="Times New Roman" w:cs="Times New Roman"/>
                          <w:lang w:val="en-US"/>
                        </w:rPr>
                        <w:t>OpenERP</w:t>
                      </w:r>
                      <w:r w:rsidRPr="00D61B3E">
                        <w:rPr>
                          <w:rFonts w:ascii="Times New Roman" w:eastAsia="Times New Roman" w:hAnsi="Times New Roman" w:cs="Times New Roman"/>
                          <w:lang w:val="en-US"/>
                        </w:rPr>
                        <w:t>’ &amp; ‘Odoo’</w:t>
                      </w:r>
                      <w:r w:rsidR="003C4639">
                        <w:rPr>
                          <w:rFonts w:ascii="Times New Roman" w:eastAsia="Times New Roman" w:hAnsi="Times New Roman" w:cs="Times New Roman"/>
                          <w:lang w:val="en-US"/>
                        </w:rPr>
                        <w:t xml:space="preserve"> application</w:t>
                      </w:r>
                      <w:r w:rsidRPr="00D61B3E">
                        <w:rPr>
                          <w:rFonts w:ascii="Times New Roman" w:eastAsia="Times New Roman" w:hAnsi="Times New Roman" w:cs="Times New Roman"/>
                          <w:lang w:val="en-US"/>
                        </w:rPr>
                        <w:t>.</w:t>
                      </w:r>
                    </w:p>
                    <w:p w:rsidR="004135B5" w:rsidRPr="00D61B3E" w:rsidP="004135B5" w14:paraId="2F423DF5" w14:textId="77777777">
                      <w:pPr>
                        <w:numPr>
                          <w:ilvl w:val="0"/>
                          <w:numId w:val="39"/>
                        </w:numPr>
                        <w:spacing w:after="0" w:line="240" w:lineRule="auto"/>
                        <w:rPr>
                          <w:rFonts w:ascii="Times New Roman" w:hAnsi="Times New Roman" w:cs="Times New Roman"/>
                        </w:rPr>
                      </w:pPr>
                      <w:r w:rsidRPr="00BB556F">
                        <w:rPr>
                          <w:rFonts w:ascii="Times New Roman" w:hAnsi="Times New Roman" w:cs="Times New Roman"/>
                          <w:color w:val="000000"/>
                        </w:rPr>
                        <w:t>Audit support &amp; maintenance of basic hygiene in Warehouse.</w:t>
                      </w:r>
                    </w:p>
                    <w:p w:rsidR="004135B5" w:rsidP="00CD4AAC" w14:paraId="1B4FA577" w14:textId="77777777">
                      <w:pPr>
                        <w:pStyle w:val="Heading6"/>
                        <w:shd w:val="clear" w:color="auto" w:fill="FFFFFF" w:themeFill="background1"/>
                        <w:spacing w:before="0" w:beforeAutospacing="0" w:after="60" w:afterAutospacing="0"/>
                        <w:rPr>
                          <w:rStyle w:val="undefined"/>
                          <w:sz w:val="22"/>
                          <w:szCs w:val="22"/>
                        </w:rPr>
                      </w:pPr>
                    </w:p>
                    <w:p w:rsidR="00CD4AAC" w:rsidRPr="00FD42CB" w:rsidP="00CD4AAC" w14:paraId="598B8851" w14:textId="77777777">
                      <w:pPr>
                        <w:pStyle w:val="Heading6"/>
                        <w:shd w:val="clear" w:color="auto" w:fill="FFFFFF" w:themeFill="background1"/>
                        <w:spacing w:before="0" w:beforeAutospacing="0" w:after="60" w:afterAutospacing="0"/>
                        <w:rPr>
                          <w:rStyle w:val="undefined"/>
                          <w:sz w:val="22"/>
                          <w:szCs w:val="22"/>
                        </w:rPr>
                      </w:pPr>
                      <w:r>
                        <w:rPr>
                          <w:rStyle w:val="undefined"/>
                          <w:sz w:val="22"/>
                          <w:szCs w:val="22"/>
                        </w:rPr>
                        <w:t>20.01.</w:t>
                      </w:r>
                      <w:r w:rsidRPr="00FD42CB">
                        <w:rPr>
                          <w:rStyle w:val="undefined"/>
                          <w:sz w:val="22"/>
                          <w:szCs w:val="22"/>
                        </w:rPr>
                        <w:t xml:space="preserve">2017 to </w:t>
                      </w:r>
                      <w:r>
                        <w:rPr>
                          <w:rStyle w:val="undefined"/>
                          <w:sz w:val="22"/>
                          <w:szCs w:val="22"/>
                        </w:rPr>
                        <w:t>29.11.</w:t>
                      </w:r>
                      <w:r w:rsidRPr="00FD42CB">
                        <w:rPr>
                          <w:rStyle w:val="undefined"/>
                          <w:sz w:val="22"/>
                          <w:szCs w:val="22"/>
                        </w:rPr>
                        <w:t xml:space="preserve">2017     </w:t>
                      </w:r>
                      <w:r>
                        <w:rPr>
                          <w:rStyle w:val="undefined"/>
                          <w:sz w:val="22"/>
                          <w:szCs w:val="22"/>
                        </w:rPr>
                        <w:t xml:space="preserve">Logistics </w:t>
                      </w:r>
                      <w:r w:rsidRPr="00FD42CB">
                        <w:rPr>
                          <w:rStyle w:val="undefined"/>
                          <w:sz w:val="22"/>
                          <w:szCs w:val="22"/>
                        </w:rPr>
                        <w:t>Trainer</w:t>
                      </w:r>
                    </w:p>
                    <w:p w:rsidR="00CD4AAC" w:rsidRPr="00FD42CB" w:rsidP="00CD4AAC" w14:paraId="58F96D35" w14:textId="77777777">
                      <w:pPr>
                        <w:pStyle w:val="Heading6"/>
                        <w:shd w:val="clear" w:color="auto" w:fill="FFFFFF" w:themeFill="background1"/>
                        <w:spacing w:before="0" w:beforeAutospacing="0" w:after="60" w:afterAutospacing="0"/>
                        <w:rPr>
                          <w:rStyle w:val="undefined"/>
                          <w:sz w:val="22"/>
                          <w:szCs w:val="22"/>
                        </w:rPr>
                      </w:pPr>
                      <w:r w:rsidRPr="00FD42CB">
                        <w:rPr>
                          <w:rStyle w:val="undefined"/>
                          <w:sz w:val="22"/>
                          <w:szCs w:val="22"/>
                        </w:rPr>
                        <w:t xml:space="preserve">                                      </w:t>
                      </w:r>
                      <w:r>
                        <w:rPr>
                          <w:rStyle w:val="undefined"/>
                          <w:sz w:val="22"/>
                          <w:szCs w:val="22"/>
                        </w:rPr>
                        <w:t xml:space="preserve">        </w:t>
                      </w:r>
                      <w:r w:rsidRPr="00FD42CB">
                        <w:rPr>
                          <w:rStyle w:val="undefined"/>
                          <w:sz w:val="22"/>
                          <w:szCs w:val="22"/>
                        </w:rPr>
                        <w:t>Safeducate</w:t>
                      </w:r>
                      <w:r w:rsidRPr="00FD42CB">
                        <w:rPr>
                          <w:rStyle w:val="undefined"/>
                          <w:sz w:val="22"/>
                          <w:szCs w:val="22"/>
                        </w:rPr>
                        <w:t xml:space="preserve"> Learning </w:t>
                      </w:r>
                      <w:r w:rsidRPr="00FD42CB">
                        <w:rPr>
                          <w:rStyle w:val="undefined"/>
                          <w:sz w:val="22"/>
                          <w:szCs w:val="22"/>
                        </w:rPr>
                        <w:t>Pvt</w:t>
                      </w:r>
                      <w:r>
                        <w:rPr>
                          <w:rStyle w:val="undefined"/>
                          <w:sz w:val="22"/>
                          <w:szCs w:val="22"/>
                        </w:rPr>
                        <w:t>.</w:t>
                      </w:r>
                      <w:r>
                        <w:rPr>
                          <w:rStyle w:val="undefined"/>
                          <w:sz w:val="22"/>
                          <w:szCs w:val="22"/>
                        </w:rPr>
                        <w:t xml:space="preserve"> </w:t>
                      </w:r>
                      <w:r w:rsidRPr="00FD42CB">
                        <w:rPr>
                          <w:rStyle w:val="undefined"/>
                          <w:sz w:val="22"/>
                          <w:szCs w:val="22"/>
                        </w:rPr>
                        <w:t>Ltd</w:t>
                      </w:r>
                      <w:r>
                        <w:rPr>
                          <w:rStyle w:val="undefined"/>
                          <w:sz w:val="22"/>
                          <w:szCs w:val="22"/>
                        </w:rPr>
                        <w:t>.</w:t>
                      </w:r>
                    </w:p>
                    <w:p w:rsidR="00CD4AAC" w:rsidRPr="00FD42CB" w:rsidP="00CD4AAC" w14:paraId="73DF65AA" w14:textId="77777777">
                      <w:pPr>
                        <w:pStyle w:val="Heading6"/>
                        <w:shd w:val="clear" w:color="auto" w:fill="FFFFFF" w:themeFill="background1"/>
                        <w:spacing w:before="0" w:beforeAutospacing="0" w:after="60" w:afterAutospacing="0"/>
                        <w:rPr>
                          <w:rStyle w:val="undefined"/>
                          <w:sz w:val="22"/>
                          <w:szCs w:val="22"/>
                        </w:rPr>
                      </w:pPr>
                    </w:p>
                    <w:p w:rsidR="00CD4AAC" w:rsidP="00CD4AAC" w14:paraId="5C4C1BAC"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 xml:space="preserve">Trained the trainee as per the </w:t>
                      </w:r>
                      <w:r w:rsidRPr="008F7CC3">
                        <w:rPr>
                          <w:rFonts w:ascii="Times New Roman" w:eastAsia="Times New Roman" w:hAnsi="Times New Roman" w:cs="Times New Roman"/>
                          <w:lang w:val="en-US"/>
                        </w:rPr>
                        <w:t>Industry</w:t>
                      </w:r>
                      <w:r w:rsidRPr="008F7CC3">
                        <w:rPr>
                          <w:rFonts w:ascii="Times New Roman" w:eastAsia="Times New Roman" w:hAnsi="Times New Roman" w:cs="Times New Roman"/>
                          <w:lang w:val="en-US"/>
                        </w:rPr>
                        <w:t xml:space="preserve"> requirement.</w:t>
                      </w:r>
                    </w:p>
                    <w:p w:rsidR="00CD4AAC" w:rsidP="00CD4AAC" w14:paraId="6ECE8B7E" w14:textId="77777777">
                      <w:pPr>
                        <w:numPr>
                          <w:ilvl w:val="0"/>
                          <w:numId w:val="40"/>
                        </w:numPr>
                        <w:spacing w:after="0" w:line="240" w:lineRule="auto"/>
                        <w:rPr>
                          <w:rFonts w:ascii="Times New Roman" w:eastAsia="Times New Roman" w:hAnsi="Times New Roman" w:cs="Times New Roman"/>
                          <w:lang w:val="en-US"/>
                        </w:rPr>
                      </w:pPr>
                      <w:r w:rsidRPr="00121510">
                        <w:rPr>
                          <w:rFonts w:ascii="Times New Roman" w:eastAsia="Times New Roman" w:hAnsi="Times New Roman" w:cs="Times New Roman"/>
                          <w:lang w:val="en-US"/>
                        </w:rPr>
                        <w:t>Bridge the gap between skilled &amp; Unskilled through practical training</w:t>
                      </w:r>
                    </w:p>
                    <w:p w:rsidR="00CD4AAC" w:rsidP="00CD4AAC" w14:paraId="04CA6434"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Train &amp; Coach various types of audience on various topics &amp; subjects.</w:t>
                      </w:r>
                    </w:p>
                    <w:p w:rsidR="00CD4AAC" w:rsidRPr="003F31DF" w:rsidP="00CD4AAC" w14:paraId="6372C314"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Research, Design &amp; Develop PPT for delivery purpose.</w:t>
                      </w:r>
                    </w:p>
                    <w:p w:rsidR="002C4FF0" w:rsidP="002C4FF0" w14:paraId="44B2CC34"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Monitor &amp; review the progress of trainees through various methods like on job monitoring, discussion with managers &amp; concern facilitators.</w:t>
                      </w:r>
                    </w:p>
                    <w:p w:rsidR="002C4FF0" w:rsidP="002C4FF0" w14:paraId="1A50BCFC" w14:textId="77777777">
                      <w:pPr>
                        <w:numPr>
                          <w:ilvl w:val="0"/>
                          <w:numId w:val="40"/>
                        </w:num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Following the SOP guidelines of respective work culture.</w:t>
                      </w:r>
                    </w:p>
                    <w:p w:rsidR="002C4FF0" w:rsidRPr="00A41315" w:rsidP="002C4FF0" w14:paraId="266EDE13" w14:textId="77777777">
                      <w:pPr>
                        <w:numPr>
                          <w:ilvl w:val="0"/>
                          <w:numId w:val="40"/>
                        </w:numPr>
                        <w:spacing w:after="0" w:line="240" w:lineRule="auto"/>
                        <w:rPr>
                          <w:rStyle w:val="undefined"/>
                          <w:rFonts w:ascii="Times New Roman" w:eastAsia="Times New Roman" w:hAnsi="Times New Roman" w:cs="Times New Roman"/>
                          <w:lang w:val="en-US"/>
                        </w:rPr>
                      </w:pPr>
                      <w:r w:rsidRPr="008F7CC3">
                        <w:rPr>
                          <w:rFonts w:ascii="Times New Roman" w:eastAsia="Times New Roman" w:hAnsi="Times New Roman" w:cs="Times New Roman"/>
                          <w:lang w:val="en-US"/>
                        </w:rPr>
                        <w:t>Sharing the latest case study &amp; live examples of logistics problems &amp; their outcomes relates to course curriculum.</w:t>
                      </w:r>
                    </w:p>
                    <w:p w:rsidR="002C4FF0" w:rsidP="002C4FF0" w14:paraId="064A402B" w14:textId="77777777">
                      <w:pPr>
                        <w:pStyle w:val="Heading6"/>
                        <w:shd w:val="clear" w:color="auto" w:fill="FFFFFF" w:themeFill="background1"/>
                        <w:spacing w:before="0" w:beforeAutospacing="0" w:after="60" w:afterAutospacing="0"/>
                        <w:rPr>
                          <w:rStyle w:val="undefined"/>
                          <w:sz w:val="22"/>
                          <w:szCs w:val="22"/>
                        </w:rPr>
                      </w:pPr>
                    </w:p>
                    <w:p w:rsidR="002C4FF0" w:rsidRPr="00FD42CB" w:rsidP="002C4FF0" w14:paraId="698C6D1D" w14:textId="77777777">
                      <w:pPr>
                        <w:pStyle w:val="Heading6"/>
                        <w:shd w:val="clear" w:color="auto" w:fill="FFFFFF" w:themeFill="background1"/>
                        <w:spacing w:before="0" w:beforeAutospacing="0" w:after="60" w:afterAutospacing="0"/>
                        <w:rPr>
                          <w:rStyle w:val="undefined"/>
                          <w:sz w:val="22"/>
                          <w:szCs w:val="22"/>
                        </w:rPr>
                      </w:pPr>
                      <w:r>
                        <w:rPr>
                          <w:rStyle w:val="undefined"/>
                          <w:sz w:val="22"/>
                          <w:szCs w:val="22"/>
                        </w:rPr>
                        <w:t>03.10.</w:t>
                      </w:r>
                      <w:r w:rsidRPr="00FD42CB">
                        <w:rPr>
                          <w:rStyle w:val="undefined"/>
                          <w:sz w:val="22"/>
                          <w:szCs w:val="22"/>
                        </w:rPr>
                        <w:t>201</w:t>
                      </w:r>
                      <w:r>
                        <w:rPr>
                          <w:rStyle w:val="undefined"/>
                          <w:sz w:val="22"/>
                          <w:szCs w:val="22"/>
                        </w:rPr>
                        <w:t>5</w:t>
                      </w:r>
                      <w:r w:rsidRPr="00FD42CB">
                        <w:rPr>
                          <w:rStyle w:val="undefined"/>
                          <w:sz w:val="22"/>
                          <w:szCs w:val="22"/>
                        </w:rPr>
                        <w:t xml:space="preserve"> to </w:t>
                      </w:r>
                      <w:r>
                        <w:rPr>
                          <w:rStyle w:val="undefined"/>
                          <w:sz w:val="22"/>
                          <w:szCs w:val="22"/>
                        </w:rPr>
                        <w:t>12.01.</w:t>
                      </w:r>
                      <w:r w:rsidRPr="00FD42CB">
                        <w:rPr>
                          <w:rStyle w:val="undefined"/>
                          <w:sz w:val="22"/>
                          <w:szCs w:val="22"/>
                        </w:rPr>
                        <w:t xml:space="preserve">2017     </w:t>
                      </w:r>
                      <w:r>
                        <w:rPr>
                          <w:rStyle w:val="undefined"/>
                          <w:sz w:val="22"/>
                          <w:szCs w:val="22"/>
                        </w:rPr>
                        <w:t>Team Leader (Operation)</w:t>
                      </w:r>
                    </w:p>
                    <w:p w:rsidR="002C4FF0" w:rsidP="002C4FF0" w14:paraId="4B42D3EA" w14:textId="77777777">
                      <w:pPr>
                        <w:pStyle w:val="Heading6"/>
                        <w:shd w:val="clear" w:color="auto" w:fill="FFFFFF" w:themeFill="background1"/>
                        <w:spacing w:before="0" w:beforeAutospacing="0" w:after="60" w:afterAutospacing="0"/>
                        <w:rPr>
                          <w:rStyle w:val="undefined"/>
                          <w:sz w:val="22"/>
                          <w:szCs w:val="22"/>
                        </w:rPr>
                      </w:pPr>
                      <w:r w:rsidRPr="00FD42CB">
                        <w:rPr>
                          <w:rStyle w:val="undefined"/>
                          <w:sz w:val="22"/>
                          <w:szCs w:val="22"/>
                        </w:rPr>
                        <w:t xml:space="preserve">                                      </w:t>
                      </w:r>
                      <w:r>
                        <w:rPr>
                          <w:rStyle w:val="undefined"/>
                          <w:sz w:val="22"/>
                          <w:szCs w:val="22"/>
                        </w:rPr>
                        <w:t xml:space="preserve">        </w:t>
                      </w:r>
                      <w:r>
                        <w:rPr>
                          <w:rStyle w:val="undefined"/>
                          <w:sz w:val="22"/>
                          <w:szCs w:val="22"/>
                        </w:rPr>
                        <w:t>Quickdel</w:t>
                      </w:r>
                      <w:r>
                        <w:rPr>
                          <w:rStyle w:val="undefined"/>
                          <w:sz w:val="22"/>
                          <w:szCs w:val="22"/>
                        </w:rPr>
                        <w:t xml:space="preserve"> Logistics</w:t>
                      </w:r>
                      <w:r w:rsidRPr="00FD42CB">
                        <w:rPr>
                          <w:rStyle w:val="undefined"/>
                          <w:sz w:val="22"/>
                          <w:szCs w:val="22"/>
                        </w:rPr>
                        <w:t xml:space="preserve"> </w:t>
                      </w:r>
                      <w:r w:rsidRPr="00FD42CB">
                        <w:rPr>
                          <w:rStyle w:val="undefined"/>
                          <w:sz w:val="22"/>
                          <w:szCs w:val="22"/>
                        </w:rPr>
                        <w:t>Pvt</w:t>
                      </w:r>
                      <w:r>
                        <w:rPr>
                          <w:rStyle w:val="undefined"/>
                          <w:sz w:val="22"/>
                          <w:szCs w:val="22"/>
                        </w:rPr>
                        <w:t>.</w:t>
                      </w:r>
                      <w:r>
                        <w:rPr>
                          <w:rStyle w:val="undefined"/>
                          <w:sz w:val="22"/>
                          <w:szCs w:val="22"/>
                        </w:rPr>
                        <w:t xml:space="preserve"> </w:t>
                      </w:r>
                      <w:r w:rsidRPr="00FD42CB">
                        <w:rPr>
                          <w:rStyle w:val="undefined"/>
                          <w:sz w:val="22"/>
                          <w:szCs w:val="22"/>
                        </w:rPr>
                        <w:t>Ltd</w:t>
                      </w:r>
                      <w:r>
                        <w:rPr>
                          <w:rStyle w:val="undefined"/>
                          <w:sz w:val="22"/>
                          <w:szCs w:val="22"/>
                        </w:rPr>
                        <w:t>.</w:t>
                      </w:r>
                    </w:p>
                    <w:p w:rsidR="002C4FF0" w:rsidP="002C4FF0" w14:paraId="5DC8A4CD" w14:textId="77777777">
                      <w:pPr>
                        <w:pStyle w:val="Heading6"/>
                        <w:shd w:val="clear" w:color="auto" w:fill="FFFFFF" w:themeFill="background1"/>
                        <w:spacing w:before="0" w:beforeAutospacing="0" w:after="60" w:afterAutospacing="0"/>
                        <w:rPr>
                          <w:rStyle w:val="undefined"/>
                          <w:sz w:val="22"/>
                          <w:szCs w:val="22"/>
                        </w:rPr>
                      </w:pPr>
                    </w:p>
                    <w:p w:rsidR="002C4FF0" w:rsidP="002C4FF0" w14:paraId="756742C8" w14:textId="77777777">
                      <w:pPr>
                        <w:numPr>
                          <w:ilvl w:val="0"/>
                          <w:numId w:val="40"/>
                        </w:numPr>
                        <w:spacing w:after="0" w:line="240" w:lineRule="auto"/>
                        <w:rPr>
                          <w:rFonts w:ascii="Times New Roman" w:eastAsia="Times New Roman" w:hAnsi="Times New Roman" w:cs="Times New Roman"/>
                          <w:lang w:val="en-US"/>
                        </w:rPr>
                      </w:pPr>
                      <w:r w:rsidRPr="00D0278A">
                        <w:rPr>
                          <w:rFonts w:ascii="Times New Roman" w:eastAsia="Times New Roman" w:hAnsi="Times New Roman" w:cs="Times New Roman"/>
                          <w:lang w:val="en-US"/>
                        </w:rPr>
                        <w:t>Responsible for overseeing day-to-day office management task, ensuring that all safety regulation is adhered to.</w:t>
                      </w:r>
                    </w:p>
                    <w:p w:rsidR="002C4FF0" w:rsidRPr="008203AE" w:rsidP="002C4FF0" w14:paraId="1579EB98" w14:textId="77777777">
                      <w:pPr>
                        <w:numPr>
                          <w:ilvl w:val="0"/>
                          <w:numId w:val="40"/>
                        </w:numPr>
                        <w:spacing w:after="0" w:line="240" w:lineRule="auto"/>
                        <w:rPr>
                          <w:rFonts w:ascii="Times New Roman" w:eastAsia="Times New Roman" w:hAnsi="Times New Roman" w:cs="Times New Roman"/>
                          <w:lang w:val="en-US"/>
                        </w:rPr>
                      </w:pPr>
                      <w:r w:rsidRPr="008203AE">
                        <w:rPr>
                          <w:rFonts w:ascii="Times New Roman" w:eastAsia="Times New Roman" w:hAnsi="Times New Roman" w:cs="Times New Roman"/>
                          <w:lang w:val="en-US"/>
                        </w:rPr>
                        <w:t>Preparing &amp; updating DRS for delivery boys.</w:t>
                      </w:r>
                    </w:p>
                    <w:p w:rsidR="002C4FF0" w:rsidRPr="00E92B5C" w:rsidP="002C4FF0" w14:paraId="014FE04B" w14:textId="77777777">
                      <w:pPr>
                        <w:numPr>
                          <w:ilvl w:val="0"/>
                          <w:numId w:val="40"/>
                        </w:numPr>
                        <w:spacing w:after="0" w:line="240" w:lineRule="auto"/>
                        <w:rPr>
                          <w:rFonts w:ascii="Times New Roman" w:eastAsia="Times New Roman" w:hAnsi="Times New Roman" w:cs="Times New Roman"/>
                          <w:lang w:val="en-US"/>
                        </w:rPr>
                      </w:pPr>
                      <w:r w:rsidRPr="00D0278A">
                        <w:rPr>
                          <w:rFonts w:eastAsia="Times New Roman"/>
                          <w:lang w:val="en-US"/>
                        </w:rPr>
                        <w:t> </w:t>
                      </w:r>
                      <w:r w:rsidRPr="00D0278A">
                        <w:rPr>
                          <w:rFonts w:ascii="Times New Roman" w:eastAsia="Times New Roman" w:hAnsi="Times New Roman" w:cs="Times New Roman"/>
                          <w:lang w:val="en-US"/>
                        </w:rPr>
                        <w:t>I managed an energetic team of people and it was my responsibility to ensure all training needs are met and that performance is monitored and feedback provided at regular intervals.</w:t>
                      </w:r>
                    </w:p>
                    <w:p w:rsidR="002C4FF0" w:rsidRPr="00D0278A" w:rsidP="002C4FF0" w14:paraId="705C47F4" w14:textId="77777777">
                      <w:pPr>
                        <w:numPr>
                          <w:ilvl w:val="0"/>
                          <w:numId w:val="40"/>
                        </w:numPr>
                        <w:spacing w:after="0" w:line="240" w:lineRule="auto"/>
                        <w:rPr>
                          <w:rFonts w:ascii="Times New Roman" w:eastAsia="Times New Roman" w:hAnsi="Times New Roman" w:cs="Times New Roman"/>
                          <w:lang w:val="en-US"/>
                        </w:rPr>
                      </w:pPr>
                      <w:r w:rsidRPr="00D0278A">
                        <w:rPr>
                          <w:rFonts w:ascii="Times New Roman" w:eastAsia="Times New Roman" w:hAnsi="Times New Roman" w:cs="Times New Roman"/>
                          <w:lang w:val="en-US"/>
                        </w:rPr>
                        <w:t>I also manage all the reports like EOD &amp; STOCK reports on daily basis.</w:t>
                      </w:r>
                    </w:p>
                    <w:p w:rsidR="002C4FF0" w:rsidRPr="00D0278A" w:rsidP="002C4FF0" w14:paraId="1F414A03" w14:textId="77777777">
                      <w:pPr>
                        <w:numPr>
                          <w:ilvl w:val="0"/>
                          <w:numId w:val="40"/>
                        </w:numPr>
                        <w:spacing w:after="0" w:line="240" w:lineRule="auto"/>
                        <w:rPr>
                          <w:rFonts w:ascii="Times New Roman" w:eastAsia="Times New Roman" w:hAnsi="Times New Roman" w:cs="Times New Roman"/>
                          <w:lang w:val="en-US"/>
                        </w:rPr>
                      </w:pPr>
                      <w:r w:rsidRPr="00D0278A">
                        <w:rPr>
                          <w:rFonts w:ascii="Times New Roman" w:eastAsia="Times New Roman" w:hAnsi="Times New Roman" w:cs="Times New Roman"/>
                          <w:lang w:val="en-US"/>
                        </w:rPr>
                        <w:t>Answer phones &amp; transfer to the appropriate staff members.</w:t>
                      </w:r>
                    </w:p>
                    <w:p w:rsidR="002C4FF0" w:rsidRPr="0025758D" w:rsidP="002C4FF0" w14:paraId="26C12989" w14:textId="77777777">
                      <w:pPr>
                        <w:numPr>
                          <w:ilvl w:val="0"/>
                          <w:numId w:val="40"/>
                        </w:numPr>
                        <w:spacing w:after="0" w:line="240" w:lineRule="auto"/>
                        <w:rPr>
                          <w:rFonts w:ascii="Times New Roman" w:eastAsia="Times New Roman" w:hAnsi="Times New Roman" w:cs="Times New Roman"/>
                          <w:lang w:val="en-US"/>
                        </w:rPr>
                      </w:pPr>
                      <w:r w:rsidRPr="00D0278A">
                        <w:rPr>
                          <w:rFonts w:ascii="Times New Roman" w:eastAsia="Times New Roman" w:hAnsi="Times New Roman" w:cs="Times New Roman"/>
                          <w:lang w:val="en-US"/>
                        </w:rPr>
                        <w:t>Tracking the status of the shipment and regularly updating all the concerned customers.</w:t>
                      </w:r>
                    </w:p>
                    <w:p w:rsidR="002C4FF0" w:rsidRPr="00000EA3" w:rsidP="002C4FF0" w14:paraId="5B633B71" w14:textId="77777777">
                      <w:pPr>
                        <w:numPr>
                          <w:ilvl w:val="0"/>
                          <w:numId w:val="40"/>
                        </w:numPr>
                        <w:spacing w:after="0" w:line="240" w:lineRule="auto"/>
                        <w:rPr>
                          <w:rFonts w:ascii="Times New Roman" w:eastAsia="Times New Roman" w:hAnsi="Times New Roman" w:cs="Times New Roman"/>
                          <w:lang w:val="en-US"/>
                        </w:rPr>
                      </w:pPr>
                      <w:r w:rsidRPr="00000EA3">
                        <w:rPr>
                          <w:rFonts w:ascii="Times New Roman" w:eastAsia="Times New Roman" w:hAnsi="Times New Roman" w:cs="Times New Roman"/>
                          <w:lang w:val="en-US"/>
                        </w:rPr>
                        <w:t xml:space="preserve"> I also responsible for implementing quality management and other regulatory compliance strategies </w:t>
                      </w:r>
                      <w:r w:rsidRPr="00000EA3">
                        <w:rPr>
                          <w:rFonts w:ascii="Times New Roman" w:eastAsia="Times New Roman" w:hAnsi="Times New Roman" w:cs="Times New Roman"/>
                          <w:lang w:val="en-US"/>
                        </w:rPr>
                        <w:t>inline</w:t>
                      </w:r>
                      <w:r w:rsidRPr="00000EA3">
                        <w:rPr>
                          <w:rFonts w:ascii="Times New Roman" w:eastAsia="Times New Roman" w:hAnsi="Times New Roman" w:cs="Times New Roman"/>
                          <w:lang w:val="en-US"/>
                        </w:rPr>
                        <w:t xml:space="preserve"> with company policy and attending business calls with existing customer for business penetration and to resolve their issues. </w:t>
                      </w:r>
                    </w:p>
                    <w:p w:rsidR="002C4FF0" w:rsidRPr="00000EA3" w:rsidP="002C4FF0" w14:paraId="08EC539E" w14:textId="77777777">
                      <w:pPr>
                        <w:numPr>
                          <w:ilvl w:val="0"/>
                          <w:numId w:val="40"/>
                        </w:numPr>
                        <w:spacing w:after="0" w:line="240" w:lineRule="auto"/>
                        <w:rPr>
                          <w:rFonts w:ascii="Times New Roman" w:eastAsia="Times New Roman" w:hAnsi="Times New Roman" w:cs="Times New Roman"/>
                          <w:lang w:val="en-US"/>
                        </w:rPr>
                      </w:pPr>
                      <w:r w:rsidRPr="00000EA3">
                        <w:rPr>
                          <w:rFonts w:ascii="Times New Roman" w:eastAsia="Times New Roman" w:hAnsi="Times New Roman" w:cs="Times New Roman"/>
                          <w:lang w:val="en-US"/>
                        </w:rPr>
                        <w:t>As a Team Leader, I played an important role in preparing, revising and submitting reports, bills, budgets and other documentation as required.</w:t>
                      </w:r>
                    </w:p>
                    <w:p w:rsidR="002C4FF0" w:rsidP="002C4FF0" w14:paraId="6D5087A6" w14:textId="77777777">
                      <w:pPr>
                        <w:pStyle w:val="Heading6"/>
                        <w:shd w:val="clear" w:color="auto" w:fill="FFFFFF" w:themeFill="background1"/>
                        <w:spacing w:before="0" w:beforeAutospacing="0" w:after="60" w:afterAutospacing="0"/>
                        <w:rPr>
                          <w:rStyle w:val="undefined"/>
                          <w:sz w:val="22"/>
                          <w:szCs w:val="22"/>
                        </w:rPr>
                      </w:pPr>
                    </w:p>
                    <w:p w:rsidR="002C4FF0" w:rsidRPr="00A4376E" w:rsidP="002C4FF0" w14:paraId="4570CE6F" w14:textId="77777777">
                      <w:pPr>
                        <w:pStyle w:val="Heading6"/>
                        <w:shd w:val="clear" w:color="auto" w:fill="FFFFFF" w:themeFill="background1"/>
                        <w:spacing w:before="0" w:beforeAutospacing="0" w:after="60" w:afterAutospacing="0"/>
                        <w:rPr>
                          <w:rStyle w:val="undefined"/>
                          <w:sz w:val="22"/>
                          <w:szCs w:val="22"/>
                        </w:rPr>
                      </w:pPr>
                      <w:r>
                        <w:rPr>
                          <w:rStyle w:val="undefined"/>
                          <w:sz w:val="22"/>
                          <w:szCs w:val="22"/>
                        </w:rPr>
                        <w:t>25.03.</w:t>
                      </w:r>
                      <w:r w:rsidRPr="00A4376E">
                        <w:rPr>
                          <w:rStyle w:val="undefined"/>
                          <w:sz w:val="22"/>
                          <w:szCs w:val="22"/>
                        </w:rPr>
                        <w:t>201</w:t>
                      </w:r>
                      <w:r>
                        <w:rPr>
                          <w:rStyle w:val="undefined"/>
                          <w:sz w:val="22"/>
                          <w:szCs w:val="22"/>
                        </w:rPr>
                        <w:t>4</w:t>
                      </w:r>
                      <w:r w:rsidRPr="00A4376E">
                        <w:rPr>
                          <w:rStyle w:val="undefined"/>
                          <w:sz w:val="22"/>
                          <w:szCs w:val="22"/>
                        </w:rPr>
                        <w:t xml:space="preserve"> to </w:t>
                      </w:r>
                      <w:r>
                        <w:rPr>
                          <w:rStyle w:val="undefined"/>
                          <w:sz w:val="22"/>
                          <w:szCs w:val="22"/>
                        </w:rPr>
                        <w:t>07.09.2015</w:t>
                      </w:r>
                      <w:r w:rsidRPr="00A4376E">
                        <w:rPr>
                          <w:rStyle w:val="undefined"/>
                          <w:sz w:val="22"/>
                          <w:szCs w:val="22"/>
                        </w:rPr>
                        <w:t xml:space="preserve">    </w:t>
                      </w:r>
                      <w:r>
                        <w:rPr>
                          <w:rStyle w:val="undefined"/>
                          <w:sz w:val="22"/>
                          <w:szCs w:val="22"/>
                        </w:rPr>
                        <w:t xml:space="preserve">      </w:t>
                      </w:r>
                      <w:r w:rsidRPr="00114FB1">
                        <w:rPr>
                          <w:sz w:val="22"/>
                          <w:szCs w:val="22"/>
                          <w:lang w:val="en-US"/>
                        </w:rPr>
                        <w:t>Business Executive</w:t>
                      </w:r>
                    </w:p>
                    <w:p w:rsidR="002C4FF0" w:rsidRPr="00A4376E" w:rsidP="002C4FF0" w14:paraId="13AC5E28" w14:textId="77777777">
                      <w:pPr>
                        <w:pStyle w:val="Heading5"/>
                        <w:shd w:val="clear" w:color="auto" w:fill="FFFFFF" w:themeFill="background1"/>
                        <w:spacing w:before="0" w:beforeAutospacing="0" w:after="60" w:afterAutospacing="0"/>
                        <w:rPr>
                          <w:rStyle w:val="undefined"/>
                          <w:sz w:val="22"/>
                          <w:szCs w:val="22"/>
                        </w:rPr>
                      </w:pPr>
                      <w:r w:rsidRPr="00A4376E">
                        <w:rPr>
                          <w:rStyle w:val="undefined"/>
                          <w:sz w:val="22"/>
                          <w:szCs w:val="22"/>
                        </w:rPr>
                        <w:t xml:space="preserve">                                     </w:t>
                      </w:r>
                      <w:r>
                        <w:rPr>
                          <w:rStyle w:val="undefined"/>
                          <w:sz w:val="22"/>
                          <w:szCs w:val="22"/>
                        </w:rPr>
                        <w:t xml:space="preserve">              </w:t>
                      </w:r>
                      <w:r w:rsidRPr="007B5EA0">
                        <w:rPr>
                          <w:sz w:val="22"/>
                          <w:szCs w:val="22"/>
                          <w:lang w:val="en-US"/>
                        </w:rPr>
                        <w:t>Axis securities Ltd</w:t>
                      </w:r>
                      <w:r w:rsidRPr="00A4376E">
                        <w:rPr>
                          <w:rStyle w:val="undefined"/>
                          <w:sz w:val="22"/>
                          <w:szCs w:val="22"/>
                        </w:rPr>
                        <w:t>.</w:t>
                      </w:r>
                    </w:p>
                    <w:p w:rsidR="002C4FF0" w:rsidRPr="00A4376E" w:rsidP="002C4FF0" w14:paraId="56A4D23D" w14:textId="77777777">
                      <w:pPr>
                        <w:pStyle w:val="Heading5"/>
                        <w:shd w:val="clear" w:color="auto" w:fill="FFFFFF" w:themeFill="background1"/>
                        <w:spacing w:before="0" w:beforeAutospacing="0" w:after="60" w:afterAutospacing="0"/>
                        <w:rPr>
                          <w:b w:val="0"/>
                          <w:bCs w:val="0"/>
                          <w:sz w:val="22"/>
                          <w:szCs w:val="22"/>
                        </w:rPr>
                      </w:pPr>
                    </w:p>
                    <w:p w:rsidR="002C4FF0" w:rsidRPr="00940154" w:rsidP="002C4FF0" w14:paraId="0C22405C"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 xml:space="preserve">Preparation and maintenance of Daily MIS. </w:t>
                      </w:r>
                    </w:p>
                    <w:p w:rsidR="002C4FF0" w:rsidRPr="00940154" w:rsidP="002C4FF0" w14:paraId="190BC6DE"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Verifying the KYC and maintaining the disbursement of file.</w:t>
                      </w:r>
                    </w:p>
                    <w:p w:rsidR="002C4FF0" w:rsidRPr="00940154" w:rsidP="002C4FF0" w14:paraId="73D8E406"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Generating the business from existing Database.</w:t>
                      </w:r>
                    </w:p>
                    <w:p w:rsidR="002C4FF0" w:rsidRPr="00940154" w:rsidP="002C4FF0" w14:paraId="62B0AEEB"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Preparation of all reports and documentation entries.</w:t>
                      </w:r>
                    </w:p>
                    <w:p w:rsidR="002C4FF0" w:rsidRPr="00940154" w:rsidP="002C4FF0" w14:paraId="2F334736"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 xml:space="preserve">Preparation of file and sending on regular basis. </w:t>
                      </w:r>
                    </w:p>
                    <w:p w:rsidR="002C4FF0" w:rsidRPr="00940154" w:rsidP="002C4FF0" w14:paraId="5D3FB44A" w14:textId="77777777">
                      <w:pPr>
                        <w:numPr>
                          <w:ilvl w:val="0"/>
                          <w:numId w:val="42"/>
                        </w:numPr>
                        <w:shd w:val="clear" w:color="auto" w:fill="FFFFFF" w:themeFill="background1"/>
                        <w:spacing w:after="60" w:line="240" w:lineRule="auto"/>
                        <w:rPr>
                          <w:rFonts w:ascii="Times New Roman" w:hAnsi="Times New Roman" w:cs="Times New Roman"/>
                          <w:lang w:val="en-US"/>
                        </w:rPr>
                      </w:pPr>
                      <w:r w:rsidRPr="00940154">
                        <w:rPr>
                          <w:rFonts w:ascii="Times New Roman" w:hAnsi="Times New Roman" w:cs="Times New Roman"/>
                          <w:lang w:val="en-US"/>
                        </w:rPr>
                        <w:t xml:space="preserve">Solve the quarries of customer regarding the GL account. </w:t>
                      </w:r>
                      <w:r w:rsidRPr="00940154">
                        <w:rPr>
                          <w:rFonts w:ascii="Times New Roman" w:hAnsi="Times New Roman" w:cs="Times New Roman"/>
                          <w:lang w:val="en-US"/>
                        </w:rPr>
                        <w:tab/>
                        <w:t xml:space="preserve"> </w:t>
                      </w:r>
                    </w:p>
                    <w:p w:rsidR="002C4FF0" w:rsidRPr="00251B2F" w:rsidP="002C4FF0" w14:paraId="6FF45445" w14:textId="77777777">
                      <w:pPr>
                        <w:numPr>
                          <w:ilvl w:val="0"/>
                          <w:numId w:val="42"/>
                        </w:numPr>
                        <w:shd w:val="clear" w:color="auto" w:fill="FFFFFF" w:themeFill="background1"/>
                        <w:spacing w:after="60" w:line="240" w:lineRule="auto"/>
                        <w:rPr>
                          <w:rFonts w:ascii="Times New Roman" w:hAnsi="Times New Roman" w:cs="Times New Roman"/>
                          <w:b/>
                          <w:lang w:val="en-US"/>
                        </w:rPr>
                      </w:pPr>
                      <w:r w:rsidRPr="00940154">
                        <w:rPr>
                          <w:rFonts w:ascii="Times New Roman" w:hAnsi="Times New Roman" w:cs="Times New Roman"/>
                          <w:lang w:val="en-US"/>
                        </w:rPr>
                        <w:t>Responsible for Gold loan renewal cases</w:t>
                      </w:r>
                      <w:r w:rsidRPr="00940154">
                        <w:rPr>
                          <w:rFonts w:ascii="Times New Roman" w:hAnsi="Times New Roman" w:cs="Times New Roman"/>
                          <w:b/>
                          <w:lang w:val="en-US"/>
                        </w:rPr>
                        <w:t xml:space="preserve">. </w:t>
                      </w:r>
                    </w:p>
                    <w:p w:rsidR="00117216" w14:paraId="0B51CFA9" w14:textId="77777777"/>
                  </w:txbxContent>
                </v:textbox>
              </v:shape>
            </w:pict>
          </mc:Fallback>
        </mc:AlternateContent>
      </w:r>
    </w:p>
    <w:p w:rsidR="005A142F" w14:paraId="1C0D0F60" w14:textId="77777777">
      <w:pPr>
        <w:rPr>
          <w:rFonts w:ascii="Times New Roman" w:eastAsia="Times New Roman" w:hAnsi="Times New Roman" w:cs="Times New Roman"/>
          <w:sz w:val="24"/>
          <w:szCs w:val="24"/>
          <w:lang w:eastAsia="en-IN" w:bidi="hi-IN"/>
        </w:rPr>
      </w:pPr>
      <w:r>
        <w:rPr>
          <w:rFonts w:ascii="Times New Roman" w:eastAsia="Times New Roman" w:hAnsi="Times New Roman" w:cs="Times New Roman"/>
          <w:sz w:val="24"/>
          <w:szCs w:val="24"/>
          <w:lang w:eastAsia="en-IN" w:bidi="hi-IN"/>
        </w:rPr>
        <w:br w:type="page"/>
      </w:r>
    </w:p>
    <w:p w:rsidR="004E3738" w:rsidRPr="00194812" w:rsidP="004E3738" w14:paraId="3C138455" w14:textId="5E69F4A3">
      <w:pPr>
        <w:rPr>
          <w:rFonts w:ascii="Times New Roman" w:eastAsia="Times New Roman" w:hAnsi="Times New Roman" w:cs="Times New Roman"/>
          <w:sz w:val="24"/>
          <w:szCs w:val="24"/>
          <w:lang w:eastAsia="en-IN" w:bidi="hi-IN"/>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simplePos x="0" y="0"/>
                <wp:positionH relativeFrom="column">
                  <wp:posOffset>-638175</wp:posOffset>
                </wp:positionH>
                <wp:positionV relativeFrom="paragraph">
                  <wp:posOffset>-349885</wp:posOffset>
                </wp:positionV>
                <wp:extent cx="7067550" cy="10306050"/>
                <wp:effectExtent l="0" t="0" r="0" b="0"/>
                <wp:wrapNone/>
                <wp:docPr id="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7067550" cy="10306050"/>
                        </a:xfrm>
                        <a:prstGeom prst="rect">
                          <a:avLst/>
                        </a:prstGeom>
                        <a:solidFill>
                          <a:schemeClr val="lt1"/>
                        </a:solidFill>
                        <a:ln w="6350">
                          <a:solidFill>
                            <a:prstClr val="black"/>
                          </a:solidFill>
                        </a:ln>
                      </wps:spPr>
                      <wps:txbx>
                        <w:txbxContent>
                          <w:p w:rsidR="003F31DF" w:rsidP="00951BF8" w14:textId="77777777">
                            <w:p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w:t>
                            </w:r>
                          </w:p>
                          <w:p w:rsidR="00C270A3" w:rsidP="00C270A3" w14:textId="77777777">
                            <w:pPr>
                              <w:pStyle w:val="Heading3"/>
                              <w:shd w:val="clear" w:color="auto" w:fill="FFFFFF" w:themeFill="background1"/>
                              <w:spacing w:before="0" w:beforeAutospacing="0" w:after="60" w:afterAutospacing="0"/>
                              <w:rPr>
                                <w:rStyle w:val="undefined"/>
                                <w:caps/>
                                <w:sz w:val="24"/>
                                <w:szCs w:val="24"/>
                              </w:rPr>
                            </w:pPr>
                            <w:r w:rsidRPr="00086A4A">
                              <w:rPr>
                                <w:rStyle w:val="undefined"/>
                                <w:caps/>
                                <w:sz w:val="24"/>
                                <w:szCs w:val="24"/>
                              </w:rPr>
                              <w:t>EDUCATION</w:t>
                            </w:r>
                          </w:p>
                          <w:p w:rsidR="006B2C00" w:rsidP="006B2C00" w14:textId="69A36E9D">
                            <w:pPr>
                              <w:pStyle w:val="ListParagraph"/>
                              <w:numPr>
                                <w:ilvl w:val="0"/>
                                <w:numId w:val="38"/>
                              </w:numPr>
                              <w:spacing w:before="100" w:beforeAutospacing="1" w:after="100" w:afterAutospacing="1" w:line="240" w:lineRule="auto"/>
                              <w:rPr>
                                <w:rFonts w:ascii="Times New Roman" w:hAnsi="Times New Roman" w:cs="Times New Roman"/>
                              </w:rPr>
                            </w:pPr>
                            <w:r>
                              <w:rPr>
                                <w:rFonts w:ascii="Times New Roman" w:hAnsi="Times New Roman" w:cs="Times New Roman"/>
                                <w:b/>
                                <w:bCs/>
                              </w:rPr>
                              <w:t>2017 – 2019</w:t>
                            </w:r>
                            <w:r>
                              <w:rPr>
                                <w:rFonts w:ascii="Times New Roman" w:hAnsi="Times New Roman" w:cs="Times New Roman"/>
                              </w:rPr>
                              <w:t xml:space="preserve">              </w:t>
                            </w:r>
                            <w:r>
                              <w:rPr>
                                <w:rFonts w:ascii="Times New Roman" w:hAnsi="Times New Roman" w:cs="Times New Roman"/>
                                <w:b/>
                                <w:bCs/>
                              </w:rPr>
                              <w:t>MBA in Marketing</w:t>
                            </w:r>
                            <w:r w:rsidR="003A3128">
                              <w:rPr>
                                <w:rFonts w:ascii="Times New Roman" w:hAnsi="Times New Roman" w:cs="Times New Roman"/>
                                <w:b/>
                                <w:bCs/>
                              </w:rPr>
                              <w:t xml:space="preserve"> Management</w:t>
                            </w:r>
                          </w:p>
                          <w:p w:rsidR="00C270A3" w:rsidP="006B2C00"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IEC University, HP</w:t>
                            </w:r>
                          </w:p>
                          <w:p w:rsidR="006B2C00" w:rsidRPr="006B2C00" w:rsidP="006B2C00" w14:textId="77777777">
                            <w:pPr>
                              <w:pStyle w:val="ListParagraph"/>
                              <w:spacing w:before="100" w:beforeAutospacing="1" w:after="100" w:afterAutospacing="1" w:line="240" w:lineRule="auto"/>
                              <w:rPr>
                                <w:rStyle w:val="undefined"/>
                                <w:rFonts w:ascii="Times New Roman" w:hAnsi="Times New Roman" w:cs="Times New Roman"/>
                              </w:rPr>
                            </w:pPr>
                          </w:p>
                          <w:p w:rsidR="00C270A3" w:rsidP="00C270A3" w14:textId="77777777">
                            <w:pPr>
                              <w:pStyle w:val="ListParagraph"/>
                              <w:numPr>
                                <w:ilvl w:val="0"/>
                                <w:numId w:val="38"/>
                              </w:numPr>
                              <w:spacing w:before="100" w:beforeAutospacing="1" w:after="100" w:afterAutospacing="1" w:line="240" w:lineRule="auto"/>
                              <w:rPr>
                                <w:rFonts w:ascii="Times New Roman" w:hAnsi="Times New Roman" w:cs="Times New Roman"/>
                              </w:rPr>
                            </w:pPr>
                            <w:r w:rsidRPr="001A6332">
                              <w:rPr>
                                <w:rFonts w:ascii="Times New Roman" w:hAnsi="Times New Roman" w:cs="Times New Roman"/>
                                <w:b/>
                                <w:bCs/>
                              </w:rPr>
                              <w:t>2007 – 2010</w:t>
                            </w:r>
                            <w:r>
                              <w:rPr>
                                <w:rFonts w:ascii="Times New Roman" w:hAnsi="Times New Roman" w:cs="Times New Roman"/>
                              </w:rPr>
                              <w:t xml:space="preserve">              </w:t>
                            </w:r>
                            <w:r w:rsidRPr="001A6332">
                              <w:rPr>
                                <w:rFonts w:ascii="Times New Roman" w:hAnsi="Times New Roman" w:cs="Times New Roman"/>
                                <w:b/>
                                <w:bCs/>
                              </w:rPr>
                              <w:t>BCA (Bachelor in Computer Application)</w:t>
                            </w:r>
                            <w:r w:rsidRPr="004F106C">
                              <w:rPr>
                                <w:rFonts w:ascii="Times New Roman" w:hAnsi="Times New Roman" w:cs="Times New Roman"/>
                              </w:rPr>
                              <w:t xml:space="preserve"> </w:t>
                            </w:r>
                          </w:p>
                          <w:p w:rsidR="00C270A3" w:rsidP="00C270A3"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w:t>
                            </w:r>
                            <w:r w:rsidRPr="0088461D">
                              <w:rPr>
                                <w:rFonts w:ascii="Times New Roman" w:hAnsi="Times New Roman" w:cs="Times New Roman"/>
                              </w:rPr>
                              <w:t>IMAGE,</w:t>
                            </w:r>
                            <w:r>
                              <w:rPr>
                                <w:rFonts w:ascii="Times New Roman" w:hAnsi="Times New Roman" w:cs="Times New Roman"/>
                              </w:rPr>
                              <w:t xml:space="preserve"> </w:t>
                            </w:r>
                            <w:r w:rsidRPr="0088461D">
                              <w:rPr>
                                <w:rFonts w:ascii="Times New Roman" w:hAnsi="Times New Roman" w:cs="Times New Roman"/>
                              </w:rPr>
                              <w:t>Bhubaneswar</w:t>
                            </w:r>
                          </w:p>
                          <w:p w:rsidR="00C270A3" w:rsidRPr="0088461D" w:rsidP="00C270A3"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w:t>
                            </w:r>
                            <w:r w:rsidRPr="0088461D">
                              <w:rPr>
                                <w:rFonts w:ascii="Times New Roman" w:hAnsi="Times New Roman" w:cs="Times New Roman"/>
                              </w:rPr>
                              <w:t>Punjab Technical University</w:t>
                            </w:r>
                          </w:p>
                          <w:p w:rsidR="00C270A3" w:rsidP="00C270A3" w14:textId="77777777">
                            <w:pPr>
                              <w:pStyle w:val="ListParagraph"/>
                              <w:spacing w:before="100" w:beforeAutospacing="1" w:after="100" w:afterAutospacing="1" w:line="240" w:lineRule="auto"/>
                              <w:rPr>
                                <w:rFonts w:ascii="Times New Roman" w:hAnsi="Times New Roman" w:cs="Times New Roman"/>
                              </w:rPr>
                            </w:pPr>
                          </w:p>
                          <w:p w:rsidR="00C270A3" w:rsidP="00C270A3" w14:textId="77777777">
                            <w:pPr>
                              <w:pStyle w:val="ListParagraph"/>
                              <w:numPr>
                                <w:ilvl w:val="0"/>
                                <w:numId w:val="38"/>
                              </w:numPr>
                              <w:spacing w:before="100" w:beforeAutospacing="1" w:after="100" w:afterAutospacing="1" w:line="240" w:lineRule="auto"/>
                              <w:rPr>
                                <w:rFonts w:ascii="Times New Roman" w:hAnsi="Times New Roman" w:cs="Times New Roman"/>
                              </w:rPr>
                            </w:pPr>
                            <w:r w:rsidRPr="001A6332">
                              <w:rPr>
                                <w:rFonts w:ascii="Times New Roman" w:hAnsi="Times New Roman" w:cs="Times New Roman"/>
                                <w:b/>
                                <w:bCs/>
                              </w:rPr>
                              <w:t>2005 – 2007</w:t>
                            </w:r>
                            <w:r>
                              <w:rPr>
                                <w:rFonts w:ascii="Times New Roman" w:hAnsi="Times New Roman" w:cs="Times New Roman"/>
                              </w:rPr>
                              <w:t xml:space="preserve">               </w:t>
                            </w:r>
                            <w:r w:rsidRPr="001A6332">
                              <w:rPr>
                                <w:rFonts w:ascii="Times New Roman" w:hAnsi="Times New Roman" w:cs="Times New Roman"/>
                                <w:b/>
                                <w:bCs/>
                              </w:rPr>
                              <w:t>12</w:t>
                            </w:r>
                            <w:r w:rsidRPr="001A6332">
                              <w:rPr>
                                <w:rFonts w:ascii="Times New Roman" w:hAnsi="Times New Roman" w:cs="Times New Roman"/>
                                <w:b/>
                                <w:bCs/>
                                <w:vertAlign w:val="superscript"/>
                              </w:rPr>
                              <w:t>th</w:t>
                            </w:r>
                            <w:r w:rsidRPr="001A6332">
                              <w:rPr>
                                <w:rFonts w:ascii="Times New Roman" w:hAnsi="Times New Roman" w:cs="Times New Roman"/>
                                <w:b/>
                                <w:bCs/>
                              </w:rPr>
                              <w:t xml:space="preserve"> (Science)</w:t>
                            </w:r>
                          </w:p>
                          <w:p w:rsidR="00C270A3" w:rsidRPr="0088461D" w:rsidP="00C270A3"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w:t>
                            </w:r>
                            <w:r w:rsidRPr="002973AC">
                              <w:rPr>
                                <w:rFonts w:ascii="Book Antiqua" w:hAnsi="Book Antiqua"/>
                                <w:bCs/>
                              </w:rPr>
                              <w:t>Banishree</w:t>
                            </w:r>
                            <w:r w:rsidRPr="002973AC">
                              <w:rPr>
                                <w:rFonts w:ascii="Book Antiqua" w:hAnsi="Book Antiqua"/>
                                <w:bCs/>
                              </w:rPr>
                              <w:t xml:space="preserve"> </w:t>
                            </w:r>
                            <w:r w:rsidRPr="002973AC">
                              <w:rPr>
                                <w:rFonts w:ascii="Book Antiqua" w:hAnsi="Book Antiqua"/>
                                <w:bCs/>
                              </w:rPr>
                              <w:t>Mahavidyalaya</w:t>
                            </w:r>
                            <w:r w:rsidRPr="002973AC">
                              <w:rPr>
                                <w:rFonts w:ascii="Book Antiqua" w:hAnsi="Book Antiqua"/>
                                <w:bCs/>
                              </w:rPr>
                              <w:t>, Puri</w:t>
                            </w:r>
                          </w:p>
                          <w:p w:rsidR="00C270A3" w:rsidP="00C270A3"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CHSE, Odisha</w:t>
                            </w:r>
                          </w:p>
                          <w:p w:rsidR="00C270A3" w:rsidP="00C270A3" w14:textId="77777777">
                            <w:pPr>
                              <w:pStyle w:val="ListParagraph"/>
                              <w:spacing w:before="100" w:beforeAutospacing="1" w:after="100" w:afterAutospacing="1" w:line="240" w:lineRule="auto"/>
                              <w:rPr>
                                <w:rFonts w:ascii="Times New Roman" w:hAnsi="Times New Roman" w:cs="Times New Roman"/>
                              </w:rPr>
                            </w:pPr>
                          </w:p>
                          <w:p w:rsidR="00C270A3" w:rsidRPr="0088461D" w:rsidP="00C270A3" w14:textId="77777777">
                            <w:pPr>
                              <w:pStyle w:val="ListParagraph"/>
                              <w:numPr>
                                <w:ilvl w:val="0"/>
                                <w:numId w:val="38"/>
                              </w:numPr>
                              <w:spacing w:before="100" w:beforeAutospacing="1" w:after="100" w:afterAutospacing="1" w:line="240" w:lineRule="auto"/>
                              <w:rPr>
                                <w:rFonts w:ascii="Times New Roman" w:hAnsi="Times New Roman" w:cs="Times New Roman"/>
                              </w:rPr>
                            </w:pPr>
                            <w:r w:rsidRPr="001A6332">
                              <w:rPr>
                                <w:rFonts w:ascii="Times New Roman" w:hAnsi="Times New Roman" w:cs="Times New Roman"/>
                                <w:b/>
                                <w:bCs/>
                              </w:rPr>
                              <w:t>2001-2002</w:t>
                            </w:r>
                            <w:r>
                              <w:rPr>
                                <w:rFonts w:ascii="Times New Roman" w:hAnsi="Times New Roman" w:cs="Times New Roman"/>
                              </w:rPr>
                              <w:t xml:space="preserve">                  </w:t>
                            </w:r>
                            <w:r w:rsidRPr="001A6332">
                              <w:rPr>
                                <w:rFonts w:ascii="Times New Roman" w:hAnsi="Times New Roman" w:cs="Times New Roman"/>
                                <w:b/>
                                <w:bCs/>
                              </w:rPr>
                              <w:t>10</w:t>
                            </w:r>
                            <w:r w:rsidRPr="001A6332">
                              <w:rPr>
                                <w:rFonts w:ascii="Times New Roman" w:hAnsi="Times New Roman" w:cs="Times New Roman"/>
                                <w:b/>
                                <w:bCs/>
                                <w:vertAlign w:val="superscript"/>
                              </w:rPr>
                              <w:t>th</w:t>
                            </w:r>
                          </w:p>
                          <w:p w:rsidR="00C270A3" w:rsidRPr="00C6429E" w:rsidP="00C270A3"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vertAlign w:val="superscript"/>
                              </w:rPr>
                              <w:t xml:space="preserve"> </w:t>
                            </w:r>
                            <w:r>
                              <w:rPr>
                                <w:rFonts w:ascii="Book Antiqua" w:hAnsi="Book Antiqua"/>
                                <w:bCs/>
                              </w:rPr>
                              <w:t xml:space="preserve">                                   </w:t>
                            </w:r>
                            <w:r w:rsidRPr="0088461D">
                              <w:rPr>
                                <w:rFonts w:ascii="Book Antiqua" w:hAnsi="Book Antiqua"/>
                                <w:bCs/>
                              </w:rPr>
                              <w:t>G.M. High School,</w:t>
                            </w:r>
                            <w:r>
                              <w:rPr>
                                <w:rFonts w:ascii="Book Antiqua" w:hAnsi="Book Antiqua"/>
                                <w:bCs/>
                              </w:rPr>
                              <w:t xml:space="preserve"> </w:t>
                            </w:r>
                            <w:r w:rsidRPr="00CC3A0C">
                              <w:rPr>
                                <w:rFonts w:ascii="Book Antiqua" w:hAnsi="Book Antiqua"/>
                                <w:bCs/>
                              </w:rPr>
                              <w:t>Puri</w:t>
                            </w:r>
                          </w:p>
                          <w:p w:rsidR="00C270A3" w:rsidRPr="004F106C" w:rsidP="00C270A3"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BSE, Odisha</w:t>
                            </w:r>
                          </w:p>
                          <w:p w:rsidR="00121510" w:rsidRPr="00422943" w:rsidP="00121510" w14:textId="77777777">
                            <w:pPr>
                              <w:pStyle w:val="Heading3"/>
                              <w:shd w:val="clear" w:color="auto" w:fill="FFFFFF" w:themeFill="background1"/>
                              <w:spacing w:before="0" w:beforeAutospacing="0" w:after="60" w:afterAutospacing="0"/>
                              <w:rPr>
                                <w:rStyle w:val="undefined"/>
                                <w:caps/>
                                <w:sz w:val="24"/>
                                <w:szCs w:val="24"/>
                              </w:rPr>
                            </w:pPr>
                            <w:r w:rsidRPr="00422943">
                              <w:rPr>
                                <w:rStyle w:val="undefined"/>
                                <w:caps/>
                                <w:sz w:val="24"/>
                                <w:szCs w:val="24"/>
                              </w:rPr>
                              <w:t>Declaration</w:t>
                            </w:r>
                          </w:p>
                          <w:p w:rsidR="00121510" w:rsidP="00121510" w14:textId="77777777">
                            <w:pPr>
                              <w:spacing w:before="100" w:beforeAutospacing="1" w:after="100" w:afterAutospacing="1" w:line="240" w:lineRule="auto"/>
                              <w:rPr>
                                <w:rFonts w:ascii="Times New Roman" w:eastAsia="MS PMincho" w:hAnsi="Times New Roman" w:cs="Times New Roman"/>
                                <w:lang w:val="en-US" w:bidi="en-US"/>
                              </w:rPr>
                            </w:pPr>
                            <w:r w:rsidRPr="00EA60CB">
                              <w:rPr>
                                <w:rFonts w:ascii="Times New Roman" w:eastAsia="MS PMincho" w:hAnsi="Times New Roman" w:cs="Times New Roman"/>
                                <w:lang w:val="en-US" w:bidi="en-US"/>
                              </w:rPr>
                              <w:t>I hereby declare that the above-mentioned information is correct up to my knowledge and I bear the responsibility for the correctness of the above-mentioned particulars.</w:t>
                            </w:r>
                          </w:p>
                          <w:p w:rsidR="00121510" w:rsidRPr="00EA60CB" w:rsidP="00121510" w14:textId="77777777">
                            <w:pPr>
                              <w:spacing w:before="100" w:beforeAutospacing="1" w:after="100" w:afterAutospacing="1" w:line="240" w:lineRule="auto"/>
                              <w:rPr>
                                <w:rFonts w:ascii="Times New Roman" w:hAnsi="Times New Roman" w:cs="Times New Roman"/>
                              </w:rPr>
                            </w:pPr>
                            <w:r>
                              <w:rPr>
                                <w:rFonts w:ascii="Times New Roman" w:eastAsia="MS PMincho" w:hAnsi="Times New Roman" w:cs="Times New Roman"/>
                                <w:lang w:val="en-US" w:bidi="en-US"/>
                              </w:rPr>
                              <w:t xml:space="preserve">                                                                                                                                   Amit Kumar Swain</w:t>
                            </w:r>
                          </w:p>
                          <w:p w:rsidR="00C270A3" w:rsidP="00C270A3" w14:textId="77777777">
                            <w:pPr>
                              <w:pStyle w:val="Heading3"/>
                              <w:shd w:val="clear" w:color="auto" w:fill="FFFFFF" w:themeFill="background1"/>
                              <w:spacing w:before="0" w:beforeAutospacing="0" w:after="60" w:afterAutospacing="0"/>
                              <w:rPr>
                                <w:rStyle w:val="undefined"/>
                                <w:caps/>
                                <w:sz w:val="24"/>
                                <w:szCs w:val="24"/>
                              </w:rPr>
                            </w:pPr>
                          </w:p>
                          <w:p w:rsidR="00C270A3" w:rsidP="00C270A3" w14:textId="77777777">
                            <w:pPr>
                              <w:pStyle w:val="Heading3"/>
                              <w:shd w:val="clear" w:color="auto" w:fill="FFFFFF" w:themeFill="background1"/>
                              <w:spacing w:before="0" w:beforeAutospacing="0" w:after="60" w:afterAutospacing="0"/>
                              <w:rPr>
                                <w:rStyle w:val="undefined"/>
                                <w:caps/>
                                <w:sz w:val="24"/>
                                <w:szCs w:val="24"/>
                              </w:rPr>
                            </w:pPr>
                          </w:p>
                          <w:p w:rsidR="00C270A3" w:rsidRPr="00086A4A" w:rsidP="00C270A3" w14:textId="77777777">
                            <w:pPr>
                              <w:pStyle w:val="Heading3"/>
                              <w:shd w:val="clear" w:color="auto" w:fill="FFFFFF" w:themeFill="background1"/>
                              <w:spacing w:before="0" w:beforeAutospacing="0" w:after="60" w:afterAutospacing="0"/>
                              <w:rPr>
                                <w:rStyle w:val="undefined"/>
                                <w:caps/>
                                <w:sz w:val="24"/>
                                <w:szCs w:val="24"/>
                              </w:rPr>
                            </w:pPr>
                          </w:p>
                          <w:p w:rsidR="00C270A3" w:rsidRPr="00D31F9E" w:rsidP="00C270A3" w14:textId="77777777">
                            <w:pPr>
                              <w:pStyle w:val="NormalWeb"/>
                              <w:shd w:val="clear" w:color="auto" w:fill="FFFFFF" w:themeFill="background1"/>
                              <w:spacing w:before="0" w:beforeAutospacing="0" w:after="60" w:afterAutospacing="0"/>
                              <w:rPr>
                                <w:sz w:val="22"/>
                                <w:szCs w:val="2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pt;height:1pt">
                                  <v:imagedata r:id="rId5"/>
                                </v:shape>
                              </w:pic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_x0000_s1031" type="#_x0000_t202" style="width:556.5pt;height:811.5pt;margin-top:-27.55pt;margin-left:-50.25pt;mso-height-percent:0;mso-height-relative:margin;mso-width-percent:0;mso-width-relative:margin;mso-wrap-distance-bottom:0;mso-wrap-distance-left:9pt;mso-wrap-distance-right:9pt;mso-wrap-distance-top:0;mso-wrap-style:square;position:absolute;visibility:visible;v-text-anchor:top;z-index:251666432" fillcolor="white" strokeweight="0.5pt">
                <v:path arrowok="t" textboxrect="0,0,21600,21600"/>
                <v:textbox>
                  <w:txbxContent>
                    <w:p w:rsidR="003F31DF" w:rsidP="00951BF8" w14:paraId="54D489FF" w14:textId="77777777">
                      <w:pPr>
                        <w:spacing w:after="0" w:line="240" w:lineRule="auto"/>
                        <w:rPr>
                          <w:rFonts w:ascii="Times New Roman" w:eastAsia="Times New Roman" w:hAnsi="Times New Roman" w:cs="Times New Roman"/>
                          <w:lang w:val="en-US"/>
                        </w:rPr>
                      </w:pPr>
                      <w:r w:rsidRPr="008F7CC3">
                        <w:rPr>
                          <w:rFonts w:ascii="Times New Roman" w:eastAsia="Times New Roman" w:hAnsi="Times New Roman" w:cs="Times New Roman"/>
                          <w:lang w:val="en-US"/>
                        </w:rPr>
                        <w:t>.</w:t>
                      </w:r>
                    </w:p>
                    <w:p w:rsidR="00C270A3" w:rsidP="00C270A3" w14:paraId="78BEDC84" w14:textId="77777777">
                      <w:pPr>
                        <w:pStyle w:val="Heading3"/>
                        <w:shd w:val="clear" w:color="auto" w:fill="FFFFFF" w:themeFill="background1"/>
                        <w:spacing w:before="0" w:beforeAutospacing="0" w:after="60" w:afterAutospacing="0"/>
                        <w:rPr>
                          <w:rStyle w:val="undefined"/>
                          <w:caps/>
                          <w:sz w:val="24"/>
                          <w:szCs w:val="24"/>
                        </w:rPr>
                      </w:pPr>
                      <w:r w:rsidRPr="00086A4A">
                        <w:rPr>
                          <w:rStyle w:val="undefined"/>
                          <w:caps/>
                          <w:sz w:val="24"/>
                          <w:szCs w:val="24"/>
                        </w:rPr>
                        <w:t>EDUCATION</w:t>
                      </w:r>
                    </w:p>
                    <w:p w:rsidR="006B2C00" w:rsidP="006B2C00" w14:paraId="4D1EAED6" w14:textId="69A36E9D">
                      <w:pPr>
                        <w:pStyle w:val="ListParagraph"/>
                        <w:numPr>
                          <w:ilvl w:val="0"/>
                          <w:numId w:val="38"/>
                        </w:numPr>
                        <w:spacing w:before="100" w:beforeAutospacing="1" w:after="100" w:afterAutospacing="1" w:line="240" w:lineRule="auto"/>
                        <w:rPr>
                          <w:rFonts w:ascii="Times New Roman" w:hAnsi="Times New Roman" w:cs="Times New Roman"/>
                        </w:rPr>
                      </w:pPr>
                      <w:r>
                        <w:rPr>
                          <w:rFonts w:ascii="Times New Roman" w:hAnsi="Times New Roman" w:cs="Times New Roman"/>
                          <w:b/>
                          <w:bCs/>
                        </w:rPr>
                        <w:t>2017 – 2019</w:t>
                      </w:r>
                      <w:r>
                        <w:rPr>
                          <w:rFonts w:ascii="Times New Roman" w:hAnsi="Times New Roman" w:cs="Times New Roman"/>
                        </w:rPr>
                        <w:t xml:space="preserve">              </w:t>
                      </w:r>
                      <w:r>
                        <w:rPr>
                          <w:rFonts w:ascii="Times New Roman" w:hAnsi="Times New Roman" w:cs="Times New Roman"/>
                          <w:b/>
                          <w:bCs/>
                        </w:rPr>
                        <w:t>MBA in Marketing</w:t>
                      </w:r>
                      <w:r w:rsidR="003A3128">
                        <w:rPr>
                          <w:rFonts w:ascii="Times New Roman" w:hAnsi="Times New Roman" w:cs="Times New Roman"/>
                          <w:b/>
                          <w:bCs/>
                        </w:rPr>
                        <w:t xml:space="preserve"> Management</w:t>
                      </w:r>
                    </w:p>
                    <w:p w:rsidR="00C270A3" w:rsidP="006B2C00" w14:paraId="2D261D63"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IEC University, HP</w:t>
                      </w:r>
                    </w:p>
                    <w:p w:rsidR="006B2C00" w:rsidRPr="006B2C00" w:rsidP="006B2C00" w14:paraId="2A422A0B" w14:textId="77777777">
                      <w:pPr>
                        <w:pStyle w:val="ListParagraph"/>
                        <w:spacing w:before="100" w:beforeAutospacing="1" w:after="100" w:afterAutospacing="1" w:line="240" w:lineRule="auto"/>
                        <w:rPr>
                          <w:rStyle w:val="undefined"/>
                          <w:rFonts w:ascii="Times New Roman" w:hAnsi="Times New Roman" w:cs="Times New Roman"/>
                        </w:rPr>
                      </w:pPr>
                    </w:p>
                    <w:p w:rsidR="00C270A3" w:rsidP="00C270A3" w14:paraId="4753C1FC" w14:textId="77777777">
                      <w:pPr>
                        <w:pStyle w:val="ListParagraph"/>
                        <w:numPr>
                          <w:ilvl w:val="0"/>
                          <w:numId w:val="38"/>
                        </w:numPr>
                        <w:spacing w:before="100" w:beforeAutospacing="1" w:after="100" w:afterAutospacing="1" w:line="240" w:lineRule="auto"/>
                        <w:rPr>
                          <w:rFonts w:ascii="Times New Roman" w:hAnsi="Times New Roman" w:cs="Times New Roman"/>
                        </w:rPr>
                      </w:pPr>
                      <w:r w:rsidRPr="001A6332">
                        <w:rPr>
                          <w:rFonts w:ascii="Times New Roman" w:hAnsi="Times New Roman" w:cs="Times New Roman"/>
                          <w:b/>
                          <w:bCs/>
                        </w:rPr>
                        <w:t>2007 – 2010</w:t>
                      </w:r>
                      <w:r>
                        <w:rPr>
                          <w:rFonts w:ascii="Times New Roman" w:hAnsi="Times New Roman" w:cs="Times New Roman"/>
                        </w:rPr>
                        <w:t xml:space="preserve">              </w:t>
                      </w:r>
                      <w:r w:rsidRPr="001A6332">
                        <w:rPr>
                          <w:rFonts w:ascii="Times New Roman" w:hAnsi="Times New Roman" w:cs="Times New Roman"/>
                          <w:b/>
                          <w:bCs/>
                        </w:rPr>
                        <w:t>BCA (Bachelor in Computer Application)</w:t>
                      </w:r>
                      <w:r w:rsidRPr="004F106C">
                        <w:rPr>
                          <w:rFonts w:ascii="Times New Roman" w:hAnsi="Times New Roman" w:cs="Times New Roman"/>
                        </w:rPr>
                        <w:t xml:space="preserve"> </w:t>
                      </w:r>
                    </w:p>
                    <w:p w:rsidR="00C270A3" w:rsidP="00C270A3" w14:paraId="7345C027"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w:t>
                      </w:r>
                      <w:r w:rsidRPr="0088461D">
                        <w:rPr>
                          <w:rFonts w:ascii="Times New Roman" w:hAnsi="Times New Roman" w:cs="Times New Roman"/>
                        </w:rPr>
                        <w:t>IMAGE,</w:t>
                      </w:r>
                      <w:r>
                        <w:rPr>
                          <w:rFonts w:ascii="Times New Roman" w:hAnsi="Times New Roman" w:cs="Times New Roman"/>
                        </w:rPr>
                        <w:t xml:space="preserve"> </w:t>
                      </w:r>
                      <w:r w:rsidRPr="0088461D">
                        <w:rPr>
                          <w:rFonts w:ascii="Times New Roman" w:hAnsi="Times New Roman" w:cs="Times New Roman"/>
                        </w:rPr>
                        <w:t>Bhubaneswar</w:t>
                      </w:r>
                    </w:p>
                    <w:p w:rsidR="00C270A3" w:rsidRPr="0088461D" w:rsidP="00C270A3" w14:paraId="55E98FAD"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w:t>
                      </w:r>
                      <w:r w:rsidRPr="0088461D">
                        <w:rPr>
                          <w:rFonts w:ascii="Times New Roman" w:hAnsi="Times New Roman" w:cs="Times New Roman"/>
                        </w:rPr>
                        <w:t>Punjab Technical University</w:t>
                      </w:r>
                    </w:p>
                    <w:p w:rsidR="00C270A3" w:rsidP="00C270A3" w14:paraId="7C39D542" w14:textId="77777777">
                      <w:pPr>
                        <w:pStyle w:val="ListParagraph"/>
                        <w:spacing w:before="100" w:beforeAutospacing="1" w:after="100" w:afterAutospacing="1" w:line="240" w:lineRule="auto"/>
                        <w:rPr>
                          <w:rFonts w:ascii="Times New Roman" w:hAnsi="Times New Roman" w:cs="Times New Roman"/>
                        </w:rPr>
                      </w:pPr>
                    </w:p>
                    <w:p w:rsidR="00C270A3" w:rsidP="00C270A3" w14:paraId="51B73704" w14:textId="77777777">
                      <w:pPr>
                        <w:pStyle w:val="ListParagraph"/>
                        <w:numPr>
                          <w:ilvl w:val="0"/>
                          <w:numId w:val="38"/>
                        </w:numPr>
                        <w:spacing w:before="100" w:beforeAutospacing="1" w:after="100" w:afterAutospacing="1" w:line="240" w:lineRule="auto"/>
                        <w:rPr>
                          <w:rFonts w:ascii="Times New Roman" w:hAnsi="Times New Roman" w:cs="Times New Roman"/>
                        </w:rPr>
                      </w:pPr>
                      <w:r w:rsidRPr="001A6332">
                        <w:rPr>
                          <w:rFonts w:ascii="Times New Roman" w:hAnsi="Times New Roman" w:cs="Times New Roman"/>
                          <w:b/>
                          <w:bCs/>
                        </w:rPr>
                        <w:t>2005 – 2007</w:t>
                      </w:r>
                      <w:r>
                        <w:rPr>
                          <w:rFonts w:ascii="Times New Roman" w:hAnsi="Times New Roman" w:cs="Times New Roman"/>
                        </w:rPr>
                        <w:t xml:space="preserve">               </w:t>
                      </w:r>
                      <w:r w:rsidRPr="001A6332">
                        <w:rPr>
                          <w:rFonts w:ascii="Times New Roman" w:hAnsi="Times New Roman" w:cs="Times New Roman"/>
                          <w:b/>
                          <w:bCs/>
                        </w:rPr>
                        <w:t>12</w:t>
                      </w:r>
                      <w:r w:rsidRPr="001A6332">
                        <w:rPr>
                          <w:rFonts w:ascii="Times New Roman" w:hAnsi="Times New Roman" w:cs="Times New Roman"/>
                          <w:b/>
                          <w:bCs/>
                          <w:vertAlign w:val="superscript"/>
                        </w:rPr>
                        <w:t>th</w:t>
                      </w:r>
                      <w:r w:rsidRPr="001A6332">
                        <w:rPr>
                          <w:rFonts w:ascii="Times New Roman" w:hAnsi="Times New Roman" w:cs="Times New Roman"/>
                          <w:b/>
                          <w:bCs/>
                        </w:rPr>
                        <w:t xml:space="preserve"> (Science)</w:t>
                      </w:r>
                    </w:p>
                    <w:p w:rsidR="00C270A3" w:rsidRPr="0088461D" w:rsidP="00C270A3" w14:paraId="7CC67FF9"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w:t>
                      </w:r>
                      <w:r w:rsidRPr="002973AC">
                        <w:rPr>
                          <w:rFonts w:ascii="Book Antiqua" w:hAnsi="Book Antiqua"/>
                          <w:bCs/>
                        </w:rPr>
                        <w:t>Banishree</w:t>
                      </w:r>
                      <w:r w:rsidRPr="002973AC">
                        <w:rPr>
                          <w:rFonts w:ascii="Book Antiqua" w:hAnsi="Book Antiqua"/>
                          <w:bCs/>
                        </w:rPr>
                        <w:t xml:space="preserve"> </w:t>
                      </w:r>
                      <w:r w:rsidRPr="002973AC">
                        <w:rPr>
                          <w:rFonts w:ascii="Book Antiqua" w:hAnsi="Book Antiqua"/>
                          <w:bCs/>
                        </w:rPr>
                        <w:t>Mahavidyalaya</w:t>
                      </w:r>
                      <w:r w:rsidRPr="002973AC">
                        <w:rPr>
                          <w:rFonts w:ascii="Book Antiqua" w:hAnsi="Book Antiqua"/>
                          <w:bCs/>
                        </w:rPr>
                        <w:t>, Puri</w:t>
                      </w:r>
                    </w:p>
                    <w:p w:rsidR="00C270A3" w:rsidP="00C270A3" w14:paraId="66286665"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CHSE, Odisha</w:t>
                      </w:r>
                    </w:p>
                    <w:p w:rsidR="00C270A3" w:rsidP="00C270A3" w14:paraId="36ED231C" w14:textId="77777777">
                      <w:pPr>
                        <w:pStyle w:val="ListParagraph"/>
                        <w:spacing w:before="100" w:beforeAutospacing="1" w:after="100" w:afterAutospacing="1" w:line="240" w:lineRule="auto"/>
                        <w:rPr>
                          <w:rFonts w:ascii="Times New Roman" w:hAnsi="Times New Roman" w:cs="Times New Roman"/>
                        </w:rPr>
                      </w:pPr>
                    </w:p>
                    <w:p w:rsidR="00C270A3" w:rsidRPr="0088461D" w:rsidP="00C270A3" w14:paraId="4268AAA9" w14:textId="77777777">
                      <w:pPr>
                        <w:pStyle w:val="ListParagraph"/>
                        <w:numPr>
                          <w:ilvl w:val="0"/>
                          <w:numId w:val="38"/>
                        </w:numPr>
                        <w:spacing w:before="100" w:beforeAutospacing="1" w:after="100" w:afterAutospacing="1" w:line="240" w:lineRule="auto"/>
                        <w:rPr>
                          <w:rFonts w:ascii="Times New Roman" w:hAnsi="Times New Roman" w:cs="Times New Roman"/>
                        </w:rPr>
                      </w:pPr>
                      <w:r w:rsidRPr="001A6332">
                        <w:rPr>
                          <w:rFonts w:ascii="Times New Roman" w:hAnsi="Times New Roman" w:cs="Times New Roman"/>
                          <w:b/>
                          <w:bCs/>
                        </w:rPr>
                        <w:t>2001-2002</w:t>
                      </w:r>
                      <w:r>
                        <w:rPr>
                          <w:rFonts w:ascii="Times New Roman" w:hAnsi="Times New Roman" w:cs="Times New Roman"/>
                        </w:rPr>
                        <w:t xml:space="preserve">                  </w:t>
                      </w:r>
                      <w:r w:rsidRPr="001A6332">
                        <w:rPr>
                          <w:rFonts w:ascii="Times New Roman" w:hAnsi="Times New Roman" w:cs="Times New Roman"/>
                          <w:b/>
                          <w:bCs/>
                        </w:rPr>
                        <w:t>10</w:t>
                      </w:r>
                      <w:r w:rsidRPr="001A6332">
                        <w:rPr>
                          <w:rFonts w:ascii="Times New Roman" w:hAnsi="Times New Roman" w:cs="Times New Roman"/>
                          <w:b/>
                          <w:bCs/>
                          <w:vertAlign w:val="superscript"/>
                        </w:rPr>
                        <w:t>th</w:t>
                      </w:r>
                    </w:p>
                    <w:p w:rsidR="00C270A3" w:rsidRPr="00C6429E" w:rsidP="00C270A3" w14:paraId="4467E5CB"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vertAlign w:val="superscript"/>
                        </w:rPr>
                        <w:t xml:space="preserve"> </w:t>
                      </w:r>
                      <w:r>
                        <w:rPr>
                          <w:rFonts w:ascii="Book Antiqua" w:hAnsi="Book Antiqua"/>
                          <w:bCs/>
                        </w:rPr>
                        <w:t xml:space="preserve">                                   </w:t>
                      </w:r>
                      <w:r w:rsidRPr="0088461D">
                        <w:rPr>
                          <w:rFonts w:ascii="Book Antiqua" w:hAnsi="Book Antiqua"/>
                          <w:bCs/>
                        </w:rPr>
                        <w:t>G.M. High School,</w:t>
                      </w:r>
                      <w:r>
                        <w:rPr>
                          <w:rFonts w:ascii="Book Antiqua" w:hAnsi="Book Antiqua"/>
                          <w:bCs/>
                        </w:rPr>
                        <w:t xml:space="preserve"> </w:t>
                      </w:r>
                      <w:r w:rsidRPr="00CC3A0C">
                        <w:rPr>
                          <w:rFonts w:ascii="Book Antiqua" w:hAnsi="Book Antiqua"/>
                          <w:bCs/>
                        </w:rPr>
                        <w:t>Puri</w:t>
                      </w:r>
                    </w:p>
                    <w:p w:rsidR="00C270A3" w:rsidRPr="004F106C" w:rsidP="00C270A3" w14:paraId="60E772C3" w14:textId="77777777">
                      <w:pPr>
                        <w:pStyle w:val="ListParagraph"/>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                                    BSE, Odisha</w:t>
                      </w:r>
                    </w:p>
                    <w:p w:rsidR="00121510" w:rsidRPr="00422943" w:rsidP="00121510" w14:paraId="2A2A90C3" w14:textId="77777777">
                      <w:pPr>
                        <w:pStyle w:val="Heading3"/>
                        <w:shd w:val="clear" w:color="auto" w:fill="FFFFFF" w:themeFill="background1"/>
                        <w:spacing w:before="0" w:beforeAutospacing="0" w:after="60" w:afterAutospacing="0"/>
                        <w:rPr>
                          <w:rStyle w:val="undefined"/>
                          <w:caps/>
                          <w:sz w:val="24"/>
                          <w:szCs w:val="24"/>
                        </w:rPr>
                      </w:pPr>
                      <w:r w:rsidRPr="00422943">
                        <w:rPr>
                          <w:rStyle w:val="undefined"/>
                          <w:caps/>
                          <w:sz w:val="24"/>
                          <w:szCs w:val="24"/>
                        </w:rPr>
                        <w:t>Declaration</w:t>
                      </w:r>
                    </w:p>
                    <w:p w:rsidR="00121510" w:rsidP="00121510" w14:paraId="3E004E39" w14:textId="77777777">
                      <w:pPr>
                        <w:spacing w:before="100" w:beforeAutospacing="1" w:after="100" w:afterAutospacing="1" w:line="240" w:lineRule="auto"/>
                        <w:rPr>
                          <w:rFonts w:ascii="Times New Roman" w:eastAsia="MS PMincho" w:hAnsi="Times New Roman" w:cs="Times New Roman"/>
                          <w:lang w:val="en-US" w:bidi="en-US"/>
                        </w:rPr>
                      </w:pPr>
                      <w:r w:rsidRPr="00EA60CB">
                        <w:rPr>
                          <w:rFonts w:ascii="Times New Roman" w:eastAsia="MS PMincho" w:hAnsi="Times New Roman" w:cs="Times New Roman"/>
                          <w:lang w:val="en-US" w:bidi="en-US"/>
                        </w:rPr>
                        <w:t>I hereby declare that the above-mentioned information is correct up to my knowledge and I bear the responsibility for the correctness of the above-mentioned particulars.</w:t>
                      </w:r>
                    </w:p>
                    <w:p w:rsidR="00121510" w:rsidRPr="00EA60CB" w:rsidP="00121510" w14:paraId="2CC5C231" w14:textId="77777777">
                      <w:pPr>
                        <w:spacing w:before="100" w:beforeAutospacing="1" w:after="100" w:afterAutospacing="1" w:line="240" w:lineRule="auto"/>
                        <w:rPr>
                          <w:rFonts w:ascii="Times New Roman" w:hAnsi="Times New Roman" w:cs="Times New Roman"/>
                        </w:rPr>
                      </w:pPr>
                      <w:r>
                        <w:rPr>
                          <w:rFonts w:ascii="Times New Roman" w:eastAsia="MS PMincho" w:hAnsi="Times New Roman" w:cs="Times New Roman"/>
                          <w:lang w:val="en-US" w:bidi="en-US"/>
                        </w:rPr>
                        <w:t xml:space="preserve">                                                                                                                                   Amit Kumar Swain</w:t>
                      </w:r>
                    </w:p>
                    <w:p w:rsidR="00C270A3" w:rsidP="00C270A3" w14:paraId="39B79157" w14:textId="77777777">
                      <w:pPr>
                        <w:pStyle w:val="Heading3"/>
                        <w:shd w:val="clear" w:color="auto" w:fill="FFFFFF" w:themeFill="background1"/>
                        <w:spacing w:before="0" w:beforeAutospacing="0" w:after="60" w:afterAutospacing="0"/>
                        <w:rPr>
                          <w:rStyle w:val="undefined"/>
                          <w:caps/>
                          <w:sz w:val="24"/>
                          <w:szCs w:val="24"/>
                        </w:rPr>
                      </w:pPr>
                    </w:p>
                    <w:p w:rsidR="00C270A3" w:rsidP="00C270A3" w14:paraId="524F91A4" w14:textId="77777777">
                      <w:pPr>
                        <w:pStyle w:val="Heading3"/>
                        <w:shd w:val="clear" w:color="auto" w:fill="FFFFFF" w:themeFill="background1"/>
                        <w:spacing w:before="0" w:beforeAutospacing="0" w:after="60" w:afterAutospacing="0"/>
                        <w:rPr>
                          <w:rStyle w:val="undefined"/>
                          <w:caps/>
                          <w:sz w:val="24"/>
                          <w:szCs w:val="24"/>
                        </w:rPr>
                      </w:pPr>
                    </w:p>
                    <w:p w:rsidR="00C270A3" w:rsidRPr="00086A4A" w:rsidP="00C270A3" w14:paraId="51933504" w14:textId="77777777">
                      <w:pPr>
                        <w:pStyle w:val="Heading3"/>
                        <w:shd w:val="clear" w:color="auto" w:fill="FFFFFF" w:themeFill="background1"/>
                        <w:spacing w:before="0" w:beforeAutospacing="0" w:after="60" w:afterAutospacing="0"/>
                        <w:rPr>
                          <w:rStyle w:val="undefined"/>
                          <w:caps/>
                          <w:sz w:val="24"/>
                          <w:szCs w:val="24"/>
                        </w:rPr>
                      </w:pPr>
                    </w:p>
                    <w:p w:rsidR="00C270A3" w:rsidRPr="00D31F9E" w:rsidP="00C270A3" w14:paraId="1765BEA3" w14:textId="77777777">
                      <w:pPr>
                        <w:pStyle w:val="NormalWeb"/>
                        <w:shd w:val="clear" w:color="auto" w:fill="FFFFFF" w:themeFill="background1"/>
                        <w:spacing w:before="0" w:beforeAutospacing="0" w:after="60" w:afterAutospacing="0"/>
                        <w:rPr>
                          <w:sz w:val="22"/>
                          <w:szCs w:val="22"/>
                        </w:rPr>
                      </w:pPr>
                    </w:p>
                  </w:txbxContent>
                </v:textbox>
              </v:shape>
            </w:pict>
          </mc:Fallback>
        </mc:AlternateContent>
      </w:r>
    </w:p>
    <w:sectPr w:rsidSect="00FC7850">
      <w:pgSz w:w="11906" w:h="16838"/>
      <w:pgMar w:top="851"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 result for LOCATION" style="width:168.75pt;height:168.75pt" o:bullet="t">
        <v:imagedata r:id="rId1" o:title="Image result for LOCATION"/>
      </v:shape>
    </w:pict>
  </w:numPicBullet>
  <w:numPicBullet w:numPicBulletId="1">
    <w:pict>
      <v:shape id="_x0000_i1026" type="#_x0000_t75" alt="Image result for LOCATION" style="width:141.75pt;height:199.5pt" o:bullet="t">
        <v:imagedata r:id="rId2" o:title="Image result for LOCATION"/>
      </v:shape>
    </w:pict>
  </w:numPicBullet>
  <w:abstractNum w:abstractNumId="0">
    <w:nsid w:val="08FD128A"/>
    <w:multiLevelType w:val="hybridMultilevel"/>
    <w:tmpl w:val="06BE28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B4F18A1"/>
    <w:multiLevelType w:val="multilevel"/>
    <w:tmpl w:val="1ACAF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C7D4019"/>
    <w:multiLevelType w:val="hybridMultilevel"/>
    <w:tmpl w:val="28CA4F2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D564B3D"/>
    <w:multiLevelType w:val="multilevel"/>
    <w:tmpl w:val="42CE3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E864ACA"/>
    <w:multiLevelType w:val="multilevel"/>
    <w:tmpl w:val="D05C0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115760D"/>
    <w:multiLevelType w:val="hybridMultilevel"/>
    <w:tmpl w:val="7524682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11B868F6"/>
    <w:multiLevelType w:val="multilevel"/>
    <w:tmpl w:val="C4545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87D28AD"/>
    <w:multiLevelType w:val="multilevel"/>
    <w:tmpl w:val="76283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E334428"/>
    <w:multiLevelType w:val="multilevel"/>
    <w:tmpl w:val="E20EC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E57262A"/>
    <w:multiLevelType w:val="hybridMultilevel"/>
    <w:tmpl w:val="CB74DA8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1AB4A3F"/>
    <w:multiLevelType w:val="hybridMultilevel"/>
    <w:tmpl w:val="3F609E0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2430E6D"/>
    <w:multiLevelType w:val="multilevel"/>
    <w:tmpl w:val="55669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3C90D11"/>
    <w:multiLevelType w:val="multilevel"/>
    <w:tmpl w:val="CF7E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4DD60C5"/>
    <w:multiLevelType w:val="hybridMultilevel"/>
    <w:tmpl w:val="6F22F63E"/>
    <w:lvl w:ilvl="0">
      <w:start w:val="1"/>
      <w:numFmt w:val="bullet"/>
      <w:lvlText w:val=""/>
      <w:lvlJc w:val="left"/>
      <w:pPr>
        <w:ind w:left="720" w:hanging="360"/>
      </w:pPr>
      <w:rPr>
        <w:rFonts w:ascii="Symbol" w:hAnsi="Symbol"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8C00E14"/>
    <w:multiLevelType w:val="multilevel"/>
    <w:tmpl w:val="A04E4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2B132757"/>
    <w:multiLevelType w:val="hybridMultilevel"/>
    <w:tmpl w:val="AA867208"/>
    <w:lvl w:ilvl="0">
      <w:start w:val="1"/>
      <w:numFmt w:val="bullet"/>
      <w:lvlText w:val=""/>
      <w:lvlJc w:val="left"/>
      <w:pPr>
        <w:ind w:left="720" w:hanging="360"/>
      </w:pPr>
      <w:rPr>
        <w:rFonts w:ascii="Symbol" w:hAnsi="Symbol"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4BD6AF0"/>
    <w:multiLevelType w:val="multilevel"/>
    <w:tmpl w:val="9CA2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5B64135"/>
    <w:multiLevelType w:val="hybridMultilevel"/>
    <w:tmpl w:val="B14AD18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81F4411"/>
    <w:multiLevelType w:val="multilevel"/>
    <w:tmpl w:val="FE2C9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D4842B4"/>
    <w:multiLevelType w:val="multilevel"/>
    <w:tmpl w:val="80BC1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E0628C4"/>
    <w:multiLevelType w:val="hybridMultilevel"/>
    <w:tmpl w:val="3984ECA2"/>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nsid w:val="3E4C2DBA"/>
    <w:multiLevelType w:val="multilevel"/>
    <w:tmpl w:val="07ACB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05F463D"/>
    <w:multiLevelType w:val="hybridMultilevel"/>
    <w:tmpl w:val="B6E60E1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nsid w:val="4115086E"/>
    <w:multiLevelType w:val="multilevel"/>
    <w:tmpl w:val="423A3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1AB6F53"/>
    <w:multiLevelType w:val="hybridMultilevel"/>
    <w:tmpl w:val="4E405C44"/>
    <w:lvl w:ilvl="0">
      <w:start w:val="1"/>
      <w:numFmt w:val="bullet"/>
      <w:lvlText w:val=""/>
      <w:lvlJc w:val="left"/>
      <w:pPr>
        <w:ind w:left="720" w:hanging="360"/>
      </w:pPr>
      <w:rPr>
        <w:rFonts w:ascii="Symbol" w:hAnsi="Symbol"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2C94AE5"/>
    <w:multiLevelType w:val="multilevel"/>
    <w:tmpl w:val="F31C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7183155"/>
    <w:multiLevelType w:val="multilevel"/>
    <w:tmpl w:val="82FA3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A600D8D"/>
    <w:multiLevelType w:val="multilevel"/>
    <w:tmpl w:val="13DA0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3A766CB"/>
    <w:multiLevelType w:val="multilevel"/>
    <w:tmpl w:val="81A28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3AD600C"/>
    <w:multiLevelType w:val="multilevel"/>
    <w:tmpl w:val="F1DE8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5A345273"/>
    <w:multiLevelType w:val="hybridMultilevel"/>
    <w:tmpl w:val="631C856C"/>
    <w:lvl w:ilvl="0">
      <w:start w:val="1"/>
      <w:numFmt w:val="bullet"/>
      <w:lvlText w:val=""/>
      <w:lvlJc w:val="left"/>
      <w:pPr>
        <w:ind w:left="720" w:hanging="360"/>
      </w:pPr>
      <w:rPr>
        <w:rFonts w:ascii="Symbol" w:hAnsi="Symbol"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5AAE1BE8"/>
    <w:multiLevelType w:val="hybridMultilevel"/>
    <w:tmpl w:val="9BA8040E"/>
    <w:lvl w:ilvl="0">
      <w:start w:val="1"/>
      <w:numFmt w:val="bullet"/>
      <w:lvlText w:val=""/>
      <w:lvlJc w:val="left"/>
      <w:pPr>
        <w:ind w:left="720" w:hanging="360"/>
      </w:pPr>
      <w:rPr>
        <w:rFonts w:ascii="Symbol" w:hAnsi="Symbol"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5BFE5746"/>
    <w:multiLevelType w:val="hybridMultilevel"/>
    <w:tmpl w:val="9EA6ECD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5E0939A3"/>
    <w:multiLevelType w:val="multilevel"/>
    <w:tmpl w:val="C8C60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621B023E"/>
    <w:multiLevelType w:val="multilevel"/>
    <w:tmpl w:val="8C202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2B63B84"/>
    <w:multiLevelType w:val="hybridMultilevel"/>
    <w:tmpl w:val="F63C1D4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6">
    <w:nsid w:val="640C70A9"/>
    <w:multiLevelType w:val="multilevel"/>
    <w:tmpl w:val="B70AA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4456DC9"/>
    <w:multiLevelType w:val="multilevel"/>
    <w:tmpl w:val="03DA2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5C21037"/>
    <w:multiLevelType w:val="multilevel"/>
    <w:tmpl w:val="744E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6CF1302C"/>
    <w:multiLevelType w:val="hybridMultilevel"/>
    <w:tmpl w:val="E7BCA97E"/>
    <w:lvl w:ilvl="0">
      <w:start w:val="1"/>
      <w:numFmt w:val="bullet"/>
      <w:lvlText w:val=""/>
      <w:lvlJc w:val="left"/>
      <w:pPr>
        <w:ind w:left="720" w:hanging="360"/>
      </w:pPr>
      <w:rPr>
        <w:rFonts w:ascii="Symbol" w:hAnsi="Symbol"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E172C7C"/>
    <w:multiLevelType w:val="multilevel"/>
    <w:tmpl w:val="BAFC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6E8820FD"/>
    <w:multiLevelType w:val="hybridMultilevel"/>
    <w:tmpl w:val="440606F8"/>
    <w:lvl w:ilvl="0">
      <w:start w:val="1"/>
      <w:numFmt w:val="bullet"/>
      <w:lvlText w:val=""/>
      <w:lvlJc w:val="left"/>
      <w:pPr>
        <w:ind w:left="720" w:hanging="360"/>
      </w:pPr>
      <w:rPr>
        <w:rFonts w:ascii="Symbol" w:hAnsi="Symbol" w:hint="default"/>
        <w:sz w:val="22"/>
        <w:szCs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F05531D"/>
    <w:multiLevelType w:val="multilevel"/>
    <w:tmpl w:val="6DD4F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nsid w:val="75157D00"/>
    <w:multiLevelType w:val="hybridMultilevel"/>
    <w:tmpl w:val="CB6C6D8E"/>
    <w:lvl w:ilvl="0">
      <w:start w:val="1"/>
      <w:numFmt w:val="bullet"/>
      <w:lvlText w:val=""/>
      <w:lvlJc w:val="left"/>
      <w:pPr>
        <w:tabs>
          <w:tab w:val="num" w:pos="720"/>
        </w:tabs>
        <w:ind w:left="720" w:hanging="360"/>
      </w:pPr>
      <w:rPr>
        <w:rFonts w:ascii="Wingdings" w:hAnsi="Wingdings" w:hint="default"/>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4">
    <w:nsid w:val="79A0504A"/>
    <w:multiLevelType w:val="multilevel"/>
    <w:tmpl w:val="EE5A7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34"/>
  </w:num>
  <w:num w:numId="3">
    <w:abstractNumId w:val="27"/>
  </w:num>
  <w:num w:numId="4">
    <w:abstractNumId w:val="19"/>
  </w:num>
  <w:num w:numId="5">
    <w:abstractNumId w:val="7"/>
  </w:num>
  <w:num w:numId="6">
    <w:abstractNumId w:val="12"/>
  </w:num>
  <w:num w:numId="7">
    <w:abstractNumId w:val="38"/>
  </w:num>
  <w:num w:numId="8">
    <w:abstractNumId w:val="28"/>
  </w:num>
  <w:num w:numId="9">
    <w:abstractNumId w:val="1"/>
  </w:num>
  <w:num w:numId="10">
    <w:abstractNumId w:val="11"/>
  </w:num>
  <w:num w:numId="11">
    <w:abstractNumId w:val="18"/>
  </w:num>
  <w:num w:numId="12">
    <w:abstractNumId w:val="42"/>
  </w:num>
  <w:num w:numId="13">
    <w:abstractNumId w:val="37"/>
  </w:num>
  <w:num w:numId="14">
    <w:abstractNumId w:val="44"/>
  </w:num>
  <w:num w:numId="15">
    <w:abstractNumId w:val="33"/>
  </w:num>
  <w:num w:numId="16">
    <w:abstractNumId w:val="23"/>
  </w:num>
  <w:num w:numId="17">
    <w:abstractNumId w:val="8"/>
  </w:num>
  <w:num w:numId="18">
    <w:abstractNumId w:val="40"/>
  </w:num>
  <w:num w:numId="19">
    <w:abstractNumId w:val="21"/>
  </w:num>
  <w:num w:numId="20">
    <w:abstractNumId w:val="16"/>
  </w:num>
  <w:num w:numId="21">
    <w:abstractNumId w:val="4"/>
  </w:num>
  <w:num w:numId="22">
    <w:abstractNumId w:val="25"/>
  </w:num>
  <w:num w:numId="23">
    <w:abstractNumId w:val="3"/>
  </w:num>
  <w:num w:numId="24">
    <w:abstractNumId w:val="6"/>
  </w:num>
  <w:num w:numId="25">
    <w:abstractNumId w:val="14"/>
  </w:num>
  <w:num w:numId="26">
    <w:abstractNumId w:val="26"/>
  </w:num>
  <w:num w:numId="27">
    <w:abstractNumId w:val="9"/>
  </w:num>
  <w:num w:numId="28">
    <w:abstractNumId w:val="0"/>
  </w:num>
  <w:num w:numId="29">
    <w:abstractNumId w:val="5"/>
  </w:num>
  <w:num w:numId="30">
    <w:abstractNumId w:val="30"/>
  </w:num>
  <w:num w:numId="31">
    <w:abstractNumId w:val="41"/>
  </w:num>
  <w:num w:numId="32">
    <w:abstractNumId w:val="31"/>
  </w:num>
  <w:num w:numId="33">
    <w:abstractNumId w:val="13"/>
  </w:num>
  <w:num w:numId="34">
    <w:abstractNumId w:val="15"/>
  </w:num>
  <w:num w:numId="35">
    <w:abstractNumId w:val="24"/>
  </w:num>
  <w:num w:numId="36">
    <w:abstractNumId w:val="39"/>
  </w:num>
  <w:num w:numId="37">
    <w:abstractNumId w:val="29"/>
  </w:num>
  <w:num w:numId="38">
    <w:abstractNumId w:val="2"/>
  </w:num>
  <w:num w:numId="39">
    <w:abstractNumId w:val="10"/>
  </w:num>
  <w:num w:numId="40">
    <w:abstractNumId w:val="32"/>
  </w:num>
  <w:num w:numId="41">
    <w:abstractNumId w:val="17"/>
  </w:num>
  <w:num w:numId="42">
    <w:abstractNumId w:val="35"/>
  </w:num>
  <w:num w:numId="43">
    <w:abstractNumId w:val="22"/>
  </w:num>
  <w:num w:numId="44">
    <w:abstractNumId w:val="20"/>
  </w:num>
  <w:num w:numId="45">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102E"/>
    <w:rsid w:val="00000261"/>
    <w:rsid w:val="00000EA3"/>
    <w:rsid w:val="00016767"/>
    <w:rsid w:val="00020AA5"/>
    <w:rsid w:val="00021432"/>
    <w:rsid w:val="000216DA"/>
    <w:rsid w:val="0002683A"/>
    <w:rsid w:val="00036820"/>
    <w:rsid w:val="0004485E"/>
    <w:rsid w:val="00054BA6"/>
    <w:rsid w:val="00060FED"/>
    <w:rsid w:val="0008476C"/>
    <w:rsid w:val="00086A4A"/>
    <w:rsid w:val="00086ABD"/>
    <w:rsid w:val="000931E5"/>
    <w:rsid w:val="000972C2"/>
    <w:rsid w:val="000A41B2"/>
    <w:rsid w:val="000A605B"/>
    <w:rsid w:val="000A7903"/>
    <w:rsid w:val="000B112E"/>
    <w:rsid w:val="000D54A5"/>
    <w:rsid w:val="000D690A"/>
    <w:rsid w:val="000E1462"/>
    <w:rsid w:val="000E283C"/>
    <w:rsid w:val="000E472E"/>
    <w:rsid w:val="000F27F1"/>
    <w:rsid w:val="000F2B6A"/>
    <w:rsid w:val="000F6576"/>
    <w:rsid w:val="00100AC6"/>
    <w:rsid w:val="00103599"/>
    <w:rsid w:val="00114FB1"/>
    <w:rsid w:val="00117216"/>
    <w:rsid w:val="0012134E"/>
    <w:rsid w:val="00121510"/>
    <w:rsid w:val="001215BF"/>
    <w:rsid w:val="00124044"/>
    <w:rsid w:val="00124B18"/>
    <w:rsid w:val="00133EAD"/>
    <w:rsid w:val="00147A84"/>
    <w:rsid w:val="00160328"/>
    <w:rsid w:val="00166559"/>
    <w:rsid w:val="0016797D"/>
    <w:rsid w:val="001739E4"/>
    <w:rsid w:val="00174625"/>
    <w:rsid w:val="00175723"/>
    <w:rsid w:val="0018289F"/>
    <w:rsid w:val="00183780"/>
    <w:rsid w:val="00194812"/>
    <w:rsid w:val="001A021B"/>
    <w:rsid w:val="001A6332"/>
    <w:rsid w:val="001C3274"/>
    <w:rsid w:val="001C3575"/>
    <w:rsid w:val="001C6D9F"/>
    <w:rsid w:val="001D4178"/>
    <w:rsid w:val="001E17E0"/>
    <w:rsid w:val="001E389E"/>
    <w:rsid w:val="001E56B9"/>
    <w:rsid w:val="001E6F6F"/>
    <w:rsid w:val="00200B0A"/>
    <w:rsid w:val="00203204"/>
    <w:rsid w:val="002054A4"/>
    <w:rsid w:val="00207C30"/>
    <w:rsid w:val="0024051B"/>
    <w:rsid w:val="00245A9F"/>
    <w:rsid w:val="00251B2F"/>
    <w:rsid w:val="002537D8"/>
    <w:rsid w:val="0025758D"/>
    <w:rsid w:val="00266746"/>
    <w:rsid w:val="00272504"/>
    <w:rsid w:val="00274F9B"/>
    <w:rsid w:val="002861DD"/>
    <w:rsid w:val="002972EB"/>
    <w:rsid w:val="002973AC"/>
    <w:rsid w:val="002A78C9"/>
    <w:rsid w:val="002B4890"/>
    <w:rsid w:val="002C3370"/>
    <w:rsid w:val="002C3DE0"/>
    <w:rsid w:val="002C4FF0"/>
    <w:rsid w:val="002D7548"/>
    <w:rsid w:val="002E0580"/>
    <w:rsid w:val="002E2F27"/>
    <w:rsid w:val="002F2FD4"/>
    <w:rsid w:val="00303599"/>
    <w:rsid w:val="00312CFF"/>
    <w:rsid w:val="00333425"/>
    <w:rsid w:val="003663C7"/>
    <w:rsid w:val="00372BFA"/>
    <w:rsid w:val="003821F9"/>
    <w:rsid w:val="0038447E"/>
    <w:rsid w:val="00386B24"/>
    <w:rsid w:val="00394D4D"/>
    <w:rsid w:val="00396B5C"/>
    <w:rsid w:val="003A3128"/>
    <w:rsid w:val="003A61C8"/>
    <w:rsid w:val="003A6499"/>
    <w:rsid w:val="003B0F0D"/>
    <w:rsid w:val="003B1A5D"/>
    <w:rsid w:val="003B6135"/>
    <w:rsid w:val="003C4639"/>
    <w:rsid w:val="003D0990"/>
    <w:rsid w:val="003D7FDD"/>
    <w:rsid w:val="003E58A7"/>
    <w:rsid w:val="003F31DF"/>
    <w:rsid w:val="003F5B3E"/>
    <w:rsid w:val="00403F37"/>
    <w:rsid w:val="004100E3"/>
    <w:rsid w:val="004114F7"/>
    <w:rsid w:val="004124CB"/>
    <w:rsid w:val="004135B5"/>
    <w:rsid w:val="0041778B"/>
    <w:rsid w:val="00422943"/>
    <w:rsid w:val="00424140"/>
    <w:rsid w:val="004266C2"/>
    <w:rsid w:val="00435AC1"/>
    <w:rsid w:val="00440886"/>
    <w:rsid w:val="0044717C"/>
    <w:rsid w:val="0045606E"/>
    <w:rsid w:val="0046521A"/>
    <w:rsid w:val="00466EDC"/>
    <w:rsid w:val="00481410"/>
    <w:rsid w:val="00490E48"/>
    <w:rsid w:val="004931ED"/>
    <w:rsid w:val="004A33E1"/>
    <w:rsid w:val="004B25B0"/>
    <w:rsid w:val="004B5BE0"/>
    <w:rsid w:val="004B67B9"/>
    <w:rsid w:val="004C0AD2"/>
    <w:rsid w:val="004C3FB6"/>
    <w:rsid w:val="004C457D"/>
    <w:rsid w:val="004C78E7"/>
    <w:rsid w:val="004D05A3"/>
    <w:rsid w:val="004E3738"/>
    <w:rsid w:val="004F106C"/>
    <w:rsid w:val="004F56F0"/>
    <w:rsid w:val="0050215E"/>
    <w:rsid w:val="00505991"/>
    <w:rsid w:val="005307E1"/>
    <w:rsid w:val="00540873"/>
    <w:rsid w:val="00541551"/>
    <w:rsid w:val="005512C0"/>
    <w:rsid w:val="00557A51"/>
    <w:rsid w:val="00560355"/>
    <w:rsid w:val="00565F6E"/>
    <w:rsid w:val="00571F84"/>
    <w:rsid w:val="00575804"/>
    <w:rsid w:val="00575A62"/>
    <w:rsid w:val="00587296"/>
    <w:rsid w:val="005905BD"/>
    <w:rsid w:val="0059629F"/>
    <w:rsid w:val="005A142F"/>
    <w:rsid w:val="005A3608"/>
    <w:rsid w:val="005A5A6E"/>
    <w:rsid w:val="005B42E5"/>
    <w:rsid w:val="005B5336"/>
    <w:rsid w:val="005C6692"/>
    <w:rsid w:val="005D66AA"/>
    <w:rsid w:val="005E38E2"/>
    <w:rsid w:val="005E67F5"/>
    <w:rsid w:val="005F4C06"/>
    <w:rsid w:val="00610927"/>
    <w:rsid w:val="00620BB6"/>
    <w:rsid w:val="00622E8E"/>
    <w:rsid w:val="006367FA"/>
    <w:rsid w:val="006373BA"/>
    <w:rsid w:val="00655E2C"/>
    <w:rsid w:val="00674A98"/>
    <w:rsid w:val="006831CE"/>
    <w:rsid w:val="00691981"/>
    <w:rsid w:val="00693713"/>
    <w:rsid w:val="00695D53"/>
    <w:rsid w:val="00695D6F"/>
    <w:rsid w:val="006A7596"/>
    <w:rsid w:val="006B0209"/>
    <w:rsid w:val="006B2C00"/>
    <w:rsid w:val="006B5E8E"/>
    <w:rsid w:val="006B655C"/>
    <w:rsid w:val="006C32DB"/>
    <w:rsid w:val="006C5279"/>
    <w:rsid w:val="006C6F7B"/>
    <w:rsid w:val="006D0805"/>
    <w:rsid w:val="006E3657"/>
    <w:rsid w:val="006F2702"/>
    <w:rsid w:val="00711946"/>
    <w:rsid w:val="00714E48"/>
    <w:rsid w:val="007234A4"/>
    <w:rsid w:val="0072386F"/>
    <w:rsid w:val="007313C4"/>
    <w:rsid w:val="00741CF5"/>
    <w:rsid w:val="00750762"/>
    <w:rsid w:val="007528C9"/>
    <w:rsid w:val="007551A0"/>
    <w:rsid w:val="00756973"/>
    <w:rsid w:val="00766896"/>
    <w:rsid w:val="0076771C"/>
    <w:rsid w:val="00773FE8"/>
    <w:rsid w:val="00774915"/>
    <w:rsid w:val="00786874"/>
    <w:rsid w:val="0079102E"/>
    <w:rsid w:val="007921D7"/>
    <w:rsid w:val="007A0141"/>
    <w:rsid w:val="007A6C9D"/>
    <w:rsid w:val="007B5EA0"/>
    <w:rsid w:val="007C08DE"/>
    <w:rsid w:val="007C3826"/>
    <w:rsid w:val="007D4CC6"/>
    <w:rsid w:val="007F4657"/>
    <w:rsid w:val="007F5F52"/>
    <w:rsid w:val="00804649"/>
    <w:rsid w:val="0081084B"/>
    <w:rsid w:val="008203AE"/>
    <w:rsid w:val="00824941"/>
    <w:rsid w:val="008261F3"/>
    <w:rsid w:val="00843F8B"/>
    <w:rsid w:val="00844538"/>
    <w:rsid w:val="00846246"/>
    <w:rsid w:val="00860A0A"/>
    <w:rsid w:val="0088461D"/>
    <w:rsid w:val="0088799F"/>
    <w:rsid w:val="0089708A"/>
    <w:rsid w:val="008A7755"/>
    <w:rsid w:val="008B35EC"/>
    <w:rsid w:val="008B4ACD"/>
    <w:rsid w:val="008E1842"/>
    <w:rsid w:val="008F08C6"/>
    <w:rsid w:val="008F50CF"/>
    <w:rsid w:val="008F7CC3"/>
    <w:rsid w:val="008F7DBE"/>
    <w:rsid w:val="009128AC"/>
    <w:rsid w:val="0092279C"/>
    <w:rsid w:val="00923BC2"/>
    <w:rsid w:val="00936F4A"/>
    <w:rsid w:val="009372C1"/>
    <w:rsid w:val="00940154"/>
    <w:rsid w:val="00942693"/>
    <w:rsid w:val="009452F4"/>
    <w:rsid w:val="00951BF8"/>
    <w:rsid w:val="00952905"/>
    <w:rsid w:val="00955D50"/>
    <w:rsid w:val="00956775"/>
    <w:rsid w:val="009606A8"/>
    <w:rsid w:val="00972607"/>
    <w:rsid w:val="00977A64"/>
    <w:rsid w:val="00984E42"/>
    <w:rsid w:val="00986D5C"/>
    <w:rsid w:val="009A3ECA"/>
    <w:rsid w:val="009A61CF"/>
    <w:rsid w:val="009C6A15"/>
    <w:rsid w:val="009D0627"/>
    <w:rsid w:val="009F08F2"/>
    <w:rsid w:val="009F54B9"/>
    <w:rsid w:val="00A023D2"/>
    <w:rsid w:val="00A14AF4"/>
    <w:rsid w:val="00A1645D"/>
    <w:rsid w:val="00A22D39"/>
    <w:rsid w:val="00A23492"/>
    <w:rsid w:val="00A27E23"/>
    <w:rsid w:val="00A355DC"/>
    <w:rsid w:val="00A36E15"/>
    <w:rsid w:val="00A41315"/>
    <w:rsid w:val="00A426A4"/>
    <w:rsid w:val="00A4376E"/>
    <w:rsid w:val="00A44951"/>
    <w:rsid w:val="00A64B82"/>
    <w:rsid w:val="00A74566"/>
    <w:rsid w:val="00A772FB"/>
    <w:rsid w:val="00A8773C"/>
    <w:rsid w:val="00A90D4D"/>
    <w:rsid w:val="00AA5AF1"/>
    <w:rsid w:val="00AB29CB"/>
    <w:rsid w:val="00AB2DD1"/>
    <w:rsid w:val="00AD173B"/>
    <w:rsid w:val="00AD6CF5"/>
    <w:rsid w:val="00AF034A"/>
    <w:rsid w:val="00AF7069"/>
    <w:rsid w:val="00B03297"/>
    <w:rsid w:val="00B074B3"/>
    <w:rsid w:val="00B10AB5"/>
    <w:rsid w:val="00B260CE"/>
    <w:rsid w:val="00B305B1"/>
    <w:rsid w:val="00B36993"/>
    <w:rsid w:val="00B41EF3"/>
    <w:rsid w:val="00B42CDF"/>
    <w:rsid w:val="00B430B8"/>
    <w:rsid w:val="00B46134"/>
    <w:rsid w:val="00B47DAD"/>
    <w:rsid w:val="00B5318E"/>
    <w:rsid w:val="00B546E1"/>
    <w:rsid w:val="00B55B52"/>
    <w:rsid w:val="00B63D82"/>
    <w:rsid w:val="00B64FC5"/>
    <w:rsid w:val="00B66BCF"/>
    <w:rsid w:val="00B87460"/>
    <w:rsid w:val="00B91B29"/>
    <w:rsid w:val="00B92307"/>
    <w:rsid w:val="00B9285F"/>
    <w:rsid w:val="00B9497C"/>
    <w:rsid w:val="00B96DFD"/>
    <w:rsid w:val="00BB556F"/>
    <w:rsid w:val="00BC16F3"/>
    <w:rsid w:val="00BC21E5"/>
    <w:rsid w:val="00BD0E8B"/>
    <w:rsid w:val="00BD1435"/>
    <w:rsid w:val="00BD1990"/>
    <w:rsid w:val="00BD7DDB"/>
    <w:rsid w:val="00BF1B85"/>
    <w:rsid w:val="00BF2093"/>
    <w:rsid w:val="00BF7E69"/>
    <w:rsid w:val="00C008C1"/>
    <w:rsid w:val="00C01715"/>
    <w:rsid w:val="00C069FF"/>
    <w:rsid w:val="00C15288"/>
    <w:rsid w:val="00C15B1F"/>
    <w:rsid w:val="00C16E52"/>
    <w:rsid w:val="00C270A3"/>
    <w:rsid w:val="00C31F77"/>
    <w:rsid w:val="00C37169"/>
    <w:rsid w:val="00C40541"/>
    <w:rsid w:val="00C501D3"/>
    <w:rsid w:val="00C6429E"/>
    <w:rsid w:val="00C710D8"/>
    <w:rsid w:val="00C755BA"/>
    <w:rsid w:val="00C83C66"/>
    <w:rsid w:val="00C85E1F"/>
    <w:rsid w:val="00C85E68"/>
    <w:rsid w:val="00C9242A"/>
    <w:rsid w:val="00C93EE3"/>
    <w:rsid w:val="00C9468A"/>
    <w:rsid w:val="00CA376A"/>
    <w:rsid w:val="00CA7CD6"/>
    <w:rsid w:val="00CB22C3"/>
    <w:rsid w:val="00CB2E75"/>
    <w:rsid w:val="00CB369E"/>
    <w:rsid w:val="00CC3A0C"/>
    <w:rsid w:val="00CC70D2"/>
    <w:rsid w:val="00CD2DA2"/>
    <w:rsid w:val="00CD4AAC"/>
    <w:rsid w:val="00CD6A68"/>
    <w:rsid w:val="00CE1B4B"/>
    <w:rsid w:val="00CE55E8"/>
    <w:rsid w:val="00CF3A87"/>
    <w:rsid w:val="00D0278A"/>
    <w:rsid w:val="00D045FB"/>
    <w:rsid w:val="00D06793"/>
    <w:rsid w:val="00D120C9"/>
    <w:rsid w:val="00D214E5"/>
    <w:rsid w:val="00D31F9E"/>
    <w:rsid w:val="00D5799B"/>
    <w:rsid w:val="00D61B3E"/>
    <w:rsid w:val="00D645F1"/>
    <w:rsid w:val="00D70AAD"/>
    <w:rsid w:val="00D74A34"/>
    <w:rsid w:val="00D74F1C"/>
    <w:rsid w:val="00D77AE6"/>
    <w:rsid w:val="00DA2CB1"/>
    <w:rsid w:val="00DA3B05"/>
    <w:rsid w:val="00DA3D16"/>
    <w:rsid w:val="00DA69EA"/>
    <w:rsid w:val="00DB126A"/>
    <w:rsid w:val="00DB2339"/>
    <w:rsid w:val="00DB2B82"/>
    <w:rsid w:val="00DC181E"/>
    <w:rsid w:val="00DC505E"/>
    <w:rsid w:val="00DC7951"/>
    <w:rsid w:val="00DD2984"/>
    <w:rsid w:val="00DD327C"/>
    <w:rsid w:val="00DE61B1"/>
    <w:rsid w:val="00DF00CE"/>
    <w:rsid w:val="00DF2001"/>
    <w:rsid w:val="00DF408F"/>
    <w:rsid w:val="00DF5BEE"/>
    <w:rsid w:val="00E05114"/>
    <w:rsid w:val="00E10FF7"/>
    <w:rsid w:val="00E21E77"/>
    <w:rsid w:val="00E31060"/>
    <w:rsid w:val="00E3361C"/>
    <w:rsid w:val="00E4366D"/>
    <w:rsid w:val="00E43675"/>
    <w:rsid w:val="00E44200"/>
    <w:rsid w:val="00E6329E"/>
    <w:rsid w:val="00E73635"/>
    <w:rsid w:val="00E90770"/>
    <w:rsid w:val="00E927E1"/>
    <w:rsid w:val="00E92B5C"/>
    <w:rsid w:val="00E97CB4"/>
    <w:rsid w:val="00EA5DA4"/>
    <w:rsid w:val="00EA60CB"/>
    <w:rsid w:val="00EB3A81"/>
    <w:rsid w:val="00EB62A2"/>
    <w:rsid w:val="00EC1E24"/>
    <w:rsid w:val="00ED3195"/>
    <w:rsid w:val="00ED7978"/>
    <w:rsid w:val="00EE181F"/>
    <w:rsid w:val="00EE5720"/>
    <w:rsid w:val="00EF320D"/>
    <w:rsid w:val="00EF4AA5"/>
    <w:rsid w:val="00F004BA"/>
    <w:rsid w:val="00F070B2"/>
    <w:rsid w:val="00F10ED1"/>
    <w:rsid w:val="00F24442"/>
    <w:rsid w:val="00F24EA7"/>
    <w:rsid w:val="00F26118"/>
    <w:rsid w:val="00F35D28"/>
    <w:rsid w:val="00F760A8"/>
    <w:rsid w:val="00F8067C"/>
    <w:rsid w:val="00F85F1C"/>
    <w:rsid w:val="00F862B8"/>
    <w:rsid w:val="00F94CC8"/>
    <w:rsid w:val="00FA36A6"/>
    <w:rsid w:val="00FA397C"/>
    <w:rsid w:val="00FB6964"/>
    <w:rsid w:val="00FC41F3"/>
    <w:rsid w:val="00FC7850"/>
    <w:rsid w:val="00FD205D"/>
    <w:rsid w:val="00FD42CB"/>
    <w:rsid w:val="00FE2376"/>
    <w:rsid w:val="00FF3832"/>
  </w:rsids>
  <w:docVars>
    <w:docVar w:name="__Grammarly_42___1" w:val="H4sIAAAAAAAEAKtWcslP9kxRslIyNDYyMLIwMjG1NLUwN7Y0NbVQ0lEKTi0uzszPAykwNK4FANFHIQYt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15:docId w15:val="{1BD87F0B-0D06-44E3-B879-65E0D27C0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1F84"/>
  </w:style>
  <w:style w:type="paragraph" w:styleId="Heading1">
    <w:name w:val="heading 1"/>
    <w:basedOn w:val="Normal"/>
    <w:link w:val="Heading1Char"/>
    <w:uiPriority w:val="9"/>
    <w:qFormat/>
    <w:rsid w:val="0038447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hi-IN"/>
    </w:rPr>
  </w:style>
  <w:style w:type="paragraph" w:styleId="Heading2">
    <w:name w:val="heading 2"/>
    <w:basedOn w:val="Normal"/>
    <w:link w:val="Heading2Char"/>
    <w:uiPriority w:val="9"/>
    <w:qFormat/>
    <w:rsid w:val="0038447E"/>
    <w:pPr>
      <w:spacing w:before="100" w:beforeAutospacing="1" w:after="100" w:afterAutospacing="1" w:line="240" w:lineRule="auto"/>
      <w:outlineLvl w:val="1"/>
    </w:pPr>
    <w:rPr>
      <w:rFonts w:ascii="Times New Roman" w:eastAsia="Times New Roman" w:hAnsi="Times New Roman" w:cs="Times New Roman"/>
      <w:b/>
      <w:bCs/>
      <w:sz w:val="36"/>
      <w:szCs w:val="36"/>
      <w:lang w:eastAsia="en-IN" w:bidi="hi-IN"/>
    </w:rPr>
  </w:style>
  <w:style w:type="paragraph" w:styleId="Heading3">
    <w:name w:val="heading 3"/>
    <w:basedOn w:val="Normal"/>
    <w:link w:val="Heading3Char"/>
    <w:uiPriority w:val="9"/>
    <w:qFormat/>
    <w:rsid w:val="0038447E"/>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paragraph" w:styleId="Heading4">
    <w:name w:val="heading 4"/>
    <w:basedOn w:val="Normal"/>
    <w:link w:val="Heading4Char"/>
    <w:uiPriority w:val="9"/>
    <w:qFormat/>
    <w:rsid w:val="0038447E"/>
    <w:pPr>
      <w:spacing w:before="100" w:beforeAutospacing="1" w:after="100" w:afterAutospacing="1" w:line="240" w:lineRule="auto"/>
      <w:outlineLvl w:val="3"/>
    </w:pPr>
    <w:rPr>
      <w:rFonts w:ascii="Times New Roman" w:eastAsia="Times New Roman" w:hAnsi="Times New Roman" w:cs="Times New Roman"/>
      <w:b/>
      <w:bCs/>
      <w:sz w:val="24"/>
      <w:szCs w:val="24"/>
      <w:lang w:eastAsia="en-IN" w:bidi="hi-IN"/>
    </w:rPr>
  </w:style>
  <w:style w:type="paragraph" w:styleId="Heading5">
    <w:name w:val="heading 5"/>
    <w:basedOn w:val="Normal"/>
    <w:link w:val="Heading5Char"/>
    <w:uiPriority w:val="9"/>
    <w:qFormat/>
    <w:rsid w:val="0038447E"/>
    <w:pPr>
      <w:spacing w:before="100" w:beforeAutospacing="1" w:after="100" w:afterAutospacing="1" w:line="240" w:lineRule="auto"/>
      <w:outlineLvl w:val="4"/>
    </w:pPr>
    <w:rPr>
      <w:rFonts w:ascii="Times New Roman" w:eastAsia="Times New Roman" w:hAnsi="Times New Roman" w:cs="Times New Roman"/>
      <w:b/>
      <w:bCs/>
      <w:sz w:val="20"/>
      <w:szCs w:val="20"/>
      <w:lang w:eastAsia="en-IN" w:bidi="hi-IN"/>
    </w:rPr>
  </w:style>
  <w:style w:type="paragraph" w:styleId="Heading6">
    <w:name w:val="heading 6"/>
    <w:basedOn w:val="Normal"/>
    <w:link w:val="Heading6Char"/>
    <w:uiPriority w:val="9"/>
    <w:qFormat/>
    <w:rsid w:val="0038447E"/>
    <w:pPr>
      <w:spacing w:before="100" w:beforeAutospacing="1" w:after="100" w:afterAutospacing="1" w:line="240" w:lineRule="auto"/>
      <w:outlineLvl w:val="5"/>
    </w:pPr>
    <w:rPr>
      <w:rFonts w:ascii="Times New Roman" w:eastAsia="Times New Roman" w:hAnsi="Times New Roman" w:cs="Times New Roman"/>
      <w:b/>
      <w:bCs/>
      <w:sz w:val="15"/>
      <w:szCs w:val="15"/>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447E"/>
    <w:rPr>
      <w:rFonts w:ascii="Times New Roman" w:eastAsia="Times New Roman" w:hAnsi="Times New Roman" w:cs="Times New Roman"/>
      <w:b/>
      <w:bCs/>
      <w:kern w:val="36"/>
      <w:sz w:val="48"/>
      <w:szCs w:val="48"/>
      <w:lang w:eastAsia="en-IN" w:bidi="hi-IN"/>
    </w:rPr>
  </w:style>
  <w:style w:type="character" w:customStyle="1" w:styleId="Heading2Char">
    <w:name w:val="Heading 2 Char"/>
    <w:basedOn w:val="DefaultParagraphFont"/>
    <w:link w:val="Heading2"/>
    <w:uiPriority w:val="9"/>
    <w:rsid w:val="0038447E"/>
    <w:rPr>
      <w:rFonts w:ascii="Times New Roman" w:eastAsia="Times New Roman" w:hAnsi="Times New Roman" w:cs="Times New Roman"/>
      <w:b/>
      <w:bCs/>
      <w:sz w:val="36"/>
      <w:szCs w:val="36"/>
      <w:lang w:eastAsia="en-IN" w:bidi="hi-IN"/>
    </w:rPr>
  </w:style>
  <w:style w:type="character" w:customStyle="1" w:styleId="Heading3Char">
    <w:name w:val="Heading 3 Char"/>
    <w:basedOn w:val="DefaultParagraphFont"/>
    <w:link w:val="Heading3"/>
    <w:uiPriority w:val="9"/>
    <w:rsid w:val="0038447E"/>
    <w:rPr>
      <w:rFonts w:ascii="Times New Roman" w:eastAsia="Times New Roman" w:hAnsi="Times New Roman" w:cs="Times New Roman"/>
      <w:b/>
      <w:bCs/>
      <w:sz w:val="27"/>
      <w:szCs w:val="27"/>
      <w:lang w:eastAsia="en-IN" w:bidi="hi-IN"/>
    </w:rPr>
  </w:style>
  <w:style w:type="character" w:customStyle="1" w:styleId="Heading4Char">
    <w:name w:val="Heading 4 Char"/>
    <w:basedOn w:val="DefaultParagraphFont"/>
    <w:link w:val="Heading4"/>
    <w:uiPriority w:val="9"/>
    <w:rsid w:val="0038447E"/>
    <w:rPr>
      <w:rFonts w:ascii="Times New Roman" w:eastAsia="Times New Roman" w:hAnsi="Times New Roman" w:cs="Times New Roman"/>
      <w:b/>
      <w:bCs/>
      <w:sz w:val="24"/>
      <w:szCs w:val="24"/>
      <w:lang w:eastAsia="en-IN" w:bidi="hi-IN"/>
    </w:rPr>
  </w:style>
  <w:style w:type="character" w:customStyle="1" w:styleId="Heading5Char">
    <w:name w:val="Heading 5 Char"/>
    <w:basedOn w:val="DefaultParagraphFont"/>
    <w:link w:val="Heading5"/>
    <w:uiPriority w:val="9"/>
    <w:rsid w:val="0038447E"/>
    <w:rPr>
      <w:rFonts w:ascii="Times New Roman" w:eastAsia="Times New Roman" w:hAnsi="Times New Roman" w:cs="Times New Roman"/>
      <w:b/>
      <w:bCs/>
      <w:sz w:val="20"/>
      <w:szCs w:val="20"/>
      <w:lang w:eastAsia="en-IN" w:bidi="hi-IN"/>
    </w:rPr>
  </w:style>
  <w:style w:type="character" w:customStyle="1" w:styleId="Heading6Char">
    <w:name w:val="Heading 6 Char"/>
    <w:basedOn w:val="DefaultParagraphFont"/>
    <w:link w:val="Heading6"/>
    <w:uiPriority w:val="9"/>
    <w:rsid w:val="0038447E"/>
    <w:rPr>
      <w:rFonts w:ascii="Times New Roman" w:eastAsia="Times New Roman" w:hAnsi="Times New Roman" w:cs="Times New Roman"/>
      <w:b/>
      <w:bCs/>
      <w:sz w:val="15"/>
      <w:szCs w:val="15"/>
      <w:lang w:eastAsia="en-IN" w:bidi="hi-IN"/>
    </w:rPr>
  </w:style>
  <w:style w:type="character" w:styleId="Hyperlink">
    <w:name w:val="Hyperlink"/>
    <w:basedOn w:val="DefaultParagraphFont"/>
    <w:uiPriority w:val="99"/>
    <w:unhideWhenUsed/>
    <w:rsid w:val="0038447E"/>
    <w:rPr>
      <w:color w:val="0000FF"/>
      <w:u w:val="single"/>
    </w:rPr>
  </w:style>
  <w:style w:type="character" w:customStyle="1" w:styleId="undefined">
    <w:name w:val="undefined"/>
    <w:basedOn w:val="DefaultParagraphFont"/>
    <w:rsid w:val="0038447E"/>
  </w:style>
  <w:style w:type="paragraph" w:customStyle="1" w:styleId="adr">
    <w:name w:val="adr"/>
    <w:basedOn w:val="Normal"/>
    <w:rsid w:val="0038447E"/>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customStyle="1" w:styleId="phone">
    <w:name w:val="phone"/>
    <w:basedOn w:val="Normal"/>
    <w:rsid w:val="0038447E"/>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customStyle="1" w:styleId="email">
    <w:name w:val="email"/>
    <w:basedOn w:val="Normal"/>
    <w:rsid w:val="0038447E"/>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customStyle="1" w:styleId="website">
    <w:name w:val="website"/>
    <w:basedOn w:val="Normal"/>
    <w:rsid w:val="0038447E"/>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Strong">
    <w:name w:val="Strong"/>
    <w:basedOn w:val="DefaultParagraphFont"/>
    <w:uiPriority w:val="22"/>
    <w:qFormat/>
    <w:rsid w:val="0038447E"/>
    <w:rPr>
      <w:b/>
      <w:bCs/>
    </w:rPr>
  </w:style>
  <w:style w:type="paragraph" w:styleId="NormalWeb">
    <w:name w:val="Normal (Web)"/>
    <w:basedOn w:val="Normal"/>
    <w:uiPriority w:val="99"/>
    <w:unhideWhenUsed/>
    <w:rsid w:val="0038447E"/>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Header">
    <w:name w:val="header"/>
    <w:basedOn w:val="Normal"/>
    <w:link w:val="HeaderChar"/>
    <w:unhideWhenUsed/>
    <w:rsid w:val="004E3738"/>
    <w:pPr>
      <w:tabs>
        <w:tab w:val="center" w:pos="4513"/>
        <w:tab w:val="right" w:pos="9026"/>
      </w:tabs>
      <w:spacing w:after="0" w:line="240" w:lineRule="auto"/>
    </w:pPr>
  </w:style>
  <w:style w:type="character" w:customStyle="1" w:styleId="HeaderChar">
    <w:name w:val="Header Char"/>
    <w:basedOn w:val="DefaultParagraphFont"/>
    <w:link w:val="Header"/>
    <w:rsid w:val="004E3738"/>
  </w:style>
  <w:style w:type="paragraph" w:styleId="Footer">
    <w:name w:val="footer"/>
    <w:basedOn w:val="Normal"/>
    <w:link w:val="FooterChar"/>
    <w:uiPriority w:val="99"/>
    <w:unhideWhenUsed/>
    <w:rsid w:val="004E37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3738"/>
  </w:style>
  <w:style w:type="paragraph" w:styleId="ListParagraph">
    <w:name w:val="List Paragraph"/>
    <w:basedOn w:val="Normal"/>
    <w:uiPriority w:val="34"/>
    <w:qFormat/>
    <w:rsid w:val="00C008C1"/>
    <w:pPr>
      <w:ind w:left="720"/>
      <w:contextualSpacing/>
    </w:pPr>
  </w:style>
  <w:style w:type="character" w:customStyle="1" w:styleId="UnresolvedMention1">
    <w:name w:val="Unresolved Mention1"/>
    <w:basedOn w:val="DefaultParagraphFont"/>
    <w:uiPriority w:val="99"/>
    <w:semiHidden/>
    <w:unhideWhenUsed/>
    <w:rsid w:val="003E58A7"/>
    <w:rPr>
      <w:color w:val="605E5C"/>
      <w:shd w:val="clear" w:color="auto" w:fill="E1DFDD"/>
    </w:rPr>
  </w:style>
  <w:style w:type="paragraph" w:styleId="BalloonText">
    <w:name w:val="Balloon Text"/>
    <w:basedOn w:val="Normal"/>
    <w:link w:val="BalloonTextChar"/>
    <w:uiPriority w:val="99"/>
    <w:semiHidden/>
    <w:unhideWhenUsed/>
    <w:rsid w:val="007F5F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F52"/>
    <w:rPr>
      <w:rFonts w:ascii="Tahoma" w:hAnsi="Tahoma" w:cs="Tahoma"/>
      <w:sz w:val="16"/>
      <w:szCs w:val="16"/>
    </w:rPr>
  </w:style>
  <w:style w:type="character" w:customStyle="1" w:styleId="UnresolvedMention2">
    <w:name w:val="Unresolved Mention2"/>
    <w:basedOn w:val="DefaultParagraphFont"/>
    <w:uiPriority w:val="99"/>
    <w:semiHidden/>
    <w:unhideWhenUsed/>
    <w:rsid w:val="002972EB"/>
    <w:rPr>
      <w:color w:val="605E5C"/>
      <w:shd w:val="clear" w:color="auto" w:fill="E1DFDD"/>
    </w:rPr>
  </w:style>
  <w:style w:type="character" w:customStyle="1" w:styleId="apple-converted-space">
    <w:name w:val="apple-converted-space"/>
    <w:basedOn w:val="DefaultParagraphFont"/>
    <w:rsid w:val="00D02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jpeg" /><Relationship Id="rId5" Type="http://schemas.openxmlformats.org/officeDocument/2006/relationships/image" Target="http://footmark.infoedge.com/apply/cvtracking?dtyp=docx_n&amp;userId=d651798ba6b8128d60e69bdd2ec373492726632be75ca526&amp;jobId=040322501630&amp;uid=821810460403225016301648451017&amp;docType=docx"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numbering.xml.rels>&#65279;<?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8</Words>
  <Characters>5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 Talent</dc:creator>
  <cp:lastModifiedBy>HP</cp:lastModifiedBy>
  <cp:revision>9</cp:revision>
  <cp:lastPrinted>2019-05-23T06:09:00Z</cp:lastPrinted>
  <dcterms:created xsi:type="dcterms:W3CDTF">2021-03-08T11:55:00Z</dcterms:created>
  <dcterms:modified xsi:type="dcterms:W3CDTF">2022-03-28T06:31:00Z</dcterms:modified>
</cp:coreProperties>
</file>